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8D64B" w14:textId="18143AE7" w:rsidR="00EF49B5" w:rsidRPr="00EF770D" w:rsidRDefault="00E4524A" w:rsidP="00EF49B5">
      <w:pPr>
        <w:widowControl w:val="0"/>
        <w:autoSpaceDE w:val="0"/>
        <w:autoSpaceDN w:val="0"/>
        <w:adjustRightInd w:val="0"/>
        <w:ind w:left="2700" w:right="1440" w:hanging="1260"/>
        <w:jc w:val="center"/>
        <w:rPr>
          <w:b/>
          <w:bCs/>
          <w:sz w:val="22"/>
          <w:szCs w:val="22"/>
        </w:rPr>
      </w:pPr>
      <w:r>
        <w:rPr>
          <w:b/>
          <w:bCs/>
          <w:sz w:val="22"/>
          <w:szCs w:val="22"/>
        </w:rPr>
        <w:t xml:space="preserve">Minutes - </w:t>
      </w:r>
      <w:r w:rsidR="00F71C5D">
        <w:rPr>
          <w:b/>
          <w:bCs/>
          <w:sz w:val="22"/>
          <w:szCs w:val="22"/>
        </w:rPr>
        <w:t xml:space="preserve">June </w:t>
      </w:r>
      <w:r w:rsidR="00B001B4">
        <w:rPr>
          <w:b/>
          <w:bCs/>
          <w:sz w:val="22"/>
          <w:szCs w:val="22"/>
        </w:rPr>
        <w:t>3</w:t>
      </w:r>
      <w:r w:rsidR="00B001B4" w:rsidRPr="00F71C5D">
        <w:rPr>
          <w:b/>
          <w:bCs/>
          <w:sz w:val="22"/>
          <w:szCs w:val="22"/>
          <w:vertAlign w:val="superscript"/>
        </w:rPr>
        <w:t>rd</w:t>
      </w:r>
      <w:r w:rsidR="00B001B4">
        <w:rPr>
          <w:b/>
          <w:bCs/>
          <w:sz w:val="22"/>
          <w:szCs w:val="22"/>
        </w:rPr>
        <w:t>,</w:t>
      </w:r>
      <w:r w:rsidR="0027341E" w:rsidRPr="00EF770D">
        <w:rPr>
          <w:b/>
          <w:bCs/>
          <w:sz w:val="22"/>
          <w:szCs w:val="22"/>
        </w:rPr>
        <w:t xml:space="preserve"> 2021</w:t>
      </w:r>
    </w:p>
    <w:p w14:paraId="68B7A09E" w14:textId="32019D0C" w:rsidR="00800CAA" w:rsidRPr="00EF770D" w:rsidRDefault="00800CAA" w:rsidP="00800CAA">
      <w:pPr>
        <w:widowControl w:val="0"/>
        <w:autoSpaceDE w:val="0"/>
        <w:autoSpaceDN w:val="0"/>
        <w:adjustRightInd w:val="0"/>
        <w:ind w:right="1440" w:firstLine="720"/>
        <w:rPr>
          <w:bCs/>
          <w:sz w:val="22"/>
          <w:szCs w:val="22"/>
        </w:rPr>
      </w:pPr>
    </w:p>
    <w:p w14:paraId="4C2E2258" w14:textId="5B246DBC" w:rsidR="00B06BA2" w:rsidRPr="00EF770D" w:rsidRDefault="00E4524A" w:rsidP="00E4524A">
      <w:pPr>
        <w:pStyle w:val="ListParagraph"/>
        <w:widowControl w:val="0"/>
        <w:autoSpaceDE w:val="0"/>
        <w:autoSpaceDN w:val="0"/>
        <w:adjustRightInd w:val="0"/>
        <w:ind w:left="0" w:right="1440"/>
        <w:rPr>
          <w:bCs/>
          <w:sz w:val="22"/>
          <w:szCs w:val="22"/>
        </w:rPr>
      </w:pPr>
      <w:r>
        <w:rPr>
          <w:rFonts w:ascii="Calibri Light" w:hAnsi="Calibri Light"/>
          <w:b/>
          <w:bCs/>
          <w:sz w:val="22"/>
          <w:szCs w:val="22"/>
        </w:rPr>
        <w:t>CALL TO ORDER</w:t>
      </w:r>
      <w:r>
        <w:rPr>
          <w:rFonts w:ascii="Calibri Light" w:hAnsi="Calibri Light"/>
          <w:b/>
          <w:sz w:val="22"/>
          <w:szCs w:val="22"/>
        </w:rPr>
        <w:t xml:space="preserve"> at </w:t>
      </w:r>
      <w:r>
        <w:rPr>
          <w:rFonts w:ascii="Calibri Light" w:hAnsi="Calibri Light"/>
          <w:b/>
          <w:bCs/>
          <w:sz w:val="22"/>
          <w:szCs w:val="22"/>
        </w:rPr>
        <w:t>6:00 PM – Chairman, Scott Hunter</w:t>
      </w:r>
      <w:r>
        <w:rPr>
          <w:rFonts w:ascii="Calibri Light" w:hAnsi="Calibri Light"/>
          <w:b/>
          <w:sz w:val="22"/>
          <w:szCs w:val="22"/>
        </w:rPr>
        <w:t xml:space="preserve"> presided.  Samantha Hewey, Caldwell Jackson, Sharon Jackson,</w:t>
      </w:r>
      <w:r w:rsidRPr="00135682">
        <w:rPr>
          <w:rFonts w:ascii="Calibri Light" w:hAnsi="Calibri Light"/>
          <w:b/>
          <w:sz w:val="22"/>
          <w:szCs w:val="22"/>
        </w:rPr>
        <w:t xml:space="preserve"> </w:t>
      </w:r>
      <w:r>
        <w:rPr>
          <w:rFonts w:ascii="Calibri Light" w:hAnsi="Calibri Light"/>
          <w:b/>
          <w:sz w:val="22"/>
          <w:szCs w:val="22"/>
        </w:rPr>
        <w:t>Adam Garland, and Elizabeth Olsen were present</w:t>
      </w:r>
    </w:p>
    <w:p w14:paraId="6C5D22B7" w14:textId="43D412D5" w:rsidR="00EF49B5" w:rsidRPr="00E4524A" w:rsidRDefault="00EF49B5" w:rsidP="00E4524A">
      <w:pPr>
        <w:widowControl w:val="0"/>
        <w:autoSpaceDE w:val="0"/>
        <w:autoSpaceDN w:val="0"/>
        <w:adjustRightInd w:val="0"/>
        <w:rPr>
          <w:sz w:val="22"/>
          <w:szCs w:val="22"/>
        </w:rPr>
      </w:pPr>
    </w:p>
    <w:p w14:paraId="4C09B91F" w14:textId="77777777" w:rsidR="00EF49B5" w:rsidRPr="00EF770D" w:rsidRDefault="00EF49B5" w:rsidP="00EF49B5">
      <w:pPr>
        <w:widowControl w:val="0"/>
        <w:autoSpaceDE w:val="0"/>
        <w:autoSpaceDN w:val="0"/>
        <w:adjustRightInd w:val="0"/>
        <w:rPr>
          <w:bCs/>
          <w:sz w:val="22"/>
          <w:szCs w:val="22"/>
        </w:rPr>
      </w:pPr>
    </w:p>
    <w:p w14:paraId="2C0FB0CE" w14:textId="77777777" w:rsidR="00EF49B5" w:rsidRPr="00EF770D" w:rsidRDefault="00EF49B5" w:rsidP="00E4524A">
      <w:pPr>
        <w:pStyle w:val="ListParagraph"/>
        <w:widowControl w:val="0"/>
        <w:numPr>
          <w:ilvl w:val="0"/>
          <w:numId w:val="1"/>
        </w:numPr>
        <w:autoSpaceDE w:val="0"/>
        <w:autoSpaceDN w:val="0"/>
        <w:adjustRightInd w:val="0"/>
        <w:rPr>
          <w:bCs/>
          <w:sz w:val="22"/>
          <w:szCs w:val="22"/>
        </w:rPr>
      </w:pPr>
      <w:r w:rsidRPr="00EF770D">
        <w:rPr>
          <w:bCs/>
          <w:sz w:val="22"/>
          <w:szCs w:val="22"/>
        </w:rPr>
        <w:t>ACTION ON MINUTES</w:t>
      </w:r>
    </w:p>
    <w:p w14:paraId="665DA715" w14:textId="14314403" w:rsidR="00D80743" w:rsidRPr="00EF770D" w:rsidRDefault="00EF49B5" w:rsidP="00B06BA2">
      <w:pPr>
        <w:pStyle w:val="ListParagraph"/>
        <w:widowControl w:val="0"/>
        <w:numPr>
          <w:ilvl w:val="1"/>
          <w:numId w:val="1"/>
        </w:numPr>
        <w:autoSpaceDE w:val="0"/>
        <w:autoSpaceDN w:val="0"/>
        <w:adjustRightInd w:val="0"/>
        <w:ind w:right="1440"/>
        <w:rPr>
          <w:i/>
          <w:iCs/>
          <w:sz w:val="22"/>
          <w:szCs w:val="22"/>
        </w:rPr>
      </w:pPr>
      <w:r w:rsidRPr="00EF770D">
        <w:rPr>
          <w:i/>
          <w:iCs/>
          <w:sz w:val="22"/>
          <w:szCs w:val="22"/>
        </w:rPr>
        <w:t xml:space="preserve">Action on </w:t>
      </w:r>
      <w:r w:rsidR="00F5449C">
        <w:rPr>
          <w:i/>
          <w:iCs/>
          <w:sz w:val="22"/>
          <w:szCs w:val="22"/>
        </w:rPr>
        <w:t>M</w:t>
      </w:r>
      <w:r w:rsidRPr="00EF770D">
        <w:rPr>
          <w:i/>
          <w:iCs/>
          <w:sz w:val="22"/>
          <w:szCs w:val="22"/>
        </w:rPr>
        <w:t xml:space="preserve">inutes dated </w:t>
      </w:r>
      <w:r w:rsidR="004167D1" w:rsidRPr="00EF770D">
        <w:rPr>
          <w:i/>
          <w:iCs/>
          <w:sz w:val="22"/>
          <w:szCs w:val="22"/>
        </w:rPr>
        <w:t xml:space="preserve">May </w:t>
      </w:r>
      <w:r w:rsidR="00F71C5D">
        <w:rPr>
          <w:i/>
          <w:iCs/>
          <w:sz w:val="22"/>
          <w:szCs w:val="22"/>
        </w:rPr>
        <w:t>20</w:t>
      </w:r>
      <w:r w:rsidRPr="00EF770D">
        <w:rPr>
          <w:i/>
          <w:iCs/>
          <w:sz w:val="22"/>
          <w:szCs w:val="22"/>
        </w:rPr>
        <w:t>, 202</w:t>
      </w:r>
      <w:r w:rsidR="00CA37D4" w:rsidRPr="00EF770D">
        <w:rPr>
          <w:i/>
          <w:iCs/>
          <w:sz w:val="22"/>
          <w:szCs w:val="22"/>
        </w:rPr>
        <w:t>1</w:t>
      </w:r>
      <w:r w:rsidRPr="00EF770D">
        <w:rPr>
          <w:i/>
          <w:iCs/>
          <w:sz w:val="22"/>
          <w:szCs w:val="22"/>
        </w:rPr>
        <w:t>.</w:t>
      </w:r>
    </w:p>
    <w:p w14:paraId="0FC3A11B" w14:textId="172DAAA1" w:rsidR="00D80743" w:rsidRDefault="00E4524A" w:rsidP="00D80743">
      <w:pPr>
        <w:pStyle w:val="ListParagraph"/>
        <w:widowControl w:val="0"/>
        <w:autoSpaceDE w:val="0"/>
        <w:autoSpaceDN w:val="0"/>
        <w:adjustRightInd w:val="0"/>
        <w:ind w:left="792" w:right="1440"/>
        <w:rPr>
          <w:i/>
          <w:iCs/>
          <w:sz w:val="22"/>
          <w:szCs w:val="22"/>
        </w:rPr>
      </w:pPr>
      <w:r>
        <w:rPr>
          <w:i/>
          <w:iCs/>
          <w:sz w:val="22"/>
          <w:szCs w:val="22"/>
        </w:rPr>
        <w:t>Motion to approve by Caldwell Jackson, seconded by Dana Dillingham. Passed 5-0.</w:t>
      </w:r>
    </w:p>
    <w:p w14:paraId="4DF7ACE4" w14:textId="77777777" w:rsidR="00E4524A" w:rsidRPr="00EF770D" w:rsidRDefault="00E4524A" w:rsidP="00D80743">
      <w:pPr>
        <w:pStyle w:val="ListParagraph"/>
        <w:widowControl w:val="0"/>
        <w:autoSpaceDE w:val="0"/>
        <w:autoSpaceDN w:val="0"/>
        <w:adjustRightInd w:val="0"/>
        <w:ind w:left="792" w:right="1440"/>
        <w:rPr>
          <w:i/>
          <w:iCs/>
          <w:sz w:val="22"/>
          <w:szCs w:val="22"/>
        </w:rPr>
      </w:pPr>
    </w:p>
    <w:p w14:paraId="0F804744" w14:textId="7875EDD5" w:rsidR="00EF49B5" w:rsidRDefault="00EF49B5" w:rsidP="00B06BA2">
      <w:pPr>
        <w:pStyle w:val="ListParagraph"/>
        <w:widowControl w:val="0"/>
        <w:numPr>
          <w:ilvl w:val="0"/>
          <w:numId w:val="1"/>
        </w:numPr>
        <w:autoSpaceDE w:val="0"/>
        <w:autoSpaceDN w:val="0"/>
        <w:adjustRightInd w:val="0"/>
        <w:rPr>
          <w:bCs/>
          <w:sz w:val="22"/>
          <w:szCs w:val="22"/>
        </w:rPr>
      </w:pPr>
      <w:r w:rsidRPr="00EF770D">
        <w:rPr>
          <w:bCs/>
          <w:sz w:val="22"/>
          <w:szCs w:val="22"/>
        </w:rPr>
        <w:t xml:space="preserve">ADJUSTMENTS TO AGENDA </w:t>
      </w:r>
    </w:p>
    <w:p w14:paraId="7F72B3C8" w14:textId="77777777" w:rsidR="00216C88" w:rsidRPr="00EF770D" w:rsidRDefault="00216C88" w:rsidP="00216C88">
      <w:pPr>
        <w:pStyle w:val="ListParagraph"/>
        <w:widowControl w:val="0"/>
        <w:autoSpaceDE w:val="0"/>
        <w:autoSpaceDN w:val="0"/>
        <w:adjustRightInd w:val="0"/>
        <w:rPr>
          <w:bCs/>
          <w:sz w:val="22"/>
          <w:szCs w:val="22"/>
        </w:rPr>
      </w:pPr>
    </w:p>
    <w:p w14:paraId="4F347215" w14:textId="77777777" w:rsidR="00EF49B5" w:rsidRPr="00EF770D" w:rsidRDefault="00EF49B5" w:rsidP="00B06BA2">
      <w:pPr>
        <w:pStyle w:val="ListParagraph"/>
        <w:widowControl w:val="0"/>
        <w:numPr>
          <w:ilvl w:val="0"/>
          <w:numId w:val="1"/>
        </w:numPr>
        <w:autoSpaceDE w:val="0"/>
        <w:autoSpaceDN w:val="0"/>
        <w:adjustRightInd w:val="0"/>
        <w:rPr>
          <w:iCs/>
          <w:sz w:val="22"/>
          <w:szCs w:val="22"/>
        </w:rPr>
      </w:pPr>
      <w:r w:rsidRPr="00EF770D">
        <w:rPr>
          <w:iCs/>
          <w:sz w:val="22"/>
          <w:szCs w:val="22"/>
        </w:rPr>
        <w:t>PUBLIC COMMENTS – Please state your name and Town that you are from for the record</w:t>
      </w:r>
    </w:p>
    <w:p w14:paraId="1047C1DF" w14:textId="3BE0DA4D" w:rsidR="00EF49B5" w:rsidRDefault="00E4524A" w:rsidP="00E4524A">
      <w:pPr>
        <w:widowControl w:val="0"/>
        <w:autoSpaceDE w:val="0"/>
        <w:autoSpaceDN w:val="0"/>
        <w:adjustRightInd w:val="0"/>
        <w:ind w:left="360"/>
        <w:rPr>
          <w:iCs/>
          <w:sz w:val="22"/>
          <w:szCs w:val="22"/>
        </w:rPr>
      </w:pPr>
      <w:r>
        <w:rPr>
          <w:iCs/>
          <w:sz w:val="22"/>
          <w:szCs w:val="22"/>
        </w:rPr>
        <w:t xml:space="preserve">Joyce </w:t>
      </w:r>
      <w:r w:rsidR="00CB3629">
        <w:rPr>
          <w:iCs/>
          <w:sz w:val="22"/>
          <w:szCs w:val="22"/>
        </w:rPr>
        <w:t>Reiner</w:t>
      </w:r>
      <w:r>
        <w:rPr>
          <w:iCs/>
          <w:sz w:val="22"/>
          <w:szCs w:val="22"/>
        </w:rPr>
        <w:t>– Allen Hill Rd – Nice job paving.</w:t>
      </w:r>
    </w:p>
    <w:p w14:paraId="38BE4F90" w14:textId="74FA71D4" w:rsidR="00E4524A" w:rsidRDefault="00E4524A" w:rsidP="00E4524A">
      <w:pPr>
        <w:widowControl w:val="0"/>
        <w:autoSpaceDE w:val="0"/>
        <w:autoSpaceDN w:val="0"/>
        <w:adjustRightInd w:val="0"/>
        <w:ind w:left="360"/>
        <w:rPr>
          <w:iCs/>
          <w:sz w:val="22"/>
          <w:szCs w:val="22"/>
        </w:rPr>
      </w:pPr>
      <w:r>
        <w:rPr>
          <w:iCs/>
          <w:sz w:val="22"/>
          <w:szCs w:val="22"/>
        </w:rPr>
        <w:t xml:space="preserve">Chris Glass </w:t>
      </w:r>
      <w:r w:rsidR="00F5449C">
        <w:rPr>
          <w:iCs/>
          <w:sz w:val="22"/>
          <w:szCs w:val="22"/>
        </w:rPr>
        <w:t>–</w:t>
      </w:r>
      <w:r>
        <w:rPr>
          <w:iCs/>
          <w:sz w:val="22"/>
          <w:szCs w:val="22"/>
        </w:rPr>
        <w:t xml:space="preserve"> </w:t>
      </w:r>
      <w:r w:rsidR="00F5449C">
        <w:rPr>
          <w:iCs/>
          <w:sz w:val="22"/>
          <w:szCs w:val="22"/>
        </w:rPr>
        <w:t xml:space="preserve">Welchville Dam – Hoping the project </w:t>
      </w:r>
      <w:proofErr w:type="gramStart"/>
      <w:r w:rsidR="00F5449C">
        <w:rPr>
          <w:iCs/>
          <w:sz w:val="22"/>
          <w:szCs w:val="22"/>
        </w:rPr>
        <w:t>doesn’t</w:t>
      </w:r>
      <w:proofErr w:type="gramEnd"/>
      <w:r w:rsidR="00F5449C">
        <w:rPr>
          <w:iCs/>
          <w:sz w:val="22"/>
          <w:szCs w:val="22"/>
        </w:rPr>
        <w:t xml:space="preserve"> get lost with the change of management and the residents are included in the dialog.</w:t>
      </w:r>
    </w:p>
    <w:p w14:paraId="46EDDAD6" w14:textId="77777777" w:rsidR="00F5449C" w:rsidRPr="00E4524A" w:rsidRDefault="00F5449C" w:rsidP="00E4524A">
      <w:pPr>
        <w:widowControl w:val="0"/>
        <w:autoSpaceDE w:val="0"/>
        <w:autoSpaceDN w:val="0"/>
        <w:adjustRightInd w:val="0"/>
        <w:ind w:left="360"/>
        <w:rPr>
          <w:iCs/>
          <w:sz w:val="22"/>
          <w:szCs w:val="22"/>
        </w:rPr>
      </w:pPr>
    </w:p>
    <w:p w14:paraId="2BE55351" w14:textId="75688EFD" w:rsidR="00EF49B5" w:rsidRPr="00EF770D" w:rsidRDefault="00EF49B5" w:rsidP="00B06BA2">
      <w:pPr>
        <w:pStyle w:val="ListParagraph"/>
        <w:widowControl w:val="0"/>
        <w:numPr>
          <w:ilvl w:val="0"/>
          <w:numId w:val="1"/>
        </w:numPr>
        <w:autoSpaceDE w:val="0"/>
        <w:autoSpaceDN w:val="0"/>
        <w:adjustRightInd w:val="0"/>
        <w:rPr>
          <w:iCs/>
          <w:sz w:val="22"/>
          <w:szCs w:val="22"/>
        </w:rPr>
      </w:pPr>
      <w:r w:rsidRPr="00EF770D">
        <w:rPr>
          <w:bCs/>
          <w:sz w:val="22"/>
          <w:szCs w:val="22"/>
        </w:rPr>
        <w:t>BUSINESS</w:t>
      </w:r>
      <w:r w:rsidR="00247F99" w:rsidRPr="00EF770D">
        <w:rPr>
          <w:bCs/>
          <w:sz w:val="22"/>
          <w:szCs w:val="22"/>
        </w:rPr>
        <w:t xml:space="preserve"> ITEMS </w:t>
      </w:r>
    </w:p>
    <w:p w14:paraId="79BA4646" w14:textId="77777777" w:rsidR="00C77BA9" w:rsidRPr="00EF770D" w:rsidRDefault="00C77BA9" w:rsidP="00C77BA9">
      <w:pPr>
        <w:pStyle w:val="ListParagraph"/>
        <w:rPr>
          <w:iCs/>
          <w:sz w:val="22"/>
          <w:szCs w:val="22"/>
        </w:rPr>
      </w:pPr>
    </w:p>
    <w:p w14:paraId="5FCDEB14" w14:textId="410AF1CB" w:rsidR="00DE4B49" w:rsidRDefault="00DE4B49" w:rsidP="00B06BA2">
      <w:pPr>
        <w:pStyle w:val="ListParagraph"/>
        <w:widowControl w:val="0"/>
        <w:numPr>
          <w:ilvl w:val="1"/>
          <w:numId w:val="1"/>
        </w:numPr>
        <w:autoSpaceDE w:val="0"/>
        <w:autoSpaceDN w:val="0"/>
        <w:adjustRightInd w:val="0"/>
        <w:rPr>
          <w:iCs/>
          <w:sz w:val="22"/>
          <w:szCs w:val="22"/>
        </w:rPr>
      </w:pPr>
      <w:r>
        <w:rPr>
          <w:iCs/>
          <w:sz w:val="22"/>
          <w:szCs w:val="22"/>
        </w:rPr>
        <w:t>Accept a $150 donation made by Alyssa Thurston to sponsor a Rec ball team</w:t>
      </w:r>
    </w:p>
    <w:p w14:paraId="5BEAD641" w14:textId="00C45579" w:rsidR="00F5449C" w:rsidRDefault="00F5449C" w:rsidP="00F5449C">
      <w:pPr>
        <w:pStyle w:val="ListParagraph"/>
        <w:widowControl w:val="0"/>
        <w:autoSpaceDE w:val="0"/>
        <w:autoSpaceDN w:val="0"/>
        <w:adjustRightInd w:val="0"/>
        <w:ind w:left="792"/>
        <w:rPr>
          <w:i/>
          <w:sz w:val="22"/>
          <w:szCs w:val="22"/>
        </w:rPr>
      </w:pPr>
      <w:r>
        <w:rPr>
          <w:i/>
          <w:sz w:val="22"/>
          <w:szCs w:val="22"/>
        </w:rPr>
        <w:t>Motion to accept by Samantha Hewey, second by Sharon Jackson. Passed 5-0.</w:t>
      </w:r>
    </w:p>
    <w:p w14:paraId="070FC63F" w14:textId="753FB0C8" w:rsidR="00F5449C" w:rsidRDefault="00F5449C" w:rsidP="00F5449C">
      <w:pPr>
        <w:pStyle w:val="ListParagraph"/>
        <w:widowControl w:val="0"/>
        <w:autoSpaceDE w:val="0"/>
        <w:autoSpaceDN w:val="0"/>
        <w:adjustRightInd w:val="0"/>
        <w:ind w:left="792"/>
        <w:rPr>
          <w:iCs/>
          <w:sz w:val="22"/>
          <w:szCs w:val="22"/>
        </w:rPr>
      </w:pPr>
      <w:r>
        <w:rPr>
          <w:iCs/>
          <w:sz w:val="22"/>
          <w:szCs w:val="22"/>
        </w:rPr>
        <w:t xml:space="preserve">Samantha thanked the family for </w:t>
      </w:r>
      <w:proofErr w:type="gramStart"/>
      <w:r>
        <w:rPr>
          <w:iCs/>
          <w:sz w:val="22"/>
          <w:szCs w:val="22"/>
        </w:rPr>
        <w:t>all of</w:t>
      </w:r>
      <w:proofErr w:type="gramEnd"/>
      <w:r>
        <w:rPr>
          <w:iCs/>
          <w:sz w:val="22"/>
          <w:szCs w:val="22"/>
        </w:rPr>
        <w:t xml:space="preserve"> the time and effort.</w:t>
      </w:r>
    </w:p>
    <w:p w14:paraId="276DE3BA" w14:textId="77777777" w:rsidR="00F5449C" w:rsidRPr="00F5449C" w:rsidRDefault="00F5449C" w:rsidP="00F5449C">
      <w:pPr>
        <w:pStyle w:val="ListParagraph"/>
        <w:widowControl w:val="0"/>
        <w:autoSpaceDE w:val="0"/>
        <w:autoSpaceDN w:val="0"/>
        <w:adjustRightInd w:val="0"/>
        <w:ind w:left="792"/>
        <w:rPr>
          <w:iCs/>
          <w:sz w:val="22"/>
          <w:szCs w:val="22"/>
        </w:rPr>
      </w:pPr>
    </w:p>
    <w:p w14:paraId="142477C4" w14:textId="3DC62A91" w:rsidR="00DE4B49" w:rsidRDefault="00DE4B49" w:rsidP="00B06BA2">
      <w:pPr>
        <w:pStyle w:val="ListParagraph"/>
        <w:widowControl w:val="0"/>
        <w:numPr>
          <w:ilvl w:val="1"/>
          <w:numId w:val="1"/>
        </w:numPr>
        <w:autoSpaceDE w:val="0"/>
        <w:autoSpaceDN w:val="0"/>
        <w:adjustRightInd w:val="0"/>
        <w:rPr>
          <w:iCs/>
          <w:sz w:val="22"/>
          <w:szCs w:val="22"/>
        </w:rPr>
      </w:pPr>
      <w:r>
        <w:rPr>
          <w:iCs/>
          <w:sz w:val="22"/>
          <w:szCs w:val="22"/>
        </w:rPr>
        <w:t xml:space="preserve">Clean Up Bids – 9 Whittemore Road – Continued </w:t>
      </w:r>
    </w:p>
    <w:p w14:paraId="765BC7E7" w14:textId="200724D7" w:rsidR="00F5449C" w:rsidRDefault="00F5449C" w:rsidP="00F5449C">
      <w:pPr>
        <w:pStyle w:val="ListParagraph"/>
        <w:widowControl w:val="0"/>
        <w:autoSpaceDE w:val="0"/>
        <w:autoSpaceDN w:val="0"/>
        <w:adjustRightInd w:val="0"/>
        <w:ind w:left="792"/>
        <w:rPr>
          <w:i/>
          <w:sz w:val="22"/>
          <w:szCs w:val="22"/>
        </w:rPr>
      </w:pPr>
      <w:r>
        <w:rPr>
          <w:i/>
          <w:sz w:val="22"/>
          <w:szCs w:val="22"/>
        </w:rPr>
        <w:t>Motion by Samantha Hewey to Reject all Bids, second by Caldwell Jackson.</w:t>
      </w:r>
    </w:p>
    <w:p w14:paraId="4D1D062D" w14:textId="486D4F06" w:rsidR="00F5449C" w:rsidRDefault="00F5449C" w:rsidP="00F5449C">
      <w:pPr>
        <w:pStyle w:val="ListParagraph"/>
        <w:widowControl w:val="0"/>
        <w:autoSpaceDE w:val="0"/>
        <w:autoSpaceDN w:val="0"/>
        <w:adjustRightInd w:val="0"/>
        <w:ind w:left="792"/>
        <w:rPr>
          <w:iCs/>
          <w:sz w:val="22"/>
          <w:szCs w:val="22"/>
        </w:rPr>
      </w:pPr>
      <w:r>
        <w:rPr>
          <w:iCs/>
          <w:sz w:val="22"/>
          <w:szCs w:val="22"/>
        </w:rPr>
        <w:t xml:space="preserve">Discussion: Adam Garland stated the property had been evaluated by the CEO and found to </w:t>
      </w:r>
      <w:proofErr w:type="gramStart"/>
      <w:r>
        <w:rPr>
          <w:iCs/>
          <w:sz w:val="22"/>
          <w:szCs w:val="22"/>
        </w:rPr>
        <w:t>be in compliance with</w:t>
      </w:r>
      <w:proofErr w:type="gramEnd"/>
      <w:r>
        <w:rPr>
          <w:iCs/>
          <w:sz w:val="22"/>
          <w:szCs w:val="22"/>
        </w:rPr>
        <w:t xml:space="preserve"> the court order.</w:t>
      </w:r>
    </w:p>
    <w:p w14:paraId="247D8348" w14:textId="341BAC4F" w:rsidR="00F5449C" w:rsidRDefault="00F5449C" w:rsidP="00F5449C">
      <w:pPr>
        <w:pStyle w:val="ListParagraph"/>
        <w:widowControl w:val="0"/>
        <w:autoSpaceDE w:val="0"/>
        <w:autoSpaceDN w:val="0"/>
        <w:adjustRightInd w:val="0"/>
        <w:ind w:left="792"/>
        <w:rPr>
          <w:i/>
          <w:sz w:val="22"/>
          <w:szCs w:val="22"/>
        </w:rPr>
      </w:pPr>
      <w:r>
        <w:rPr>
          <w:i/>
          <w:sz w:val="22"/>
          <w:szCs w:val="22"/>
        </w:rPr>
        <w:t>Motion passed 5-0.</w:t>
      </w:r>
    </w:p>
    <w:p w14:paraId="24AE21E7" w14:textId="77777777" w:rsidR="00F5449C" w:rsidRPr="00F5449C" w:rsidRDefault="00F5449C" w:rsidP="00F5449C">
      <w:pPr>
        <w:pStyle w:val="ListParagraph"/>
        <w:widowControl w:val="0"/>
        <w:autoSpaceDE w:val="0"/>
        <w:autoSpaceDN w:val="0"/>
        <w:adjustRightInd w:val="0"/>
        <w:ind w:left="792"/>
        <w:rPr>
          <w:i/>
          <w:sz w:val="22"/>
          <w:szCs w:val="22"/>
        </w:rPr>
      </w:pPr>
    </w:p>
    <w:p w14:paraId="7DB5E8E5" w14:textId="47574E2B" w:rsidR="00DE4B49" w:rsidRDefault="00DE4B49" w:rsidP="00B06BA2">
      <w:pPr>
        <w:pStyle w:val="ListParagraph"/>
        <w:widowControl w:val="0"/>
        <w:numPr>
          <w:ilvl w:val="1"/>
          <w:numId w:val="1"/>
        </w:numPr>
        <w:autoSpaceDE w:val="0"/>
        <w:autoSpaceDN w:val="0"/>
        <w:adjustRightInd w:val="0"/>
        <w:rPr>
          <w:iCs/>
          <w:sz w:val="22"/>
          <w:szCs w:val="22"/>
        </w:rPr>
      </w:pPr>
      <w:r>
        <w:rPr>
          <w:iCs/>
          <w:sz w:val="22"/>
          <w:szCs w:val="22"/>
        </w:rPr>
        <w:t>Review/Accept Safety Enhancement Grant (Maine Municipal Association) of $1,403.43 – Fire Dept</w:t>
      </w:r>
    </w:p>
    <w:p w14:paraId="7B5EAABF" w14:textId="2BDE9097" w:rsidR="00F5449C" w:rsidRDefault="00F5449C" w:rsidP="00F5449C">
      <w:pPr>
        <w:pStyle w:val="ListParagraph"/>
        <w:widowControl w:val="0"/>
        <w:autoSpaceDE w:val="0"/>
        <w:autoSpaceDN w:val="0"/>
        <w:adjustRightInd w:val="0"/>
        <w:ind w:left="792"/>
        <w:rPr>
          <w:i/>
          <w:sz w:val="22"/>
          <w:szCs w:val="22"/>
        </w:rPr>
      </w:pPr>
      <w:r>
        <w:rPr>
          <w:i/>
          <w:sz w:val="22"/>
          <w:szCs w:val="22"/>
        </w:rPr>
        <w:t>Motion to accept by Sharon Jackson, second by Caldwell Jackson. Passed 5-0.</w:t>
      </w:r>
    </w:p>
    <w:p w14:paraId="145DA994" w14:textId="77777777" w:rsidR="00F5449C" w:rsidRPr="00F5449C" w:rsidRDefault="00F5449C" w:rsidP="00F5449C">
      <w:pPr>
        <w:pStyle w:val="ListParagraph"/>
        <w:widowControl w:val="0"/>
        <w:autoSpaceDE w:val="0"/>
        <w:autoSpaceDN w:val="0"/>
        <w:adjustRightInd w:val="0"/>
        <w:ind w:left="792"/>
        <w:rPr>
          <w:i/>
          <w:sz w:val="22"/>
          <w:szCs w:val="22"/>
        </w:rPr>
      </w:pPr>
    </w:p>
    <w:p w14:paraId="578DF974" w14:textId="683F597F" w:rsidR="00DE4B49" w:rsidRDefault="00DE4B49" w:rsidP="00B06BA2">
      <w:pPr>
        <w:pStyle w:val="ListParagraph"/>
        <w:widowControl w:val="0"/>
        <w:numPr>
          <w:ilvl w:val="1"/>
          <w:numId w:val="1"/>
        </w:numPr>
        <w:autoSpaceDE w:val="0"/>
        <w:autoSpaceDN w:val="0"/>
        <w:adjustRightInd w:val="0"/>
        <w:rPr>
          <w:iCs/>
          <w:sz w:val="22"/>
          <w:szCs w:val="22"/>
        </w:rPr>
      </w:pPr>
      <w:r>
        <w:rPr>
          <w:iCs/>
          <w:sz w:val="22"/>
          <w:szCs w:val="22"/>
        </w:rPr>
        <w:t>Review/Approve Three Year Patriot Energy contract for Town Buildings electrical supply costs</w:t>
      </w:r>
    </w:p>
    <w:p w14:paraId="615948F5" w14:textId="469FCEB4" w:rsidR="00F5449C" w:rsidRDefault="00F5449C" w:rsidP="00F5449C">
      <w:pPr>
        <w:pStyle w:val="ListParagraph"/>
        <w:widowControl w:val="0"/>
        <w:autoSpaceDE w:val="0"/>
        <w:autoSpaceDN w:val="0"/>
        <w:adjustRightInd w:val="0"/>
        <w:ind w:left="792"/>
        <w:rPr>
          <w:i/>
          <w:sz w:val="22"/>
          <w:szCs w:val="22"/>
        </w:rPr>
      </w:pPr>
      <w:r>
        <w:rPr>
          <w:i/>
          <w:sz w:val="22"/>
          <w:szCs w:val="22"/>
        </w:rPr>
        <w:t>Motion to approve and have the Town Manager sign the contract on the Board’s behalf by Sharon Jackson, second by Samantha Hewey. Passed 5-0.</w:t>
      </w:r>
    </w:p>
    <w:p w14:paraId="7BC99825" w14:textId="77777777" w:rsidR="00F5449C" w:rsidRPr="00F5449C" w:rsidRDefault="00F5449C" w:rsidP="00F5449C">
      <w:pPr>
        <w:pStyle w:val="ListParagraph"/>
        <w:widowControl w:val="0"/>
        <w:autoSpaceDE w:val="0"/>
        <w:autoSpaceDN w:val="0"/>
        <w:adjustRightInd w:val="0"/>
        <w:ind w:left="792"/>
        <w:rPr>
          <w:i/>
          <w:sz w:val="22"/>
          <w:szCs w:val="22"/>
        </w:rPr>
      </w:pPr>
    </w:p>
    <w:p w14:paraId="1437EC90" w14:textId="7FDEAB97" w:rsidR="00C74DA9" w:rsidRDefault="00F71C5D" w:rsidP="00B06BA2">
      <w:pPr>
        <w:pStyle w:val="ListParagraph"/>
        <w:widowControl w:val="0"/>
        <w:numPr>
          <w:ilvl w:val="1"/>
          <w:numId w:val="1"/>
        </w:numPr>
        <w:autoSpaceDE w:val="0"/>
        <w:autoSpaceDN w:val="0"/>
        <w:adjustRightInd w:val="0"/>
        <w:rPr>
          <w:iCs/>
          <w:sz w:val="22"/>
          <w:szCs w:val="22"/>
        </w:rPr>
      </w:pPr>
      <w:r>
        <w:rPr>
          <w:iCs/>
          <w:sz w:val="22"/>
          <w:szCs w:val="22"/>
        </w:rPr>
        <w:t>To appoint Samantha Hewey to the Oxford Historical Preservation Committee.</w:t>
      </w:r>
    </w:p>
    <w:p w14:paraId="1C69AC47" w14:textId="3049A7D0" w:rsidR="00F5449C" w:rsidRDefault="00F5449C" w:rsidP="00F5449C">
      <w:pPr>
        <w:pStyle w:val="ListParagraph"/>
        <w:widowControl w:val="0"/>
        <w:autoSpaceDE w:val="0"/>
        <w:autoSpaceDN w:val="0"/>
        <w:adjustRightInd w:val="0"/>
        <w:ind w:left="792"/>
        <w:rPr>
          <w:i/>
          <w:sz w:val="22"/>
          <w:szCs w:val="22"/>
        </w:rPr>
      </w:pPr>
      <w:r>
        <w:rPr>
          <w:i/>
          <w:sz w:val="22"/>
          <w:szCs w:val="22"/>
        </w:rPr>
        <w:t>Caldwell Jackson motioned to appoint, second by Sharon Jackson. Passed 4-0 (Samantha Hewey abstained).</w:t>
      </w:r>
    </w:p>
    <w:p w14:paraId="14B7ADDB" w14:textId="77777777" w:rsidR="00F5449C" w:rsidRPr="00F5449C" w:rsidRDefault="00F5449C" w:rsidP="00F5449C">
      <w:pPr>
        <w:pStyle w:val="ListParagraph"/>
        <w:widowControl w:val="0"/>
        <w:autoSpaceDE w:val="0"/>
        <w:autoSpaceDN w:val="0"/>
        <w:adjustRightInd w:val="0"/>
        <w:ind w:left="792"/>
        <w:rPr>
          <w:i/>
          <w:sz w:val="22"/>
          <w:szCs w:val="22"/>
        </w:rPr>
      </w:pPr>
    </w:p>
    <w:p w14:paraId="3F913C18" w14:textId="6595757C" w:rsidR="00F71C5D" w:rsidRDefault="00F71C5D" w:rsidP="00B06BA2">
      <w:pPr>
        <w:pStyle w:val="ListParagraph"/>
        <w:widowControl w:val="0"/>
        <w:numPr>
          <w:ilvl w:val="1"/>
          <w:numId w:val="1"/>
        </w:numPr>
        <w:autoSpaceDE w:val="0"/>
        <w:autoSpaceDN w:val="0"/>
        <w:adjustRightInd w:val="0"/>
        <w:rPr>
          <w:iCs/>
          <w:sz w:val="22"/>
          <w:szCs w:val="22"/>
        </w:rPr>
      </w:pPr>
      <w:r>
        <w:rPr>
          <w:iCs/>
          <w:sz w:val="22"/>
          <w:szCs w:val="22"/>
        </w:rPr>
        <w:t>To approve a BYOB Permit for Miranda Gerard – 8/14/2021, Whitney Farms Wedding Venue.</w:t>
      </w:r>
    </w:p>
    <w:p w14:paraId="31C90877" w14:textId="606E9BC7" w:rsidR="00F5449C" w:rsidRDefault="00F5449C" w:rsidP="00F5449C">
      <w:pPr>
        <w:pStyle w:val="ListParagraph"/>
        <w:widowControl w:val="0"/>
        <w:autoSpaceDE w:val="0"/>
        <w:autoSpaceDN w:val="0"/>
        <w:adjustRightInd w:val="0"/>
        <w:ind w:left="792"/>
        <w:rPr>
          <w:i/>
          <w:sz w:val="22"/>
          <w:szCs w:val="22"/>
        </w:rPr>
      </w:pPr>
      <w:r>
        <w:rPr>
          <w:i/>
          <w:sz w:val="22"/>
          <w:szCs w:val="22"/>
        </w:rPr>
        <w:t>Motion to approve by Samantha Hewey, second by Sharon Jackson, passed 5-0.</w:t>
      </w:r>
    </w:p>
    <w:p w14:paraId="0E5AFD75" w14:textId="77777777" w:rsidR="00F5449C" w:rsidRDefault="00F5449C" w:rsidP="00F5449C">
      <w:pPr>
        <w:pStyle w:val="ListParagraph"/>
        <w:widowControl w:val="0"/>
        <w:autoSpaceDE w:val="0"/>
        <w:autoSpaceDN w:val="0"/>
        <w:adjustRightInd w:val="0"/>
        <w:ind w:left="792"/>
        <w:rPr>
          <w:i/>
          <w:sz w:val="22"/>
          <w:szCs w:val="22"/>
        </w:rPr>
      </w:pPr>
    </w:p>
    <w:p w14:paraId="2511A371" w14:textId="5558C716" w:rsidR="00F5449C" w:rsidRDefault="00F5449C" w:rsidP="00F5449C">
      <w:pPr>
        <w:pStyle w:val="ListParagraph"/>
        <w:widowControl w:val="0"/>
        <w:autoSpaceDE w:val="0"/>
        <w:autoSpaceDN w:val="0"/>
        <w:adjustRightInd w:val="0"/>
        <w:ind w:left="792"/>
        <w:rPr>
          <w:i/>
          <w:sz w:val="22"/>
          <w:szCs w:val="22"/>
        </w:rPr>
      </w:pPr>
      <w:r>
        <w:rPr>
          <w:i/>
          <w:sz w:val="22"/>
          <w:szCs w:val="22"/>
        </w:rPr>
        <w:t>Motion to appoint the Town Manager or Town Clerk to approve and sign Catering and BYOB permits by Sharon Jackson, second by Samantha Hewey, passed 5-0.</w:t>
      </w:r>
    </w:p>
    <w:p w14:paraId="49DA8D61" w14:textId="77777777" w:rsidR="00F5449C" w:rsidRPr="00F5449C" w:rsidRDefault="00F5449C" w:rsidP="00F5449C">
      <w:pPr>
        <w:pStyle w:val="ListParagraph"/>
        <w:widowControl w:val="0"/>
        <w:autoSpaceDE w:val="0"/>
        <w:autoSpaceDN w:val="0"/>
        <w:adjustRightInd w:val="0"/>
        <w:ind w:left="792"/>
        <w:rPr>
          <w:i/>
          <w:sz w:val="22"/>
          <w:szCs w:val="22"/>
        </w:rPr>
      </w:pPr>
    </w:p>
    <w:p w14:paraId="7F1C0E2F" w14:textId="2990A72E" w:rsidR="00F71C5D" w:rsidRDefault="00F71C5D" w:rsidP="00B06BA2">
      <w:pPr>
        <w:pStyle w:val="ListParagraph"/>
        <w:widowControl w:val="0"/>
        <w:numPr>
          <w:ilvl w:val="1"/>
          <w:numId w:val="1"/>
        </w:numPr>
        <w:autoSpaceDE w:val="0"/>
        <w:autoSpaceDN w:val="0"/>
        <w:adjustRightInd w:val="0"/>
        <w:rPr>
          <w:iCs/>
          <w:sz w:val="22"/>
          <w:szCs w:val="22"/>
        </w:rPr>
      </w:pPr>
      <w:r>
        <w:rPr>
          <w:iCs/>
          <w:sz w:val="22"/>
          <w:szCs w:val="22"/>
        </w:rPr>
        <w:t>To approve a Liquor License renewal for BB Development DBA Oxford Casino, Hotel and Event Center.</w:t>
      </w:r>
    </w:p>
    <w:p w14:paraId="2D6A698D" w14:textId="68240470" w:rsidR="00F5449C" w:rsidRDefault="00F5449C" w:rsidP="00F5449C">
      <w:pPr>
        <w:pStyle w:val="ListParagraph"/>
        <w:widowControl w:val="0"/>
        <w:autoSpaceDE w:val="0"/>
        <w:autoSpaceDN w:val="0"/>
        <w:adjustRightInd w:val="0"/>
        <w:ind w:left="792"/>
        <w:rPr>
          <w:i/>
          <w:sz w:val="22"/>
          <w:szCs w:val="22"/>
        </w:rPr>
      </w:pPr>
      <w:r>
        <w:rPr>
          <w:i/>
          <w:sz w:val="22"/>
          <w:szCs w:val="22"/>
        </w:rPr>
        <w:t>Motion by Caldwell Jackson, second by Dana Dillingham to approve. Passed 5-0.</w:t>
      </w:r>
    </w:p>
    <w:p w14:paraId="48CB3266" w14:textId="77777777" w:rsidR="00F5449C" w:rsidRPr="00F5449C" w:rsidRDefault="00F5449C" w:rsidP="00F5449C">
      <w:pPr>
        <w:pStyle w:val="ListParagraph"/>
        <w:widowControl w:val="0"/>
        <w:autoSpaceDE w:val="0"/>
        <w:autoSpaceDN w:val="0"/>
        <w:adjustRightInd w:val="0"/>
        <w:ind w:left="792"/>
        <w:rPr>
          <w:i/>
          <w:sz w:val="22"/>
          <w:szCs w:val="22"/>
        </w:rPr>
      </w:pPr>
    </w:p>
    <w:p w14:paraId="6FD30BA1" w14:textId="36595A9B" w:rsidR="00F71C5D" w:rsidRDefault="00B917AF" w:rsidP="00B06BA2">
      <w:pPr>
        <w:pStyle w:val="ListParagraph"/>
        <w:widowControl w:val="0"/>
        <w:numPr>
          <w:ilvl w:val="1"/>
          <w:numId w:val="1"/>
        </w:numPr>
        <w:autoSpaceDE w:val="0"/>
        <w:autoSpaceDN w:val="0"/>
        <w:adjustRightInd w:val="0"/>
        <w:rPr>
          <w:iCs/>
          <w:sz w:val="22"/>
          <w:szCs w:val="22"/>
        </w:rPr>
      </w:pPr>
      <w:r>
        <w:rPr>
          <w:iCs/>
          <w:sz w:val="22"/>
          <w:szCs w:val="22"/>
        </w:rPr>
        <w:t xml:space="preserve">Review/Award </w:t>
      </w:r>
      <w:r w:rsidR="00F71C5D">
        <w:rPr>
          <w:iCs/>
          <w:sz w:val="22"/>
          <w:szCs w:val="22"/>
        </w:rPr>
        <w:t>the 2021 Roadway Paving</w:t>
      </w:r>
      <w:r>
        <w:rPr>
          <w:iCs/>
          <w:sz w:val="22"/>
          <w:szCs w:val="22"/>
        </w:rPr>
        <w:t xml:space="preserve"> bid for Fore Street and Station Road</w:t>
      </w:r>
    </w:p>
    <w:p w14:paraId="1CF5C733" w14:textId="00168B13" w:rsidR="00F5449C" w:rsidRDefault="00F5449C" w:rsidP="00F5449C">
      <w:pPr>
        <w:pStyle w:val="ListParagraph"/>
        <w:widowControl w:val="0"/>
        <w:autoSpaceDE w:val="0"/>
        <w:autoSpaceDN w:val="0"/>
        <w:adjustRightInd w:val="0"/>
        <w:ind w:left="792"/>
        <w:rPr>
          <w:iCs/>
          <w:sz w:val="22"/>
          <w:szCs w:val="22"/>
        </w:rPr>
      </w:pPr>
      <w:r>
        <w:rPr>
          <w:iCs/>
          <w:sz w:val="22"/>
          <w:szCs w:val="22"/>
        </w:rPr>
        <w:t xml:space="preserve">Sharon Jackson suggested the monies would be better used for other roads in worse condition, mentioning Whittemore Rd., E. Oxford Rd., and Number Six Rd. </w:t>
      </w:r>
    </w:p>
    <w:p w14:paraId="7BE20CE0" w14:textId="6F3D3266" w:rsidR="00F5449C" w:rsidRDefault="00F5449C" w:rsidP="00F5449C">
      <w:pPr>
        <w:pStyle w:val="ListParagraph"/>
        <w:widowControl w:val="0"/>
        <w:autoSpaceDE w:val="0"/>
        <w:autoSpaceDN w:val="0"/>
        <w:adjustRightInd w:val="0"/>
        <w:ind w:left="792"/>
        <w:rPr>
          <w:iCs/>
          <w:sz w:val="22"/>
          <w:szCs w:val="22"/>
        </w:rPr>
      </w:pPr>
      <w:r>
        <w:rPr>
          <w:iCs/>
          <w:sz w:val="22"/>
          <w:szCs w:val="22"/>
        </w:rPr>
        <w:t>Scott Hunter is concerned with the heavy truck use on Station Road.</w:t>
      </w:r>
    </w:p>
    <w:p w14:paraId="19C36EC4" w14:textId="4A00098C" w:rsidR="00F5449C" w:rsidRDefault="00F5449C" w:rsidP="00F5449C">
      <w:pPr>
        <w:pStyle w:val="ListParagraph"/>
        <w:widowControl w:val="0"/>
        <w:autoSpaceDE w:val="0"/>
        <w:autoSpaceDN w:val="0"/>
        <w:adjustRightInd w:val="0"/>
        <w:ind w:left="792"/>
        <w:rPr>
          <w:iCs/>
          <w:sz w:val="22"/>
          <w:szCs w:val="22"/>
        </w:rPr>
      </w:pPr>
      <w:r>
        <w:rPr>
          <w:iCs/>
          <w:sz w:val="22"/>
          <w:szCs w:val="22"/>
        </w:rPr>
        <w:lastRenderedPageBreak/>
        <w:t>The board agreed they would like to have a workshop with Rob Prue and Jim Bennett in attendance to discuss the priorities, including engineering the Station Rd for the weight.</w:t>
      </w:r>
    </w:p>
    <w:p w14:paraId="7E7B19D8" w14:textId="2FA82F06" w:rsidR="00F5449C" w:rsidRPr="00F5449C" w:rsidRDefault="00F5449C" w:rsidP="00F5449C">
      <w:pPr>
        <w:pStyle w:val="ListParagraph"/>
        <w:widowControl w:val="0"/>
        <w:autoSpaceDE w:val="0"/>
        <w:autoSpaceDN w:val="0"/>
        <w:adjustRightInd w:val="0"/>
        <w:ind w:left="792"/>
        <w:rPr>
          <w:i/>
          <w:sz w:val="22"/>
          <w:szCs w:val="22"/>
        </w:rPr>
      </w:pPr>
      <w:r>
        <w:rPr>
          <w:i/>
          <w:sz w:val="22"/>
          <w:szCs w:val="22"/>
        </w:rPr>
        <w:t>Motion to table by Caldwell Jackson, seconded by Samantha Hewey, passed 5-0.</w:t>
      </w:r>
    </w:p>
    <w:p w14:paraId="4F9F3B0B" w14:textId="77777777" w:rsidR="00F5449C" w:rsidRDefault="00F5449C" w:rsidP="00F5449C">
      <w:pPr>
        <w:pStyle w:val="ListParagraph"/>
        <w:widowControl w:val="0"/>
        <w:autoSpaceDE w:val="0"/>
        <w:autoSpaceDN w:val="0"/>
        <w:adjustRightInd w:val="0"/>
        <w:ind w:left="792"/>
        <w:rPr>
          <w:iCs/>
          <w:sz w:val="22"/>
          <w:szCs w:val="22"/>
        </w:rPr>
      </w:pPr>
    </w:p>
    <w:p w14:paraId="236F5A1E" w14:textId="6A4C4246" w:rsidR="00B917AF" w:rsidRDefault="00B917AF" w:rsidP="00B06BA2">
      <w:pPr>
        <w:pStyle w:val="ListParagraph"/>
        <w:widowControl w:val="0"/>
        <w:numPr>
          <w:ilvl w:val="1"/>
          <w:numId w:val="1"/>
        </w:numPr>
        <w:autoSpaceDE w:val="0"/>
        <w:autoSpaceDN w:val="0"/>
        <w:adjustRightInd w:val="0"/>
        <w:rPr>
          <w:iCs/>
          <w:sz w:val="22"/>
          <w:szCs w:val="22"/>
        </w:rPr>
      </w:pPr>
      <w:r>
        <w:rPr>
          <w:iCs/>
          <w:sz w:val="22"/>
          <w:szCs w:val="22"/>
        </w:rPr>
        <w:t>Review/Approve Department Capital Requests</w:t>
      </w:r>
    </w:p>
    <w:p w14:paraId="0A977277" w14:textId="38BD71EB" w:rsidR="00F5449C" w:rsidRDefault="007F7650" w:rsidP="00F5449C">
      <w:pPr>
        <w:pStyle w:val="ListParagraph"/>
        <w:widowControl w:val="0"/>
        <w:autoSpaceDE w:val="0"/>
        <w:autoSpaceDN w:val="0"/>
        <w:adjustRightInd w:val="0"/>
        <w:ind w:left="792"/>
        <w:rPr>
          <w:iCs/>
          <w:sz w:val="22"/>
          <w:szCs w:val="22"/>
        </w:rPr>
      </w:pPr>
      <w:r>
        <w:rPr>
          <w:iCs/>
          <w:sz w:val="22"/>
          <w:szCs w:val="22"/>
        </w:rPr>
        <w:t>97-06-91-01 Public Safety Building</w:t>
      </w:r>
    </w:p>
    <w:p w14:paraId="56C813DE" w14:textId="7EDF1952" w:rsidR="007F7650" w:rsidRDefault="007F7650" w:rsidP="00F5449C">
      <w:pPr>
        <w:pStyle w:val="ListParagraph"/>
        <w:widowControl w:val="0"/>
        <w:autoSpaceDE w:val="0"/>
        <w:autoSpaceDN w:val="0"/>
        <w:adjustRightInd w:val="0"/>
        <w:ind w:left="792"/>
        <w:rPr>
          <w:iCs/>
          <w:sz w:val="22"/>
          <w:szCs w:val="22"/>
        </w:rPr>
      </w:pPr>
      <w:r>
        <w:rPr>
          <w:iCs/>
          <w:sz w:val="22"/>
          <w:szCs w:val="22"/>
        </w:rPr>
        <w:tab/>
      </w:r>
      <w:r>
        <w:rPr>
          <w:iCs/>
          <w:sz w:val="22"/>
          <w:szCs w:val="22"/>
        </w:rPr>
        <w:tab/>
        <w:t>Security Camera System Upgrade: $11,451</w:t>
      </w:r>
    </w:p>
    <w:p w14:paraId="4FDB4930" w14:textId="7D66480A" w:rsidR="007F7650" w:rsidRDefault="007F7650" w:rsidP="00F5449C">
      <w:pPr>
        <w:pStyle w:val="ListParagraph"/>
        <w:widowControl w:val="0"/>
        <w:autoSpaceDE w:val="0"/>
        <w:autoSpaceDN w:val="0"/>
        <w:adjustRightInd w:val="0"/>
        <w:ind w:left="792"/>
        <w:rPr>
          <w:i/>
          <w:sz w:val="22"/>
          <w:szCs w:val="22"/>
        </w:rPr>
      </w:pPr>
      <w:r>
        <w:rPr>
          <w:i/>
          <w:sz w:val="22"/>
          <w:szCs w:val="22"/>
        </w:rPr>
        <w:t>Motion for RFP with specifications by Sharon Jackson, second by Dana Dillingham. Passed 5-0.</w:t>
      </w:r>
    </w:p>
    <w:p w14:paraId="57E697CD" w14:textId="77777777" w:rsidR="007F7650" w:rsidRPr="007F7650" w:rsidRDefault="007F7650" w:rsidP="00F5449C">
      <w:pPr>
        <w:pStyle w:val="ListParagraph"/>
        <w:widowControl w:val="0"/>
        <w:autoSpaceDE w:val="0"/>
        <w:autoSpaceDN w:val="0"/>
        <w:adjustRightInd w:val="0"/>
        <w:ind w:left="792"/>
        <w:rPr>
          <w:i/>
          <w:sz w:val="22"/>
          <w:szCs w:val="22"/>
        </w:rPr>
      </w:pPr>
    </w:p>
    <w:p w14:paraId="3C646A4F" w14:textId="2A938D95" w:rsidR="007F7650" w:rsidRDefault="007F7650" w:rsidP="00F5449C">
      <w:pPr>
        <w:pStyle w:val="ListParagraph"/>
        <w:widowControl w:val="0"/>
        <w:autoSpaceDE w:val="0"/>
        <w:autoSpaceDN w:val="0"/>
        <w:adjustRightInd w:val="0"/>
        <w:ind w:left="792"/>
        <w:rPr>
          <w:iCs/>
          <w:sz w:val="22"/>
          <w:szCs w:val="22"/>
        </w:rPr>
      </w:pPr>
      <w:r>
        <w:rPr>
          <w:iCs/>
          <w:sz w:val="22"/>
          <w:szCs w:val="22"/>
        </w:rPr>
        <w:t>97-07-91-01 Highway Equipment</w:t>
      </w:r>
    </w:p>
    <w:p w14:paraId="79AB4A1E" w14:textId="5C65C3D5" w:rsidR="007F7650" w:rsidRDefault="007F7650" w:rsidP="00F5449C">
      <w:pPr>
        <w:pStyle w:val="ListParagraph"/>
        <w:widowControl w:val="0"/>
        <w:autoSpaceDE w:val="0"/>
        <w:autoSpaceDN w:val="0"/>
        <w:adjustRightInd w:val="0"/>
        <w:ind w:left="792"/>
        <w:rPr>
          <w:iCs/>
          <w:sz w:val="22"/>
          <w:szCs w:val="22"/>
        </w:rPr>
      </w:pPr>
      <w:r>
        <w:rPr>
          <w:iCs/>
          <w:sz w:val="22"/>
          <w:szCs w:val="22"/>
        </w:rPr>
        <w:tab/>
      </w:r>
      <w:r>
        <w:rPr>
          <w:iCs/>
          <w:sz w:val="22"/>
          <w:szCs w:val="22"/>
        </w:rPr>
        <w:tab/>
        <w:t>Hydraulic Hose Machine: $4,532</w:t>
      </w:r>
    </w:p>
    <w:p w14:paraId="4716BAF0" w14:textId="1486615C" w:rsidR="007F7650" w:rsidRDefault="007F7650" w:rsidP="00F5449C">
      <w:pPr>
        <w:pStyle w:val="ListParagraph"/>
        <w:widowControl w:val="0"/>
        <w:autoSpaceDE w:val="0"/>
        <w:autoSpaceDN w:val="0"/>
        <w:adjustRightInd w:val="0"/>
        <w:ind w:left="792"/>
        <w:rPr>
          <w:i/>
          <w:sz w:val="22"/>
          <w:szCs w:val="22"/>
        </w:rPr>
      </w:pPr>
      <w:r>
        <w:rPr>
          <w:i/>
          <w:sz w:val="22"/>
          <w:szCs w:val="22"/>
        </w:rPr>
        <w:t xml:space="preserve">Dana moved to table stating per the purchasing policy 3 quotes are needed. </w:t>
      </w:r>
    </w:p>
    <w:p w14:paraId="0251B6C1" w14:textId="77777777" w:rsidR="007F7650" w:rsidRPr="007F7650" w:rsidRDefault="007F7650" w:rsidP="00F5449C">
      <w:pPr>
        <w:pStyle w:val="ListParagraph"/>
        <w:widowControl w:val="0"/>
        <w:autoSpaceDE w:val="0"/>
        <w:autoSpaceDN w:val="0"/>
        <w:adjustRightInd w:val="0"/>
        <w:ind w:left="792"/>
        <w:rPr>
          <w:i/>
          <w:sz w:val="22"/>
          <w:szCs w:val="22"/>
        </w:rPr>
      </w:pPr>
    </w:p>
    <w:p w14:paraId="0FE9578D" w14:textId="4E0E6CFE" w:rsidR="007F7650" w:rsidRDefault="007F7650" w:rsidP="00F5449C">
      <w:pPr>
        <w:pStyle w:val="ListParagraph"/>
        <w:widowControl w:val="0"/>
        <w:autoSpaceDE w:val="0"/>
        <w:autoSpaceDN w:val="0"/>
        <w:adjustRightInd w:val="0"/>
        <w:ind w:left="792"/>
        <w:rPr>
          <w:iCs/>
          <w:sz w:val="22"/>
          <w:szCs w:val="22"/>
        </w:rPr>
      </w:pPr>
      <w:r>
        <w:rPr>
          <w:iCs/>
          <w:sz w:val="22"/>
          <w:szCs w:val="22"/>
        </w:rPr>
        <w:t>97-10-91-01 SCBA</w:t>
      </w:r>
    </w:p>
    <w:p w14:paraId="1A782404" w14:textId="71AA710F" w:rsidR="007F7650" w:rsidRDefault="007F7650" w:rsidP="00F5449C">
      <w:pPr>
        <w:pStyle w:val="ListParagraph"/>
        <w:widowControl w:val="0"/>
        <w:autoSpaceDE w:val="0"/>
        <w:autoSpaceDN w:val="0"/>
        <w:adjustRightInd w:val="0"/>
        <w:ind w:left="792"/>
        <w:rPr>
          <w:iCs/>
          <w:sz w:val="22"/>
          <w:szCs w:val="22"/>
        </w:rPr>
      </w:pPr>
      <w:r>
        <w:rPr>
          <w:iCs/>
          <w:sz w:val="22"/>
          <w:szCs w:val="22"/>
        </w:rPr>
        <w:tab/>
      </w:r>
      <w:r>
        <w:rPr>
          <w:iCs/>
          <w:sz w:val="22"/>
          <w:szCs w:val="22"/>
        </w:rPr>
        <w:tab/>
        <w:t>5 Air Bottles: $4,375</w:t>
      </w:r>
    </w:p>
    <w:p w14:paraId="32C053D9" w14:textId="09FF67F4" w:rsidR="007F7650" w:rsidRDefault="007F7650" w:rsidP="00F5449C">
      <w:pPr>
        <w:pStyle w:val="ListParagraph"/>
        <w:widowControl w:val="0"/>
        <w:autoSpaceDE w:val="0"/>
        <w:autoSpaceDN w:val="0"/>
        <w:adjustRightInd w:val="0"/>
        <w:ind w:left="792"/>
        <w:rPr>
          <w:i/>
          <w:sz w:val="22"/>
          <w:szCs w:val="22"/>
        </w:rPr>
      </w:pPr>
      <w:r>
        <w:rPr>
          <w:i/>
          <w:sz w:val="22"/>
          <w:szCs w:val="22"/>
        </w:rPr>
        <w:t>Motion to approve by Sharon Jackson, second by Dana Dillingham, passed 5-0.</w:t>
      </w:r>
    </w:p>
    <w:p w14:paraId="2643AB72" w14:textId="1C008B04" w:rsidR="007F7650" w:rsidRDefault="007F7650" w:rsidP="00F5449C">
      <w:pPr>
        <w:pStyle w:val="ListParagraph"/>
        <w:widowControl w:val="0"/>
        <w:autoSpaceDE w:val="0"/>
        <w:autoSpaceDN w:val="0"/>
        <w:adjustRightInd w:val="0"/>
        <w:ind w:left="792"/>
        <w:rPr>
          <w:iCs/>
          <w:sz w:val="22"/>
          <w:szCs w:val="22"/>
        </w:rPr>
      </w:pPr>
      <w:r>
        <w:rPr>
          <w:iCs/>
          <w:sz w:val="22"/>
          <w:szCs w:val="22"/>
        </w:rPr>
        <w:t>Discussion to keep on replacing on a rotation.</w:t>
      </w:r>
    </w:p>
    <w:p w14:paraId="5BE1DC7D" w14:textId="77777777" w:rsidR="007F7650" w:rsidRPr="007F7650" w:rsidRDefault="007F7650" w:rsidP="00F5449C">
      <w:pPr>
        <w:pStyle w:val="ListParagraph"/>
        <w:widowControl w:val="0"/>
        <w:autoSpaceDE w:val="0"/>
        <w:autoSpaceDN w:val="0"/>
        <w:adjustRightInd w:val="0"/>
        <w:ind w:left="792"/>
        <w:rPr>
          <w:iCs/>
          <w:sz w:val="22"/>
          <w:szCs w:val="22"/>
        </w:rPr>
      </w:pPr>
    </w:p>
    <w:p w14:paraId="2DE2627E" w14:textId="175D6801" w:rsidR="007F7650" w:rsidRDefault="007F7650" w:rsidP="00F5449C">
      <w:pPr>
        <w:pStyle w:val="ListParagraph"/>
        <w:widowControl w:val="0"/>
        <w:autoSpaceDE w:val="0"/>
        <w:autoSpaceDN w:val="0"/>
        <w:adjustRightInd w:val="0"/>
        <w:ind w:left="792"/>
        <w:rPr>
          <w:iCs/>
          <w:sz w:val="22"/>
          <w:szCs w:val="22"/>
        </w:rPr>
      </w:pPr>
      <w:r>
        <w:rPr>
          <w:iCs/>
          <w:sz w:val="22"/>
          <w:szCs w:val="22"/>
        </w:rPr>
        <w:t>97-11-91-01 Rescue Equipment</w:t>
      </w:r>
    </w:p>
    <w:p w14:paraId="756B9C5E" w14:textId="02D47E8E" w:rsidR="007F7650" w:rsidRDefault="007F7650" w:rsidP="00F5449C">
      <w:pPr>
        <w:pStyle w:val="ListParagraph"/>
        <w:widowControl w:val="0"/>
        <w:autoSpaceDE w:val="0"/>
        <w:autoSpaceDN w:val="0"/>
        <w:adjustRightInd w:val="0"/>
        <w:ind w:left="792"/>
        <w:rPr>
          <w:iCs/>
          <w:sz w:val="22"/>
          <w:szCs w:val="22"/>
        </w:rPr>
      </w:pPr>
      <w:r>
        <w:rPr>
          <w:iCs/>
          <w:sz w:val="22"/>
          <w:szCs w:val="22"/>
        </w:rPr>
        <w:tab/>
      </w:r>
      <w:r>
        <w:rPr>
          <w:iCs/>
          <w:sz w:val="22"/>
          <w:szCs w:val="22"/>
        </w:rPr>
        <w:tab/>
        <w:t>Refurbished Life Pack Monitor: $10,045</w:t>
      </w:r>
    </w:p>
    <w:p w14:paraId="2D07CA94" w14:textId="72E288CB" w:rsidR="007F7650" w:rsidRDefault="007F7650" w:rsidP="00F5449C">
      <w:pPr>
        <w:pStyle w:val="ListParagraph"/>
        <w:widowControl w:val="0"/>
        <w:autoSpaceDE w:val="0"/>
        <w:autoSpaceDN w:val="0"/>
        <w:adjustRightInd w:val="0"/>
        <w:ind w:left="792"/>
        <w:rPr>
          <w:i/>
          <w:sz w:val="22"/>
          <w:szCs w:val="22"/>
        </w:rPr>
      </w:pPr>
      <w:r>
        <w:rPr>
          <w:i/>
          <w:sz w:val="22"/>
          <w:szCs w:val="22"/>
        </w:rPr>
        <w:t>Motion to approve by Caldwell Jackson, second by Sharon Jackson, passed 5-0.</w:t>
      </w:r>
    </w:p>
    <w:p w14:paraId="77A6CE67" w14:textId="77777777" w:rsidR="007F7650" w:rsidRPr="007F7650" w:rsidRDefault="007F7650" w:rsidP="00F5449C">
      <w:pPr>
        <w:pStyle w:val="ListParagraph"/>
        <w:widowControl w:val="0"/>
        <w:autoSpaceDE w:val="0"/>
        <w:autoSpaceDN w:val="0"/>
        <w:adjustRightInd w:val="0"/>
        <w:ind w:left="792"/>
        <w:rPr>
          <w:i/>
          <w:sz w:val="22"/>
          <w:szCs w:val="22"/>
        </w:rPr>
      </w:pPr>
    </w:p>
    <w:p w14:paraId="6219FB3E" w14:textId="0CDBD9E6" w:rsidR="007F7650" w:rsidRDefault="007F7650" w:rsidP="00F5449C">
      <w:pPr>
        <w:pStyle w:val="ListParagraph"/>
        <w:widowControl w:val="0"/>
        <w:autoSpaceDE w:val="0"/>
        <w:autoSpaceDN w:val="0"/>
        <w:adjustRightInd w:val="0"/>
        <w:ind w:left="792"/>
        <w:rPr>
          <w:iCs/>
          <w:sz w:val="22"/>
          <w:szCs w:val="22"/>
        </w:rPr>
      </w:pPr>
      <w:r>
        <w:rPr>
          <w:iCs/>
          <w:sz w:val="22"/>
          <w:szCs w:val="22"/>
        </w:rPr>
        <w:tab/>
      </w:r>
      <w:r>
        <w:rPr>
          <w:iCs/>
          <w:sz w:val="22"/>
          <w:szCs w:val="22"/>
        </w:rPr>
        <w:tab/>
        <w:t>Toughbook Laptops (4): $22,645</w:t>
      </w:r>
    </w:p>
    <w:p w14:paraId="6942FA42" w14:textId="2BF27657" w:rsidR="007F7650" w:rsidRDefault="007F7650" w:rsidP="00F5449C">
      <w:pPr>
        <w:pStyle w:val="ListParagraph"/>
        <w:widowControl w:val="0"/>
        <w:autoSpaceDE w:val="0"/>
        <w:autoSpaceDN w:val="0"/>
        <w:adjustRightInd w:val="0"/>
        <w:ind w:left="792"/>
        <w:rPr>
          <w:i/>
          <w:sz w:val="22"/>
          <w:szCs w:val="22"/>
        </w:rPr>
      </w:pPr>
      <w:r>
        <w:rPr>
          <w:i/>
          <w:sz w:val="22"/>
          <w:szCs w:val="22"/>
        </w:rPr>
        <w:t>Motion to approve 2 laptops by Sharon Jackson, seconded by Caldwell Jackson</w:t>
      </w:r>
    </w:p>
    <w:p w14:paraId="0FB2A75F" w14:textId="29ED97F9" w:rsidR="007F7650" w:rsidRDefault="007F7650" w:rsidP="00F5449C">
      <w:pPr>
        <w:pStyle w:val="ListParagraph"/>
        <w:widowControl w:val="0"/>
        <w:autoSpaceDE w:val="0"/>
        <w:autoSpaceDN w:val="0"/>
        <w:adjustRightInd w:val="0"/>
        <w:ind w:left="792"/>
        <w:rPr>
          <w:iCs/>
          <w:sz w:val="22"/>
          <w:szCs w:val="22"/>
        </w:rPr>
      </w:pPr>
      <w:r>
        <w:rPr>
          <w:iCs/>
          <w:sz w:val="22"/>
          <w:szCs w:val="22"/>
        </w:rPr>
        <w:t>Discussion: Dana would like to buy 1 and see how it works.</w:t>
      </w:r>
    </w:p>
    <w:p w14:paraId="1AEBFD95" w14:textId="4F1BE778" w:rsidR="007F7650" w:rsidRDefault="007F7650" w:rsidP="00F5449C">
      <w:pPr>
        <w:pStyle w:val="ListParagraph"/>
        <w:widowControl w:val="0"/>
        <w:autoSpaceDE w:val="0"/>
        <w:autoSpaceDN w:val="0"/>
        <w:adjustRightInd w:val="0"/>
        <w:ind w:left="792"/>
        <w:rPr>
          <w:iCs/>
          <w:sz w:val="22"/>
          <w:szCs w:val="22"/>
        </w:rPr>
      </w:pPr>
      <w:r>
        <w:rPr>
          <w:iCs/>
          <w:sz w:val="22"/>
          <w:szCs w:val="22"/>
        </w:rPr>
        <w:t>Sharon in support of purchasing 2 and looking for grant monies for the second 2.</w:t>
      </w:r>
    </w:p>
    <w:p w14:paraId="7C8BBA96" w14:textId="6C73B777" w:rsidR="007F7650" w:rsidRDefault="007F7650" w:rsidP="00F5449C">
      <w:pPr>
        <w:pStyle w:val="ListParagraph"/>
        <w:widowControl w:val="0"/>
        <w:autoSpaceDE w:val="0"/>
        <w:autoSpaceDN w:val="0"/>
        <w:adjustRightInd w:val="0"/>
        <w:ind w:left="792"/>
        <w:rPr>
          <w:iCs/>
          <w:sz w:val="22"/>
          <w:szCs w:val="22"/>
        </w:rPr>
      </w:pPr>
      <w:r>
        <w:rPr>
          <w:iCs/>
          <w:sz w:val="22"/>
          <w:szCs w:val="22"/>
        </w:rPr>
        <w:t>Samantha in support of purchasing 2, for the main ambulances. Need to fund a reserve for rotating replacement.</w:t>
      </w:r>
    </w:p>
    <w:p w14:paraId="48D9ED0B" w14:textId="73D0E689" w:rsidR="007F7650" w:rsidRPr="007F7650" w:rsidRDefault="007F7650" w:rsidP="00F5449C">
      <w:pPr>
        <w:pStyle w:val="ListParagraph"/>
        <w:widowControl w:val="0"/>
        <w:autoSpaceDE w:val="0"/>
        <w:autoSpaceDN w:val="0"/>
        <w:adjustRightInd w:val="0"/>
        <w:ind w:left="792"/>
        <w:rPr>
          <w:i/>
          <w:sz w:val="22"/>
          <w:szCs w:val="22"/>
        </w:rPr>
      </w:pPr>
      <w:r>
        <w:rPr>
          <w:i/>
          <w:sz w:val="22"/>
          <w:szCs w:val="22"/>
        </w:rPr>
        <w:t>Motion passed 4-1 (Dana Dillingham)</w:t>
      </w:r>
    </w:p>
    <w:p w14:paraId="28116DD3" w14:textId="77777777" w:rsidR="007F7650" w:rsidRPr="007F7650" w:rsidRDefault="007F7650" w:rsidP="00F5449C">
      <w:pPr>
        <w:pStyle w:val="ListParagraph"/>
        <w:widowControl w:val="0"/>
        <w:autoSpaceDE w:val="0"/>
        <w:autoSpaceDN w:val="0"/>
        <w:adjustRightInd w:val="0"/>
        <w:ind w:left="792"/>
        <w:rPr>
          <w:iCs/>
          <w:sz w:val="22"/>
          <w:szCs w:val="22"/>
        </w:rPr>
      </w:pPr>
    </w:p>
    <w:p w14:paraId="3AC0F56D" w14:textId="4987AE89" w:rsidR="007F7650" w:rsidRDefault="007F7650" w:rsidP="00F5449C">
      <w:pPr>
        <w:pStyle w:val="ListParagraph"/>
        <w:widowControl w:val="0"/>
        <w:autoSpaceDE w:val="0"/>
        <w:autoSpaceDN w:val="0"/>
        <w:adjustRightInd w:val="0"/>
        <w:ind w:left="792"/>
        <w:rPr>
          <w:iCs/>
          <w:sz w:val="22"/>
          <w:szCs w:val="22"/>
        </w:rPr>
      </w:pPr>
      <w:r>
        <w:rPr>
          <w:iCs/>
          <w:sz w:val="22"/>
          <w:szCs w:val="22"/>
        </w:rPr>
        <w:t>97-16-91-01 Transfer/Recycle</w:t>
      </w:r>
    </w:p>
    <w:p w14:paraId="753FA192" w14:textId="4F93EA37" w:rsidR="007F7650" w:rsidRDefault="007F7650" w:rsidP="00F5449C">
      <w:pPr>
        <w:pStyle w:val="ListParagraph"/>
        <w:widowControl w:val="0"/>
        <w:autoSpaceDE w:val="0"/>
        <w:autoSpaceDN w:val="0"/>
        <w:adjustRightInd w:val="0"/>
        <w:ind w:left="792"/>
        <w:rPr>
          <w:iCs/>
          <w:sz w:val="22"/>
          <w:szCs w:val="22"/>
        </w:rPr>
      </w:pPr>
      <w:r>
        <w:rPr>
          <w:iCs/>
          <w:sz w:val="22"/>
          <w:szCs w:val="22"/>
        </w:rPr>
        <w:tab/>
      </w:r>
      <w:r>
        <w:rPr>
          <w:iCs/>
          <w:sz w:val="22"/>
          <w:szCs w:val="22"/>
        </w:rPr>
        <w:tab/>
        <w:t>Repaint exterior of building: $5,000</w:t>
      </w:r>
    </w:p>
    <w:p w14:paraId="788D1B9D" w14:textId="4188FD55" w:rsidR="007F7650" w:rsidRPr="007F7650" w:rsidRDefault="007F7650" w:rsidP="00F5449C">
      <w:pPr>
        <w:pStyle w:val="ListParagraph"/>
        <w:widowControl w:val="0"/>
        <w:autoSpaceDE w:val="0"/>
        <w:autoSpaceDN w:val="0"/>
        <w:adjustRightInd w:val="0"/>
        <w:ind w:left="792"/>
        <w:rPr>
          <w:iCs/>
          <w:sz w:val="22"/>
          <w:szCs w:val="22"/>
        </w:rPr>
      </w:pPr>
      <w:r w:rsidRPr="007F7650">
        <w:rPr>
          <w:iCs/>
          <w:sz w:val="22"/>
          <w:szCs w:val="22"/>
        </w:rPr>
        <w:t>Put building out to bid – bid by individual buildings – references required.</w:t>
      </w:r>
    </w:p>
    <w:p w14:paraId="3F6B87F6" w14:textId="77777777" w:rsidR="007F7650" w:rsidRPr="007F7650" w:rsidRDefault="007F7650" w:rsidP="00F5449C">
      <w:pPr>
        <w:pStyle w:val="ListParagraph"/>
        <w:widowControl w:val="0"/>
        <w:autoSpaceDE w:val="0"/>
        <w:autoSpaceDN w:val="0"/>
        <w:adjustRightInd w:val="0"/>
        <w:ind w:left="792"/>
        <w:rPr>
          <w:i/>
          <w:sz w:val="22"/>
          <w:szCs w:val="22"/>
        </w:rPr>
      </w:pPr>
    </w:p>
    <w:p w14:paraId="44531EC0" w14:textId="1B4BB94B" w:rsidR="007F7650" w:rsidRDefault="007F7650" w:rsidP="00F5449C">
      <w:pPr>
        <w:pStyle w:val="ListParagraph"/>
        <w:widowControl w:val="0"/>
        <w:autoSpaceDE w:val="0"/>
        <w:autoSpaceDN w:val="0"/>
        <w:adjustRightInd w:val="0"/>
        <w:ind w:left="792"/>
        <w:rPr>
          <w:iCs/>
          <w:sz w:val="22"/>
          <w:szCs w:val="22"/>
        </w:rPr>
      </w:pPr>
      <w:r>
        <w:rPr>
          <w:iCs/>
          <w:sz w:val="22"/>
          <w:szCs w:val="22"/>
        </w:rPr>
        <w:tab/>
      </w:r>
      <w:r>
        <w:rPr>
          <w:iCs/>
          <w:sz w:val="22"/>
          <w:szCs w:val="22"/>
        </w:rPr>
        <w:tab/>
        <w:t>Lease Loader: $45.381 (CB purchase cost $101,980)</w:t>
      </w:r>
    </w:p>
    <w:p w14:paraId="43102C51" w14:textId="7C8D358E" w:rsidR="007F7650" w:rsidRDefault="007F7650" w:rsidP="00F5449C">
      <w:pPr>
        <w:pStyle w:val="ListParagraph"/>
        <w:widowControl w:val="0"/>
        <w:autoSpaceDE w:val="0"/>
        <w:autoSpaceDN w:val="0"/>
        <w:adjustRightInd w:val="0"/>
        <w:ind w:left="792"/>
        <w:rPr>
          <w:iCs/>
          <w:sz w:val="22"/>
          <w:szCs w:val="22"/>
        </w:rPr>
      </w:pPr>
      <w:r>
        <w:rPr>
          <w:iCs/>
          <w:sz w:val="22"/>
          <w:szCs w:val="22"/>
        </w:rPr>
        <w:t>Discussion: purchasing used from State Surplus or other sites. Putting out an RFP for specific needs for lease and full purchase price.</w:t>
      </w:r>
    </w:p>
    <w:p w14:paraId="504C9274" w14:textId="77777777" w:rsidR="007F7650" w:rsidRDefault="007F7650" w:rsidP="00F5449C">
      <w:pPr>
        <w:pStyle w:val="ListParagraph"/>
        <w:widowControl w:val="0"/>
        <w:autoSpaceDE w:val="0"/>
        <w:autoSpaceDN w:val="0"/>
        <w:adjustRightInd w:val="0"/>
        <w:ind w:left="792"/>
        <w:rPr>
          <w:iCs/>
          <w:sz w:val="22"/>
          <w:szCs w:val="22"/>
        </w:rPr>
      </w:pPr>
    </w:p>
    <w:p w14:paraId="09EFDFB1" w14:textId="5E80F07F" w:rsidR="007F7650" w:rsidRDefault="007F7650" w:rsidP="00F5449C">
      <w:pPr>
        <w:pStyle w:val="ListParagraph"/>
        <w:widowControl w:val="0"/>
        <w:autoSpaceDE w:val="0"/>
        <w:autoSpaceDN w:val="0"/>
        <w:adjustRightInd w:val="0"/>
        <w:ind w:left="792"/>
        <w:rPr>
          <w:iCs/>
          <w:sz w:val="22"/>
          <w:szCs w:val="22"/>
        </w:rPr>
      </w:pPr>
      <w:r>
        <w:rPr>
          <w:iCs/>
          <w:sz w:val="22"/>
          <w:szCs w:val="22"/>
        </w:rPr>
        <w:tab/>
      </w:r>
      <w:r>
        <w:rPr>
          <w:iCs/>
          <w:sz w:val="22"/>
          <w:szCs w:val="22"/>
        </w:rPr>
        <w:tab/>
        <w:t>Rebuild bailer: $14,400</w:t>
      </w:r>
    </w:p>
    <w:p w14:paraId="13972682" w14:textId="4B06DE85" w:rsidR="007F7650" w:rsidRDefault="007F7650" w:rsidP="00F5449C">
      <w:pPr>
        <w:pStyle w:val="ListParagraph"/>
        <w:widowControl w:val="0"/>
        <w:autoSpaceDE w:val="0"/>
        <w:autoSpaceDN w:val="0"/>
        <w:adjustRightInd w:val="0"/>
        <w:ind w:left="792"/>
        <w:rPr>
          <w:i/>
          <w:sz w:val="22"/>
          <w:szCs w:val="22"/>
        </w:rPr>
      </w:pPr>
      <w:r>
        <w:rPr>
          <w:i/>
          <w:sz w:val="22"/>
          <w:szCs w:val="22"/>
        </w:rPr>
        <w:t>Motion to approve by Samantha Hewey, second by Caldwell Jackson, passed 5-0.</w:t>
      </w:r>
    </w:p>
    <w:p w14:paraId="619377AB" w14:textId="77777777" w:rsidR="007F7650" w:rsidRPr="007F7650" w:rsidRDefault="007F7650" w:rsidP="00F5449C">
      <w:pPr>
        <w:pStyle w:val="ListParagraph"/>
        <w:widowControl w:val="0"/>
        <w:autoSpaceDE w:val="0"/>
        <w:autoSpaceDN w:val="0"/>
        <w:adjustRightInd w:val="0"/>
        <w:ind w:left="792"/>
        <w:rPr>
          <w:i/>
          <w:sz w:val="22"/>
          <w:szCs w:val="22"/>
        </w:rPr>
      </w:pPr>
    </w:p>
    <w:p w14:paraId="7D97347E" w14:textId="32940B83" w:rsidR="007F7650" w:rsidRDefault="007F7650" w:rsidP="00F5449C">
      <w:pPr>
        <w:pStyle w:val="ListParagraph"/>
        <w:widowControl w:val="0"/>
        <w:autoSpaceDE w:val="0"/>
        <w:autoSpaceDN w:val="0"/>
        <w:adjustRightInd w:val="0"/>
        <w:ind w:left="792"/>
        <w:rPr>
          <w:iCs/>
          <w:sz w:val="22"/>
          <w:szCs w:val="22"/>
        </w:rPr>
      </w:pPr>
      <w:r>
        <w:rPr>
          <w:iCs/>
          <w:sz w:val="22"/>
          <w:szCs w:val="22"/>
        </w:rPr>
        <w:tab/>
      </w:r>
      <w:r>
        <w:rPr>
          <w:iCs/>
          <w:sz w:val="22"/>
          <w:szCs w:val="22"/>
        </w:rPr>
        <w:tab/>
        <w:t>Replace building heating system with heat pump: $3,669</w:t>
      </w:r>
    </w:p>
    <w:p w14:paraId="77B01A64" w14:textId="63DDA02A" w:rsidR="007F7650" w:rsidRDefault="007F7650" w:rsidP="00F5449C">
      <w:pPr>
        <w:pStyle w:val="ListParagraph"/>
        <w:widowControl w:val="0"/>
        <w:autoSpaceDE w:val="0"/>
        <w:autoSpaceDN w:val="0"/>
        <w:adjustRightInd w:val="0"/>
        <w:ind w:left="792"/>
        <w:rPr>
          <w:i/>
          <w:sz w:val="22"/>
          <w:szCs w:val="22"/>
        </w:rPr>
      </w:pPr>
      <w:r>
        <w:rPr>
          <w:i/>
          <w:sz w:val="22"/>
          <w:szCs w:val="22"/>
        </w:rPr>
        <w:t>Motion to approve by Dana Dillingham, second by Caldwell Jackson, passed 5-0.</w:t>
      </w:r>
    </w:p>
    <w:p w14:paraId="485651FC" w14:textId="77777777" w:rsidR="007F7650" w:rsidRPr="007F7650" w:rsidRDefault="007F7650" w:rsidP="00F5449C">
      <w:pPr>
        <w:pStyle w:val="ListParagraph"/>
        <w:widowControl w:val="0"/>
        <w:autoSpaceDE w:val="0"/>
        <w:autoSpaceDN w:val="0"/>
        <w:adjustRightInd w:val="0"/>
        <w:ind w:left="792"/>
        <w:rPr>
          <w:i/>
          <w:sz w:val="22"/>
          <w:szCs w:val="22"/>
        </w:rPr>
      </w:pPr>
    </w:p>
    <w:p w14:paraId="6813DBE0" w14:textId="1C7A6F35" w:rsidR="007F7650" w:rsidRDefault="007F7650" w:rsidP="00F5449C">
      <w:pPr>
        <w:pStyle w:val="ListParagraph"/>
        <w:widowControl w:val="0"/>
        <w:autoSpaceDE w:val="0"/>
        <w:autoSpaceDN w:val="0"/>
        <w:adjustRightInd w:val="0"/>
        <w:ind w:left="792"/>
        <w:rPr>
          <w:iCs/>
          <w:sz w:val="22"/>
          <w:szCs w:val="22"/>
        </w:rPr>
      </w:pPr>
      <w:r>
        <w:rPr>
          <w:iCs/>
          <w:sz w:val="22"/>
          <w:szCs w:val="22"/>
        </w:rPr>
        <w:tab/>
      </w:r>
      <w:r>
        <w:rPr>
          <w:iCs/>
          <w:sz w:val="22"/>
          <w:szCs w:val="22"/>
        </w:rPr>
        <w:tab/>
        <w:t>Concrete Blocks to replace guardrail: $3,380</w:t>
      </w:r>
    </w:p>
    <w:p w14:paraId="20090E83" w14:textId="1EF7E18E" w:rsidR="007F7650" w:rsidRDefault="007F7650" w:rsidP="00F5449C">
      <w:pPr>
        <w:pStyle w:val="ListParagraph"/>
        <w:widowControl w:val="0"/>
        <w:autoSpaceDE w:val="0"/>
        <w:autoSpaceDN w:val="0"/>
        <w:adjustRightInd w:val="0"/>
        <w:ind w:left="792"/>
        <w:rPr>
          <w:i/>
          <w:sz w:val="22"/>
          <w:szCs w:val="22"/>
        </w:rPr>
      </w:pPr>
      <w:r>
        <w:rPr>
          <w:i/>
          <w:sz w:val="22"/>
          <w:szCs w:val="22"/>
        </w:rPr>
        <w:t>Motion to approve by Sharon Jackson, second by Caldwell Jackson, passed 5-0.</w:t>
      </w:r>
    </w:p>
    <w:p w14:paraId="2694B478" w14:textId="77777777" w:rsidR="007F7650" w:rsidRPr="007F7650" w:rsidRDefault="007F7650" w:rsidP="00F5449C">
      <w:pPr>
        <w:pStyle w:val="ListParagraph"/>
        <w:widowControl w:val="0"/>
        <w:autoSpaceDE w:val="0"/>
        <w:autoSpaceDN w:val="0"/>
        <w:adjustRightInd w:val="0"/>
        <w:ind w:left="792"/>
        <w:rPr>
          <w:i/>
          <w:sz w:val="22"/>
          <w:szCs w:val="22"/>
        </w:rPr>
      </w:pPr>
    </w:p>
    <w:p w14:paraId="483309C7" w14:textId="167E6B4B" w:rsidR="007F7650" w:rsidRDefault="007F7650" w:rsidP="00F5449C">
      <w:pPr>
        <w:pStyle w:val="ListParagraph"/>
        <w:widowControl w:val="0"/>
        <w:autoSpaceDE w:val="0"/>
        <w:autoSpaceDN w:val="0"/>
        <w:adjustRightInd w:val="0"/>
        <w:ind w:left="792"/>
        <w:rPr>
          <w:iCs/>
          <w:sz w:val="22"/>
          <w:szCs w:val="22"/>
        </w:rPr>
      </w:pPr>
      <w:r>
        <w:rPr>
          <w:iCs/>
          <w:sz w:val="22"/>
          <w:szCs w:val="22"/>
        </w:rPr>
        <w:t>97-23-91-01 Computer</w:t>
      </w:r>
    </w:p>
    <w:p w14:paraId="0AE6DC77" w14:textId="0587E66B" w:rsidR="007F7650" w:rsidRDefault="007F7650" w:rsidP="00F5449C">
      <w:pPr>
        <w:pStyle w:val="ListParagraph"/>
        <w:widowControl w:val="0"/>
        <w:autoSpaceDE w:val="0"/>
        <w:autoSpaceDN w:val="0"/>
        <w:adjustRightInd w:val="0"/>
        <w:ind w:left="792"/>
        <w:rPr>
          <w:iCs/>
          <w:sz w:val="22"/>
          <w:szCs w:val="22"/>
        </w:rPr>
      </w:pPr>
      <w:r>
        <w:rPr>
          <w:iCs/>
          <w:sz w:val="22"/>
          <w:szCs w:val="22"/>
        </w:rPr>
        <w:tab/>
      </w:r>
      <w:r>
        <w:rPr>
          <w:iCs/>
          <w:sz w:val="22"/>
          <w:szCs w:val="22"/>
        </w:rPr>
        <w:tab/>
        <w:t>TRIO upgrades for payment online module: $3,025</w:t>
      </w:r>
    </w:p>
    <w:p w14:paraId="499F54C3" w14:textId="6D0D78B8" w:rsidR="007F7650" w:rsidRDefault="007F7650" w:rsidP="00F5449C">
      <w:pPr>
        <w:pStyle w:val="ListParagraph"/>
        <w:widowControl w:val="0"/>
        <w:autoSpaceDE w:val="0"/>
        <w:autoSpaceDN w:val="0"/>
        <w:adjustRightInd w:val="0"/>
        <w:ind w:left="792"/>
        <w:rPr>
          <w:i/>
          <w:sz w:val="22"/>
          <w:szCs w:val="22"/>
        </w:rPr>
      </w:pPr>
      <w:r>
        <w:rPr>
          <w:i/>
          <w:sz w:val="22"/>
          <w:szCs w:val="22"/>
        </w:rPr>
        <w:t>Motion to approve by Sharon Jackson, second by Dana Dillingham, passed 5-0.</w:t>
      </w:r>
    </w:p>
    <w:p w14:paraId="38DD268D" w14:textId="171CC4DE" w:rsidR="007F7650" w:rsidRDefault="007F7650" w:rsidP="00F5449C">
      <w:pPr>
        <w:pStyle w:val="ListParagraph"/>
        <w:widowControl w:val="0"/>
        <w:autoSpaceDE w:val="0"/>
        <w:autoSpaceDN w:val="0"/>
        <w:adjustRightInd w:val="0"/>
        <w:ind w:left="792"/>
        <w:rPr>
          <w:i/>
          <w:sz w:val="22"/>
          <w:szCs w:val="22"/>
        </w:rPr>
      </w:pPr>
    </w:p>
    <w:p w14:paraId="45B943BA" w14:textId="6F68108E" w:rsidR="007F7650" w:rsidRDefault="007F7650" w:rsidP="00F5449C">
      <w:pPr>
        <w:pStyle w:val="ListParagraph"/>
        <w:widowControl w:val="0"/>
        <w:autoSpaceDE w:val="0"/>
        <w:autoSpaceDN w:val="0"/>
        <w:adjustRightInd w:val="0"/>
        <w:ind w:left="792"/>
        <w:rPr>
          <w:i/>
          <w:sz w:val="22"/>
          <w:szCs w:val="22"/>
        </w:rPr>
      </w:pPr>
    </w:p>
    <w:p w14:paraId="06501D90" w14:textId="77777777" w:rsidR="007F7650" w:rsidRDefault="007F7650" w:rsidP="00F5449C">
      <w:pPr>
        <w:pStyle w:val="ListParagraph"/>
        <w:widowControl w:val="0"/>
        <w:autoSpaceDE w:val="0"/>
        <w:autoSpaceDN w:val="0"/>
        <w:adjustRightInd w:val="0"/>
        <w:ind w:left="792"/>
        <w:rPr>
          <w:i/>
          <w:sz w:val="22"/>
          <w:szCs w:val="22"/>
        </w:rPr>
      </w:pPr>
    </w:p>
    <w:p w14:paraId="296A4608" w14:textId="77777777" w:rsidR="007F7650" w:rsidRPr="007F7650" w:rsidRDefault="007F7650" w:rsidP="00F5449C">
      <w:pPr>
        <w:pStyle w:val="ListParagraph"/>
        <w:widowControl w:val="0"/>
        <w:autoSpaceDE w:val="0"/>
        <w:autoSpaceDN w:val="0"/>
        <w:adjustRightInd w:val="0"/>
        <w:ind w:left="792"/>
        <w:rPr>
          <w:i/>
          <w:sz w:val="22"/>
          <w:szCs w:val="22"/>
        </w:rPr>
      </w:pPr>
    </w:p>
    <w:p w14:paraId="03FEEBED" w14:textId="00839808" w:rsidR="007F7650" w:rsidRDefault="007F7650" w:rsidP="00F5449C">
      <w:pPr>
        <w:pStyle w:val="ListParagraph"/>
        <w:widowControl w:val="0"/>
        <w:autoSpaceDE w:val="0"/>
        <w:autoSpaceDN w:val="0"/>
        <w:adjustRightInd w:val="0"/>
        <w:ind w:left="792"/>
        <w:rPr>
          <w:iCs/>
          <w:sz w:val="22"/>
          <w:szCs w:val="22"/>
        </w:rPr>
      </w:pPr>
      <w:r>
        <w:rPr>
          <w:iCs/>
          <w:sz w:val="22"/>
          <w:szCs w:val="22"/>
        </w:rPr>
        <w:lastRenderedPageBreak/>
        <w:t>97-27-91-01 Highway Vehicle</w:t>
      </w:r>
    </w:p>
    <w:p w14:paraId="536C208E" w14:textId="7FF01D8F" w:rsidR="007F7650" w:rsidRDefault="007F7650" w:rsidP="00F5449C">
      <w:pPr>
        <w:pStyle w:val="ListParagraph"/>
        <w:widowControl w:val="0"/>
        <w:autoSpaceDE w:val="0"/>
        <w:autoSpaceDN w:val="0"/>
        <w:adjustRightInd w:val="0"/>
        <w:ind w:left="792"/>
        <w:rPr>
          <w:iCs/>
          <w:sz w:val="22"/>
          <w:szCs w:val="22"/>
        </w:rPr>
      </w:pPr>
      <w:r>
        <w:rPr>
          <w:iCs/>
          <w:sz w:val="22"/>
          <w:szCs w:val="22"/>
        </w:rPr>
        <w:tab/>
      </w:r>
      <w:r>
        <w:rPr>
          <w:iCs/>
          <w:sz w:val="22"/>
          <w:szCs w:val="22"/>
        </w:rPr>
        <w:tab/>
        <w:t>Replacement truck for 2004 F150: $50,000</w:t>
      </w:r>
    </w:p>
    <w:p w14:paraId="39AAF85A" w14:textId="48F0E184" w:rsidR="007F7650" w:rsidRDefault="007F7650" w:rsidP="00F5449C">
      <w:pPr>
        <w:pStyle w:val="ListParagraph"/>
        <w:widowControl w:val="0"/>
        <w:autoSpaceDE w:val="0"/>
        <w:autoSpaceDN w:val="0"/>
        <w:adjustRightInd w:val="0"/>
        <w:ind w:left="792"/>
        <w:rPr>
          <w:i/>
          <w:sz w:val="22"/>
          <w:szCs w:val="22"/>
        </w:rPr>
      </w:pPr>
      <w:r>
        <w:rPr>
          <w:i/>
          <w:sz w:val="22"/>
          <w:szCs w:val="22"/>
        </w:rPr>
        <w:t>Motion to put out to bid by Dana Dillingham, second by Caldwell Jackson</w:t>
      </w:r>
    </w:p>
    <w:p w14:paraId="5C0856EC" w14:textId="08455DEB" w:rsidR="007F7650" w:rsidRDefault="007F7650" w:rsidP="00F5449C">
      <w:pPr>
        <w:pStyle w:val="ListParagraph"/>
        <w:widowControl w:val="0"/>
        <w:autoSpaceDE w:val="0"/>
        <w:autoSpaceDN w:val="0"/>
        <w:adjustRightInd w:val="0"/>
        <w:ind w:left="792"/>
        <w:rPr>
          <w:iCs/>
          <w:sz w:val="22"/>
          <w:szCs w:val="22"/>
        </w:rPr>
      </w:pPr>
      <w:r>
        <w:rPr>
          <w:iCs/>
          <w:sz w:val="22"/>
          <w:szCs w:val="22"/>
        </w:rPr>
        <w:t>Discussion: Samantha suggested purchasing a plow frame only for use with the plow we have already.</w:t>
      </w:r>
    </w:p>
    <w:p w14:paraId="6830C082" w14:textId="4F538B60" w:rsidR="007F7650" w:rsidRDefault="007F7650" w:rsidP="00F5449C">
      <w:pPr>
        <w:pStyle w:val="ListParagraph"/>
        <w:widowControl w:val="0"/>
        <w:autoSpaceDE w:val="0"/>
        <w:autoSpaceDN w:val="0"/>
        <w:adjustRightInd w:val="0"/>
        <w:ind w:left="792"/>
        <w:rPr>
          <w:iCs/>
          <w:sz w:val="22"/>
          <w:szCs w:val="22"/>
        </w:rPr>
      </w:pPr>
      <w:r>
        <w:rPr>
          <w:iCs/>
          <w:sz w:val="22"/>
          <w:szCs w:val="22"/>
        </w:rPr>
        <w:t>Caldwell suggested a ¾ ton.</w:t>
      </w:r>
    </w:p>
    <w:p w14:paraId="5316D317" w14:textId="1EF13BCC" w:rsidR="007F7650" w:rsidRDefault="007F7650" w:rsidP="00F5449C">
      <w:pPr>
        <w:pStyle w:val="ListParagraph"/>
        <w:widowControl w:val="0"/>
        <w:autoSpaceDE w:val="0"/>
        <w:autoSpaceDN w:val="0"/>
        <w:adjustRightInd w:val="0"/>
        <w:ind w:left="792"/>
        <w:rPr>
          <w:i/>
          <w:sz w:val="22"/>
          <w:szCs w:val="22"/>
        </w:rPr>
      </w:pPr>
      <w:r>
        <w:rPr>
          <w:i/>
          <w:sz w:val="22"/>
          <w:szCs w:val="22"/>
        </w:rPr>
        <w:t>Motion passed 5-0.</w:t>
      </w:r>
    </w:p>
    <w:p w14:paraId="278FB809" w14:textId="77777777" w:rsidR="007F7650" w:rsidRPr="007F7650" w:rsidRDefault="007F7650" w:rsidP="00F5449C">
      <w:pPr>
        <w:pStyle w:val="ListParagraph"/>
        <w:widowControl w:val="0"/>
        <w:autoSpaceDE w:val="0"/>
        <w:autoSpaceDN w:val="0"/>
        <w:adjustRightInd w:val="0"/>
        <w:ind w:left="792"/>
        <w:rPr>
          <w:i/>
          <w:sz w:val="22"/>
          <w:szCs w:val="22"/>
        </w:rPr>
      </w:pPr>
    </w:p>
    <w:p w14:paraId="7639B166" w14:textId="6F0662D8" w:rsidR="007F7650" w:rsidRDefault="007F7650" w:rsidP="00F5449C">
      <w:pPr>
        <w:pStyle w:val="ListParagraph"/>
        <w:widowControl w:val="0"/>
        <w:autoSpaceDE w:val="0"/>
        <w:autoSpaceDN w:val="0"/>
        <w:adjustRightInd w:val="0"/>
        <w:ind w:left="792"/>
        <w:rPr>
          <w:iCs/>
          <w:sz w:val="22"/>
          <w:szCs w:val="22"/>
        </w:rPr>
      </w:pPr>
      <w:r>
        <w:rPr>
          <w:iCs/>
          <w:sz w:val="22"/>
          <w:szCs w:val="22"/>
        </w:rPr>
        <w:t>97-30-91-01 Wastewater Treatment Facility</w:t>
      </w:r>
    </w:p>
    <w:p w14:paraId="630AE39D" w14:textId="4A8AC819" w:rsidR="007F7650" w:rsidRDefault="007F7650" w:rsidP="00F5449C">
      <w:pPr>
        <w:pStyle w:val="ListParagraph"/>
        <w:widowControl w:val="0"/>
        <w:autoSpaceDE w:val="0"/>
        <w:autoSpaceDN w:val="0"/>
        <w:adjustRightInd w:val="0"/>
        <w:ind w:left="792"/>
        <w:rPr>
          <w:iCs/>
          <w:sz w:val="22"/>
          <w:szCs w:val="22"/>
        </w:rPr>
      </w:pPr>
      <w:r>
        <w:rPr>
          <w:iCs/>
          <w:sz w:val="22"/>
          <w:szCs w:val="22"/>
        </w:rPr>
        <w:tab/>
      </w:r>
      <w:r>
        <w:rPr>
          <w:iCs/>
          <w:sz w:val="22"/>
          <w:szCs w:val="22"/>
        </w:rPr>
        <w:tab/>
        <w:t>Saving for future replacement of membranes: $25,000</w:t>
      </w:r>
    </w:p>
    <w:p w14:paraId="492B360E" w14:textId="1607004D" w:rsidR="007F7650" w:rsidRDefault="007F7650" w:rsidP="00F5449C">
      <w:pPr>
        <w:pStyle w:val="ListParagraph"/>
        <w:widowControl w:val="0"/>
        <w:autoSpaceDE w:val="0"/>
        <w:autoSpaceDN w:val="0"/>
        <w:adjustRightInd w:val="0"/>
        <w:ind w:left="792"/>
        <w:rPr>
          <w:i/>
          <w:sz w:val="22"/>
          <w:szCs w:val="22"/>
        </w:rPr>
      </w:pPr>
      <w:r>
        <w:rPr>
          <w:i/>
          <w:sz w:val="22"/>
          <w:szCs w:val="22"/>
        </w:rPr>
        <w:t>Motion to approve and to set up a specific reserve account by Sharon Jackson, second by Caldwell Jackson, passed 5-0.</w:t>
      </w:r>
    </w:p>
    <w:p w14:paraId="25A34132" w14:textId="77777777" w:rsidR="007F7650" w:rsidRPr="007F7650" w:rsidRDefault="007F7650" w:rsidP="00F5449C">
      <w:pPr>
        <w:pStyle w:val="ListParagraph"/>
        <w:widowControl w:val="0"/>
        <w:autoSpaceDE w:val="0"/>
        <w:autoSpaceDN w:val="0"/>
        <w:adjustRightInd w:val="0"/>
        <w:ind w:left="792"/>
        <w:rPr>
          <w:i/>
          <w:sz w:val="22"/>
          <w:szCs w:val="22"/>
        </w:rPr>
      </w:pPr>
    </w:p>
    <w:p w14:paraId="11D9D055" w14:textId="2E6F7250" w:rsidR="007F7650" w:rsidRDefault="007F7650" w:rsidP="00F5449C">
      <w:pPr>
        <w:pStyle w:val="ListParagraph"/>
        <w:widowControl w:val="0"/>
        <w:autoSpaceDE w:val="0"/>
        <w:autoSpaceDN w:val="0"/>
        <w:adjustRightInd w:val="0"/>
        <w:ind w:left="792"/>
        <w:rPr>
          <w:iCs/>
          <w:sz w:val="22"/>
          <w:szCs w:val="22"/>
        </w:rPr>
      </w:pPr>
      <w:r>
        <w:rPr>
          <w:iCs/>
          <w:sz w:val="22"/>
          <w:szCs w:val="22"/>
        </w:rPr>
        <w:tab/>
      </w:r>
      <w:r>
        <w:rPr>
          <w:iCs/>
          <w:sz w:val="22"/>
          <w:szCs w:val="22"/>
        </w:rPr>
        <w:tab/>
        <w:t xml:space="preserve">Sewer </w:t>
      </w:r>
      <w:proofErr w:type="spellStart"/>
      <w:r>
        <w:rPr>
          <w:iCs/>
          <w:sz w:val="22"/>
          <w:szCs w:val="22"/>
        </w:rPr>
        <w:t>Jetter</w:t>
      </w:r>
      <w:proofErr w:type="spellEnd"/>
      <w:r>
        <w:rPr>
          <w:iCs/>
          <w:sz w:val="22"/>
          <w:szCs w:val="22"/>
        </w:rPr>
        <w:t>: $28,000</w:t>
      </w:r>
    </w:p>
    <w:p w14:paraId="4C1A6454" w14:textId="2C51B267" w:rsidR="00867F73" w:rsidRDefault="007F7650" w:rsidP="00C772EE">
      <w:pPr>
        <w:widowControl w:val="0"/>
        <w:autoSpaceDE w:val="0"/>
        <w:autoSpaceDN w:val="0"/>
        <w:adjustRightInd w:val="0"/>
        <w:rPr>
          <w:iCs/>
          <w:sz w:val="22"/>
          <w:szCs w:val="22"/>
        </w:rPr>
      </w:pPr>
      <w:r>
        <w:rPr>
          <w:iCs/>
          <w:sz w:val="22"/>
          <w:szCs w:val="22"/>
        </w:rPr>
        <w:tab/>
        <w:t>The board requested an RFP with specifications.</w:t>
      </w:r>
    </w:p>
    <w:p w14:paraId="5535E41F" w14:textId="0F7D56C7" w:rsidR="007F7650" w:rsidRDefault="007F7650" w:rsidP="00C772EE">
      <w:pPr>
        <w:widowControl w:val="0"/>
        <w:autoSpaceDE w:val="0"/>
        <w:autoSpaceDN w:val="0"/>
        <w:adjustRightInd w:val="0"/>
        <w:rPr>
          <w:iCs/>
          <w:sz w:val="22"/>
          <w:szCs w:val="22"/>
        </w:rPr>
      </w:pPr>
    </w:p>
    <w:p w14:paraId="5676B7C7" w14:textId="180FC8CD" w:rsidR="007F7650" w:rsidRDefault="007F7650" w:rsidP="007F7650">
      <w:pPr>
        <w:widowControl w:val="0"/>
        <w:autoSpaceDE w:val="0"/>
        <w:autoSpaceDN w:val="0"/>
        <w:adjustRightInd w:val="0"/>
        <w:ind w:left="720"/>
        <w:rPr>
          <w:iCs/>
          <w:sz w:val="22"/>
          <w:szCs w:val="22"/>
        </w:rPr>
      </w:pPr>
      <w:r>
        <w:rPr>
          <w:iCs/>
          <w:sz w:val="22"/>
          <w:szCs w:val="22"/>
        </w:rPr>
        <w:t xml:space="preserve">Sharon Jackson brought forth a request for a Reserve account for the New Town Office. Suggested $225,00 to cover the </w:t>
      </w:r>
      <w:proofErr w:type="gramStart"/>
      <w:r>
        <w:rPr>
          <w:iCs/>
          <w:sz w:val="22"/>
          <w:szCs w:val="22"/>
        </w:rPr>
        <w:t>3 year</w:t>
      </w:r>
      <w:proofErr w:type="gramEnd"/>
      <w:r>
        <w:rPr>
          <w:iCs/>
          <w:sz w:val="22"/>
          <w:szCs w:val="22"/>
        </w:rPr>
        <w:t xml:space="preserve"> lease and $75,000 for Architect and Engineering – totaling $300,000.</w:t>
      </w:r>
    </w:p>
    <w:p w14:paraId="309720D6" w14:textId="296C9F08" w:rsidR="007F7650" w:rsidRDefault="007F7650" w:rsidP="007F7650">
      <w:pPr>
        <w:widowControl w:val="0"/>
        <w:autoSpaceDE w:val="0"/>
        <w:autoSpaceDN w:val="0"/>
        <w:adjustRightInd w:val="0"/>
        <w:ind w:left="720"/>
        <w:rPr>
          <w:iCs/>
          <w:sz w:val="22"/>
          <w:szCs w:val="22"/>
        </w:rPr>
      </w:pPr>
      <w:r>
        <w:rPr>
          <w:iCs/>
          <w:sz w:val="22"/>
          <w:szCs w:val="22"/>
        </w:rPr>
        <w:t>Dana Dillingham suggested waiting until after commitment and audit.</w:t>
      </w:r>
    </w:p>
    <w:p w14:paraId="471DC3FB" w14:textId="2360252A" w:rsidR="007F7650" w:rsidRDefault="007F7650" w:rsidP="007F7650">
      <w:pPr>
        <w:widowControl w:val="0"/>
        <w:autoSpaceDE w:val="0"/>
        <w:autoSpaceDN w:val="0"/>
        <w:adjustRightInd w:val="0"/>
        <w:ind w:left="720"/>
        <w:rPr>
          <w:iCs/>
          <w:sz w:val="22"/>
          <w:szCs w:val="22"/>
        </w:rPr>
      </w:pPr>
      <w:r>
        <w:rPr>
          <w:iCs/>
          <w:sz w:val="22"/>
          <w:szCs w:val="22"/>
        </w:rPr>
        <w:t>Scott and Samantha were in favor.</w:t>
      </w:r>
    </w:p>
    <w:p w14:paraId="51663572" w14:textId="3976A7CA" w:rsidR="007F7650" w:rsidRPr="007F7650" w:rsidRDefault="007F7650" w:rsidP="007F7650">
      <w:pPr>
        <w:widowControl w:val="0"/>
        <w:autoSpaceDE w:val="0"/>
        <w:autoSpaceDN w:val="0"/>
        <w:adjustRightInd w:val="0"/>
        <w:ind w:left="720"/>
        <w:rPr>
          <w:i/>
          <w:sz w:val="22"/>
          <w:szCs w:val="22"/>
        </w:rPr>
      </w:pPr>
      <w:r>
        <w:rPr>
          <w:i/>
          <w:sz w:val="22"/>
          <w:szCs w:val="22"/>
        </w:rPr>
        <w:t>Motion by Caldwell Jackson to move $300,000 from the Fund Balance Policy Account to a New Town Office Reserve account, second by Sharon Jackson, passed 5-0.</w:t>
      </w:r>
    </w:p>
    <w:p w14:paraId="29B23DB4" w14:textId="77777777" w:rsidR="007F7650" w:rsidRPr="007F7650" w:rsidRDefault="007F7650" w:rsidP="00C772EE">
      <w:pPr>
        <w:widowControl w:val="0"/>
        <w:autoSpaceDE w:val="0"/>
        <w:autoSpaceDN w:val="0"/>
        <w:adjustRightInd w:val="0"/>
        <w:rPr>
          <w:iCs/>
          <w:sz w:val="22"/>
          <w:szCs w:val="22"/>
        </w:rPr>
      </w:pPr>
    </w:p>
    <w:p w14:paraId="25EF7EBD" w14:textId="77777777" w:rsidR="00EF49B5" w:rsidRPr="00EF770D" w:rsidRDefault="00EF49B5" w:rsidP="00B06BA2">
      <w:pPr>
        <w:pStyle w:val="ListParagraph"/>
        <w:widowControl w:val="0"/>
        <w:numPr>
          <w:ilvl w:val="0"/>
          <w:numId w:val="1"/>
        </w:numPr>
        <w:autoSpaceDE w:val="0"/>
        <w:autoSpaceDN w:val="0"/>
        <w:adjustRightInd w:val="0"/>
        <w:rPr>
          <w:bCs/>
          <w:sz w:val="22"/>
          <w:szCs w:val="22"/>
        </w:rPr>
      </w:pPr>
      <w:r w:rsidRPr="00EF770D">
        <w:rPr>
          <w:bCs/>
          <w:sz w:val="22"/>
          <w:szCs w:val="22"/>
        </w:rPr>
        <w:t>DEPARTMENT HEAD REPORT</w:t>
      </w:r>
    </w:p>
    <w:p w14:paraId="6FDDCE3B" w14:textId="77777777" w:rsidR="00EF49B5" w:rsidRPr="00EF770D" w:rsidRDefault="00EF49B5" w:rsidP="00EF49B5">
      <w:pPr>
        <w:pStyle w:val="ListParagraph"/>
        <w:widowControl w:val="0"/>
        <w:autoSpaceDE w:val="0"/>
        <w:autoSpaceDN w:val="0"/>
        <w:adjustRightInd w:val="0"/>
        <w:rPr>
          <w:bCs/>
          <w:sz w:val="22"/>
          <w:szCs w:val="22"/>
        </w:rPr>
      </w:pPr>
    </w:p>
    <w:p w14:paraId="2B3DA8C4" w14:textId="77777777" w:rsidR="00EF49B5" w:rsidRDefault="00EF49B5" w:rsidP="00B06BA2">
      <w:pPr>
        <w:pStyle w:val="ListParagraph"/>
        <w:widowControl w:val="0"/>
        <w:numPr>
          <w:ilvl w:val="0"/>
          <w:numId w:val="1"/>
        </w:numPr>
        <w:autoSpaceDE w:val="0"/>
        <w:autoSpaceDN w:val="0"/>
        <w:adjustRightInd w:val="0"/>
        <w:rPr>
          <w:bCs/>
          <w:sz w:val="22"/>
          <w:szCs w:val="22"/>
        </w:rPr>
      </w:pPr>
      <w:r w:rsidRPr="00EF770D">
        <w:rPr>
          <w:bCs/>
          <w:sz w:val="22"/>
          <w:szCs w:val="22"/>
        </w:rPr>
        <w:t>TOWN MANAGER’S REPORT</w:t>
      </w:r>
    </w:p>
    <w:p w14:paraId="7FF64D70" w14:textId="77777777" w:rsidR="00B001B4" w:rsidRPr="00B001B4" w:rsidRDefault="00B001B4" w:rsidP="00B001B4">
      <w:pPr>
        <w:pStyle w:val="ListParagraph"/>
        <w:rPr>
          <w:bCs/>
          <w:sz w:val="22"/>
          <w:szCs w:val="22"/>
        </w:rPr>
      </w:pPr>
    </w:p>
    <w:p w14:paraId="26342C2C" w14:textId="0B50D0F8" w:rsidR="00B917AF" w:rsidRPr="00B001B4" w:rsidRDefault="00B001B4" w:rsidP="00C9624D">
      <w:pPr>
        <w:pStyle w:val="ListParagraph"/>
        <w:widowControl w:val="0"/>
        <w:numPr>
          <w:ilvl w:val="1"/>
          <w:numId w:val="1"/>
        </w:numPr>
        <w:autoSpaceDE w:val="0"/>
        <w:autoSpaceDN w:val="0"/>
        <w:adjustRightInd w:val="0"/>
        <w:rPr>
          <w:bCs/>
          <w:sz w:val="22"/>
          <w:szCs w:val="22"/>
        </w:rPr>
      </w:pPr>
      <w:r w:rsidRPr="00B001B4">
        <w:rPr>
          <w:bCs/>
          <w:sz w:val="22"/>
          <w:szCs w:val="22"/>
        </w:rPr>
        <w:t>Town Meeting Information Packets/Budget Vid</w:t>
      </w:r>
      <w:r>
        <w:rPr>
          <w:bCs/>
          <w:sz w:val="22"/>
          <w:szCs w:val="22"/>
        </w:rPr>
        <w:t>eos</w:t>
      </w:r>
      <w:r w:rsidRPr="00B001B4">
        <w:rPr>
          <w:bCs/>
          <w:sz w:val="22"/>
          <w:szCs w:val="22"/>
        </w:rPr>
        <w:t xml:space="preserve"> Available </w:t>
      </w:r>
    </w:p>
    <w:p w14:paraId="43FF59F5" w14:textId="77777777" w:rsidR="00B917AF" w:rsidRDefault="00B917AF" w:rsidP="00B917AF">
      <w:pPr>
        <w:pStyle w:val="ListParagraph"/>
        <w:widowControl w:val="0"/>
        <w:numPr>
          <w:ilvl w:val="1"/>
          <w:numId w:val="1"/>
        </w:numPr>
        <w:autoSpaceDE w:val="0"/>
        <w:autoSpaceDN w:val="0"/>
        <w:adjustRightInd w:val="0"/>
        <w:rPr>
          <w:bCs/>
          <w:sz w:val="22"/>
          <w:szCs w:val="22"/>
        </w:rPr>
      </w:pPr>
      <w:r>
        <w:rPr>
          <w:bCs/>
          <w:sz w:val="22"/>
          <w:szCs w:val="22"/>
        </w:rPr>
        <w:t xml:space="preserve">Reminders </w:t>
      </w:r>
    </w:p>
    <w:p w14:paraId="4B80C5E1" w14:textId="47B5E5DD" w:rsidR="00B917AF" w:rsidRDefault="00B917AF" w:rsidP="00B917AF">
      <w:pPr>
        <w:pStyle w:val="ListParagraph"/>
        <w:widowControl w:val="0"/>
        <w:numPr>
          <w:ilvl w:val="0"/>
          <w:numId w:val="4"/>
        </w:numPr>
        <w:autoSpaceDE w:val="0"/>
        <w:autoSpaceDN w:val="0"/>
        <w:adjustRightInd w:val="0"/>
        <w:rPr>
          <w:bCs/>
          <w:sz w:val="22"/>
          <w:szCs w:val="22"/>
        </w:rPr>
      </w:pPr>
      <w:r>
        <w:rPr>
          <w:bCs/>
          <w:sz w:val="22"/>
          <w:szCs w:val="22"/>
        </w:rPr>
        <w:t>Town Meeting - June 5, 2021 @ 10am – Oxford Elementary School</w:t>
      </w:r>
    </w:p>
    <w:p w14:paraId="56567589" w14:textId="31F1ECB6" w:rsidR="00B917AF" w:rsidRPr="00EF770D" w:rsidRDefault="00B917AF" w:rsidP="00B917AF">
      <w:pPr>
        <w:pStyle w:val="ListParagraph"/>
        <w:widowControl w:val="0"/>
        <w:numPr>
          <w:ilvl w:val="0"/>
          <w:numId w:val="4"/>
        </w:numPr>
        <w:autoSpaceDE w:val="0"/>
        <w:autoSpaceDN w:val="0"/>
        <w:adjustRightInd w:val="0"/>
        <w:rPr>
          <w:bCs/>
          <w:sz w:val="22"/>
          <w:szCs w:val="22"/>
        </w:rPr>
      </w:pPr>
      <w:r>
        <w:rPr>
          <w:bCs/>
          <w:sz w:val="22"/>
          <w:szCs w:val="22"/>
        </w:rPr>
        <w:t xml:space="preserve">Elections – June 8, 2021, 8am – 8pm – Public Safety Building </w:t>
      </w:r>
    </w:p>
    <w:p w14:paraId="77804071" w14:textId="77777777" w:rsidR="00EF49B5" w:rsidRPr="00EF770D" w:rsidRDefault="00EF49B5" w:rsidP="00EF49B5">
      <w:pPr>
        <w:pStyle w:val="ListParagraph"/>
        <w:widowControl w:val="0"/>
        <w:autoSpaceDE w:val="0"/>
        <w:autoSpaceDN w:val="0"/>
        <w:adjustRightInd w:val="0"/>
        <w:rPr>
          <w:bCs/>
          <w:sz w:val="22"/>
          <w:szCs w:val="22"/>
        </w:rPr>
      </w:pPr>
    </w:p>
    <w:p w14:paraId="0E3515B5" w14:textId="6220BE7D" w:rsidR="00EF49B5" w:rsidRDefault="00EF49B5" w:rsidP="00B06BA2">
      <w:pPr>
        <w:pStyle w:val="ListParagraph"/>
        <w:widowControl w:val="0"/>
        <w:numPr>
          <w:ilvl w:val="0"/>
          <w:numId w:val="1"/>
        </w:numPr>
        <w:autoSpaceDE w:val="0"/>
        <w:autoSpaceDN w:val="0"/>
        <w:adjustRightInd w:val="0"/>
        <w:rPr>
          <w:bCs/>
          <w:sz w:val="22"/>
          <w:szCs w:val="22"/>
        </w:rPr>
      </w:pPr>
      <w:r w:rsidRPr="00EF770D">
        <w:rPr>
          <w:bCs/>
          <w:sz w:val="22"/>
          <w:szCs w:val="22"/>
        </w:rPr>
        <w:t>SELECTMEN ITEMS</w:t>
      </w:r>
    </w:p>
    <w:p w14:paraId="1D389BED" w14:textId="358EF675" w:rsidR="00F5449C" w:rsidRDefault="00F5449C" w:rsidP="00F5449C">
      <w:pPr>
        <w:pStyle w:val="ListParagraph"/>
        <w:widowControl w:val="0"/>
        <w:autoSpaceDE w:val="0"/>
        <w:autoSpaceDN w:val="0"/>
        <w:adjustRightInd w:val="0"/>
        <w:ind w:left="360"/>
        <w:rPr>
          <w:bCs/>
          <w:sz w:val="22"/>
          <w:szCs w:val="22"/>
        </w:rPr>
      </w:pPr>
      <w:r w:rsidRPr="00F5449C">
        <w:rPr>
          <w:b/>
          <w:sz w:val="22"/>
          <w:szCs w:val="22"/>
        </w:rPr>
        <w:t>Samantha Hewey</w:t>
      </w:r>
      <w:r>
        <w:rPr>
          <w:bCs/>
          <w:sz w:val="22"/>
          <w:szCs w:val="22"/>
        </w:rPr>
        <w:t xml:space="preserve"> addressed the article in the Sun Journal about candidates' night and fans being used in the past to mitigate dampness and mold. We continue to have active mold in the building with </w:t>
      </w:r>
      <w:proofErr w:type="gramStart"/>
      <w:r>
        <w:rPr>
          <w:bCs/>
          <w:sz w:val="22"/>
          <w:szCs w:val="22"/>
        </w:rPr>
        <w:t>all of</w:t>
      </w:r>
      <w:proofErr w:type="gramEnd"/>
      <w:r>
        <w:rPr>
          <w:bCs/>
          <w:sz w:val="22"/>
          <w:szCs w:val="22"/>
        </w:rPr>
        <w:t xml:space="preserve"> the clean-up completed and constant water in the basement with two sump pumps not able to keep up, even with this spring being unusually dry.</w:t>
      </w:r>
    </w:p>
    <w:p w14:paraId="7B79736C" w14:textId="15B92BF3" w:rsidR="00F5449C" w:rsidRDefault="00F5449C" w:rsidP="00F5449C">
      <w:pPr>
        <w:pStyle w:val="ListParagraph"/>
        <w:widowControl w:val="0"/>
        <w:autoSpaceDE w:val="0"/>
        <w:autoSpaceDN w:val="0"/>
        <w:adjustRightInd w:val="0"/>
        <w:ind w:left="360"/>
        <w:rPr>
          <w:bCs/>
          <w:sz w:val="22"/>
          <w:szCs w:val="22"/>
        </w:rPr>
      </w:pPr>
      <w:r>
        <w:rPr>
          <w:bCs/>
          <w:sz w:val="22"/>
          <w:szCs w:val="22"/>
        </w:rPr>
        <w:t>Great conversations and comments were made. She encouraged folks to reach out anytime with questions or concerns, phone numbers and email addresses are listed on our website.</w:t>
      </w:r>
    </w:p>
    <w:p w14:paraId="7BD7B63B" w14:textId="7B6BDAC1" w:rsidR="00F5449C" w:rsidRPr="00F5449C" w:rsidRDefault="00F5449C" w:rsidP="00F5449C">
      <w:pPr>
        <w:pStyle w:val="ListParagraph"/>
        <w:widowControl w:val="0"/>
        <w:autoSpaceDE w:val="0"/>
        <w:autoSpaceDN w:val="0"/>
        <w:adjustRightInd w:val="0"/>
        <w:ind w:left="360"/>
        <w:rPr>
          <w:bCs/>
          <w:sz w:val="22"/>
          <w:szCs w:val="22"/>
        </w:rPr>
      </w:pPr>
      <w:r>
        <w:rPr>
          <w:b/>
          <w:sz w:val="22"/>
          <w:szCs w:val="22"/>
        </w:rPr>
        <w:t xml:space="preserve">Scott Hunter </w:t>
      </w:r>
      <w:r>
        <w:rPr>
          <w:bCs/>
          <w:sz w:val="22"/>
          <w:szCs w:val="22"/>
        </w:rPr>
        <w:t xml:space="preserve">– Implementing a Town Employee Policy to attend functions on behalf of the Town was brought up at </w:t>
      </w:r>
      <w:proofErr w:type="gramStart"/>
      <w:r>
        <w:rPr>
          <w:bCs/>
          <w:sz w:val="22"/>
          <w:szCs w:val="22"/>
        </w:rPr>
        <w:t>candidates</w:t>
      </w:r>
      <w:proofErr w:type="gramEnd"/>
      <w:r>
        <w:rPr>
          <w:bCs/>
          <w:sz w:val="22"/>
          <w:szCs w:val="22"/>
        </w:rPr>
        <w:t xml:space="preserve"> night due to the concern of the increased workers' comp because of a death of an employee at a function. Scott would not support a policy on attending functions. </w:t>
      </w:r>
    </w:p>
    <w:p w14:paraId="258E6E89" w14:textId="77777777" w:rsidR="00EF49B5" w:rsidRPr="00EF770D" w:rsidRDefault="00EF49B5" w:rsidP="00EF49B5">
      <w:pPr>
        <w:pStyle w:val="ListParagraph"/>
        <w:widowControl w:val="0"/>
        <w:autoSpaceDE w:val="0"/>
        <w:autoSpaceDN w:val="0"/>
        <w:adjustRightInd w:val="0"/>
        <w:rPr>
          <w:bCs/>
          <w:sz w:val="22"/>
          <w:szCs w:val="22"/>
        </w:rPr>
      </w:pPr>
    </w:p>
    <w:p w14:paraId="762BF3D0" w14:textId="17FE963A" w:rsidR="005E1554" w:rsidRPr="00EF770D" w:rsidRDefault="00413C7B" w:rsidP="00B06BA2">
      <w:pPr>
        <w:pStyle w:val="ListParagraph"/>
        <w:widowControl w:val="0"/>
        <w:numPr>
          <w:ilvl w:val="0"/>
          <w:numId w:val="1"/>
        </w:numPr>
        <w:autoSpaceDE w:val="0"/>
        <w:autoSpaceDN w:val="0"/>
        <w:adjustRightInd w:val="0"/>
        <w:rPr>
          <w:bCs/>
          <w:sz w:val="22"/>
          <w:szCs w:val="22"/>
        </w:rPr>
      </w:pPr>
      <w:r>
        <w:rPr>
          <w:bCs/>
          <w:sz w:val="22"/>
          <w:szCs w:val="22"/>
        </w:rPr>
        <w:t xml:space="preserve">SIGN WARRANTS - </w:t>
      </w:r>
      <w:r>
        <w:t xml:space="preserve">144, 145, 146, 147, 148, 149 </w:t>
      </w:r>
    </w:p>
    <w:p w14:paraId="6859B88F" w14:textId="3AB75C28" w:rsidR="004167D1" w:rsidRDefault="00F5449C" w:rsidP="00F5449C">
      <w:pPr>
        <w:widowControl w:val="0"/>
        <w:autoSpaceDE w:val="0"/>
        <w:autoSpaceDN w:val="0"/>
        <w:adjustRightInd w:val="0"/>
        <w:ind w:left="360"/>
        <w:rPr>
          <w:bCs/>
          <w:i/>
          <w:iCs/>
          <w:sz w:val="22"/>
          <w:szCs w:val="22"/>
        </w:rPr>
      </w:pPr>
      <w:r>
        <w:rPr>
          <w:bCs/>
          <w:i/>
          <w:iCs/>
          <w:sz w:val="22"/>
          <w:szCs w:val="22"/>
        </w:rPr>
        <w:t>Motion to sign the warrants by Samantha Hewey, seconded by Caldwell Jackson, passed 5-0.</w:t>
      </w:r>
    </w:p>
    <w:p w14:paraId="275733BD" w14:textId="77777777" w:rsidR="00F5449C" w:rsidRPr="00F5449C" w:rsidRDefault="00F5449C" w:rsidP="00F5449C">
      <w:pPr>
        <w:widowControl w:val="0"/>
        <w:autoSpaceDE w:val="0"/>
        <w:autoSpaceDN w:val="0"/>
        <w:adjustRightInd w:val="0"/>
        <w:ind w:left="360"/>
        <w:rPr>
          <w:bCs/>
          <w:i/>
          <w:iCs/>
          <w:sz w:val="22"/>
          <w:szCs w:val="22"/>
        </w:rPr>
      </w:pPr>
    </w:p>
    <w:p w14:paraId="3C5706D0" w14:textId="57689EE5" w:rsidR="00EF49B5" w:rsidRDefault="00EF49B5" w:rsidP="00B06BA2">
      <w:pPr>
        <w:pStyle w:val="ListParagraph"/>
        <w:widowControl w:val="0"/>
        <w:numPr>
          <w:ilvl w:val="0"/>
          <w:numId w:val="1"/>
        </w:numPr>
        <w:autoSpaceDE w:val="0"/>
        <w:autoSpaceDN w:val="0"/>
        <w:adjustRightInd w:val="0"/>
        <w:rPr>
          <w:bCs/>
          <w:sz w:val="22"/>
          <w:szCs w:val="22"/>
        </w:rPr>
      </w:pPr>
      <w:r w:rsidRPr="00EF770D">
        <w:rPr>
          <w:bCs/>
          <w:sz w:val="22"/>
          <w:szCs w:val="22"/>
        </w:rPr>
        <w:t>ADJOURNMENT</w:t>
      </w:r>
    </w:p>
    <w:p w14:paraId="63A48ABC" w14:textId="5D3EACA7" w:rsidR="00F5449C" w:rsidRPr="00F5449C" w:rsidRDefault="00F5449C" w:rsidP="00F5449C">
      <w:pPr>
        <w:pStyle w:val="ListParagraph"/>
        <w:widowControl w:val="0"/>
        <w:autoSpaceDE w:val="0"/>
        <w:autoSpaceDN w:val="0"/>
        <w:adjustRightInd w:val="0"/>
        <w:ind w:left="360"/>
        <w:rPr>
          <w:bCs/>
          <w:i/>
          <w:iCs/>
          <w:sz w:val="22"/>
          <w:szCs w:val="22"/>
        </w:rPr>
      </w:pPr>
      <w:r>
        <w:rPr>
          <w:bCs/>
          <w:i/>
          <w:iCs/>
          <w:sz w:val="22"/>
          <w:szCs w:val="22"/>
        </w:rPr>
        <w:t>Motion to adjourn at 8:25 PM by Caldwell Jackson, seconded by Samantha Hewey, passed 5-0.</w:t>
      </w:r>
    </w:p>
    <w:sectPr w:rsidR="00F5449C" w:rsidRPr="00F5449C" w:rsidSect="00237130">
      <w:headerReference w:type="default" r:id="rId8"/>
      <w:footerReference w:type="default" r:id="rId9"/>
      <w:pgSz w:w="12240" w:h="15840"/>
      <w:pgMar w:top="810" w:right="1260" w:bottom="630" w:left="1080" w:header="90" w:footer="563"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79D7B" w14:textId="77777777" w:rsidR="00134F52" w:rsidRDefault="00134F52">
      <w:r>
        <w:separator/>
      </w:r>
    </w:p>
  </w:endnote>
  <w:endnote w:type="continuationSeparator" w:id="0">
    <w:p w14:paraId="2B0FE45F" w14:textId="77777777" w:rsidR="00134F52" w:rsidRDefault="00134F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asual">
    <w:altName w:val="Calibri"/>
    <w:panose1 w:val="00000000000000000000"/>
    <w:charset w:val="00"/>
    <w:family w:val="script"/>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853BC" w14:textId="77777777" w:rsidR="00DF7299" w:rsidRDefault="00DF7299">
    <w:pPr>
      <w:widowControl w:val="0"/>
      <w:tabs>
        <w:tab w:val="center" w:pos="4320"/>
        <w:tab w:val="right" w:pos="8640"/>
      </w:tabs>
      <w:autoSpaceDE w:val="0"/>
      <w:autoSpaceDN w:val="0"/>
      <w:adjustRightInd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51A84" w14:textId="77777777" w:rsidR="00134F52" w:rsidRDefault="00134F52">
      <w:r>
        <w:separator/>
      </w:r>
    </w:p>
  </w:footnote>
  <w:footnote w:type="continuationSeparator" w:id="0">
    <w:p w14:paraId="6453F5CD" w14:textId="77777777" w:rsidR="00134F52" w:rsidRDefault="00134F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E3EAB" w14:textId="77777777" w:rsidR="00DF5266" w:rsidRDefault="00DF5266" w:rsidP="00A95382">
    <w:pPr>
      <w:widowControl w:val="0"/>
      <w:autoSpaceDE w:val="0"/>
      <w:autoSpaceDN w:val="0"/>
      <w:adjustRightInd w:val="0"/>
      <w:spacing w:line="120" w:lineRule="atLeast"/>
      <w:ind w:left="1440" w:right="1440"/>
      <w:jc w:val="center"/>
      <w:rPr>
        <w:rFonts w:asciiTheme="minorHAnsi" w:hAnsiTheme="minorHAnsi" w:cs="Lucida Casual"/>
        <w:b/>
        <w:bCs/>
        <w:sz w:val="22"/>
        <w:szCs w:val="22"/>
      </w:rPr>
    </w:pPr>
  </w:p>
  <w:p w14:paraId="03B6EAAF" w14:textId="77777777" w:rsidR="00A95382" w:rsidRPr="0075587F" w:rsidRDefault="00A95382" w:rsidP="00A95382">
    <w:pPr>
      <w:widowControl w:val="0"/>
      <w:autoSpaceDE w:val="0"/>
      <w:autoSpaceDN w:val="0"/>
      <w:adjustRightInd w:val="0"/>
      <w:spacing w:line="120" w:lineRule="atLeast"/>
      <w:ind w:left="1440" w:right="1440"/>
      <w:jc w:val="center"/>
      <w:rPr>
        <w:rFonts w:ascii="Arial" w:hAnsi="Arial" w:cs="Arial"/>
        <w:b/>
        <w:bCs/>
        <w:sz w:val="22"/>
        <w:szCs w:val="22"/>
      </w:rPr>
    </w:pPr>
    <w:r w:rsidRPr="0075587F">
      <w:rPr>
        <w:rFonts w:ascii="Arial" w:hAnsi="Arial" w:cs="Arial"/>
        <w:b/>
        <w:bCs/>
        <w:sz w:val="22"/>
        <w:szCs w:val="22"/>
      </w:rPr>
      <w:t>TOWN OF OXFORD</w:t>
    </w:r>
  </w:p>
  <w:p w14:paraId="1B55F6C5" w14:textId="77777777" w:rsidR="00A95382" w:rsidRPr="0075587F" w:rsidRDefault="00A95382" w:rsidP="00A95382">
    <w:pPr>
      <w:widowControl w:val="0"/>
      <w:tabs>
        <w:tab w:val="center" w:pos="4725"/>
        <w:tab w:val="left" w:pos="6975"/>
      </w:tabs>
      <w:autoSpaceDE w:val="0"/>
      <w:autoSpaceDN w:val="0"/>
      <w:adjustRightInd w:val="0"/>
      <w:spacing w:line="120" w:lineRule="atLeast"/>
      <w:ind w:left="1440" w:right="1440"/>
      <w:jc w:val="center"/>
      <w:rPr>
        <w:rFonts w:ascii="Arial" w:hAnsi="Arial" w:cs="Arial"/>
        <w:b/>
        <w:bCs/>
        <w:sz w:val="22"/>
        <w:szCs w:val="22"/>
      </w:rPr>
    </w:pPr>
    <w:r w:rsidRPr="0075587F">
      <w:rPr>
        <w:rFonts w:ascii="Arial" w:hAnsi="Arial" w:cs="Arial"/>
        <w:b/>
        <w:bCs/>
        <w:sz w:val="22"/>
        <w:szCs w:val="22"/>
      </w:rPr>
      <w:t>SELECTMEN’S MEETING</w:t>
    </w:r>
  </w:p>
  <w:p w14:paraId="4BE8AA13" w14:textId="77777777" w:rsidR="00DF7299" w:rsidRDefault="00DF7299">
    <w:pPr>
      <w:widowControl w:val="0"/>
      <w:tabs>
        <w:tab w:val="center" w:pos="4320"/>
        <w:tab w:val="right" w:pos="8640"/>
      </w:tabs>
      <w:autoSpaceDE w:val="0"/>
      <w:autoSpaceDN w:val="0"/>
      <w:adjustRightInd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6321A"/>
    <w:multiLevelType w:val="hybridMultilevel"/>
    <w:tmpl w:val="5CDCE130"/>
    <w:lvl w:ilvl="0" w:tplc="39D4EB5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532B6E90"/>
    <w:multiLevelType w:val="hybridMultilevel"/>
    <w:tmpl w:val="2B885BFC"/>
    <w:lvl w:ilvl="0" w:tplc="371693B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135DC5"/>
    <w:multiLevelType w:val="multilevel"/>
    <w:tmpl w:val="DD185CF0"/>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7D667F57"/>
    <w:multiLevelType w:val="hybridMultilevel"/>
    <w:tmpl w:val="148C88B8"/>
    <w:lvl w:ilvl="0" w:tplc="1C02CB9C">
      <w:start w:val="1"/>
      <w:numFmt w:val="decimal"/>
      <w:lvlText w:val="%1."/>
      <w:lvlJc w:val="left"/>
      <w:pPr>
        <w:ind w:left="720" w:hanging="360"/>
      </w:pPr>
      <w:rPr>
        <w:b/>
      </w:rPr>
    </w:lvl>
    <w:lvl w:ilvl="1" w:tplc="04090017">
      <w:start w:val="1"/>
      <w:numFmt w:val="lowerLetter"/>
      <w:lvlText w:val="%2)"/>
      <w:lvlJc w:val="left"/>
      <w:pPr>
        <w:ind w:left="1350" w:hanging="360"/>
      </w:pPr>
    </w:lvl>
    <w:lvl w:ilvl="2" w:tplc="0409001B">
      <w:start w:val="1"/>
      <w:numFmt w:val="lowerRoman"/>
      <w:lvlText w:val="%3."/>
      <w:lvlJc w:val="right"/>
      <w:pPr>
        <w:ind w:left="2160" w:hanging="180"/>
      </w:pPr>
    </w:lvl>
    <w:lvl w:ilvl="3" w:tplc="98045DD6">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90112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0MDE3NjQ1NDe0tDBW0lEKTi0uzszPAykwMa4FAIP7xD0tAAAA"/>
  </w:docVars>
  <w:rsids>
    <w:rsidRoot w:val="00D37771"/>
    <w:rsid w:val="000014A6"/>
    <w:rsid w:val="00001E95"/>
    <w:rsid w:val="000026C2"/>
    <w:rsid w:val="000045F6"/>
    <w:rsid w:val="00004880"/>
    <w:rsid w:val="00004915"/>
    <w:rsid w:val="00004945"/>
    <w:rsid w:val="00005029"/>
    <w:rsid w:val="000105E0"/>
    <w:rsid w:val="00011024"/>
    <w:rsid w:val="0001149B"/>
    <w:rsid w:val="00012B68"/>
    <w:rsid w:val="000131C3"/>
    <w:rsid w:val="000143E9"/>
    <w:rsid w:val="00014C89"/>
    <w:rsid w:val="00014CEF"/>
    <w:rsid w:val="00017B17"/>
    <w:rsid w:val="00022BDF"/>
    <w:rsid w:val="0002381D"/>
    <w:rsid w:val="00024AB3"/>
    <w:rsid w:val="00024D93"/>
    <w:rsid w:val="0002768C"/>
    <w:rsid w:val="000316FC"/>
    <w:rsid w:val="00031EE2"/>
    <w:rsid w:val="00032B35"/>
    <w:rsid w:val="000332A5"/>
    <w:rsid w:val="0003577A"/>
    <w:rsid w:val="0003654F"/>
    <w:rsid w:val="00037DE1"/>
    <w:rsid w:val="000412BF"/>
    <w:rsid w:val="00041EFA"/>
    <w:rsid w:val="000429F6"/>
    <w:rsid w:val="0004399C"/>
    <w:rsid w:val="00044645"/>
    <w:rsid w:val="00044CA7"/>
    <w:rsid w:val="0004611D"/>
    <w:rsid w:val="000461D1"/>
    <w:rsid w:val="00046B49"/>
    <w:rsid w:val="00051F7F"/>
    <w:rsid w:val="000545B8"/>
    <w:rsid w:val="00056D3E"/>
    <w:rsid w:val="00057FB9"/>
    <w:rsid w:val="00060FBF"/>
    <w:rsid w:val="00063FD0"/>
    <w:rsid w:val="00064C86"/>
    <w:rsid w:val="00065365"/>
    <w:rsid w:val="00065546"/>
    <w:rsid w:val="000669FB"/>
    <w:rsid w:val="00066FD7"/>
    <w:rsid w:val="000673BA"/>
    <w:rsid w:val="0006764F"/>
    <w:rsid w:val="00067C3B"/>
    <w:rsid w:val="00070BCF"/>
    <w:rsid w:val="000710CB"/>
    <w:rsid w:val="00071C9F"/>
    <w:rsid w:val="00071D76"/>
    <w:rsid w:val="0007359F"/>
    <w:rsid w:val="0007397F"/>
    <w:rsid w:val="00074C63"/>
    <w:rsid w:val="00075893"/>
    <w:rsid w:val="00076486"/>
    <w:rsid w:val="00076A9E"/>
    <w:rsid w:val="000777D0"/>
    <w:rsid w:val="000801E4"/>
    <w:rsid w:val="0008031C"/>
    <w:rsid w:val="000809DF"/>
    <w:rsid w:val="0008152E"/>
    <w:rsid w:val="000852B0"/>
    <w:rsid w:val="00085690"/>
    <w:rsid w:val="00086445"/>
    <w:rsid w:val="000912D4"/>
    <w:rsid w:val="00092743"/>
    <w:rsid w:val="00094929"/>
    <w:rsid w:val="00097777"/>
    <w:rsid w:val="000A022F"/>
    <w:rsid w:val="000A2C0B"/>
    <w:rsid w:val="000A2F04"/>
    <w:rsid w:val="000A57DB"/>
    <w:rsid w:val="000A7E8B"/>
    <w:rsid w:val="000A7FDB"/>
    <w:rsid w:val="000B02F6"/>
    <w:rsid w:val="000B2506"/>
    <w:rsid w:val="000B358F"/>
    <w:rsid w:val="000B4AA9"/>
    <w:rsid w:val="000B54BE"/>
    <w:rsid w:val="000B5C4E"/>
    <w:rsid w:val="000B60BC"/>
    <w:rsid w:val="000B6195"/>
    <w:rsid w:val="000B7365"/>
    <w:rsid w:val="000C1852"/>
    <w:rsid w:val="000C449F"/>
    <w:rsid w:val="000C5F5B"/>
    <w:rsid w:val="000C6120"/>
    <w:rsid w:val="000C6404"/>
    <w:rsid w:val="000C6814"/>
    <w:rsid w:val="000C73ED"/>
    <w:rsid w:val="000D12EA"/>
    <w:rsid w:val="000D2B1F"/>
    <w:rsid w:val="000D4284"/>
    <w:rsid w:val="000D601F"/>
    <w:rsid w:val="000D60B4"/>
    <w:rsid w:val="000D6F35"/>
    <w:rsid w:val="000E0823"/>
    <w:rsid w:val="000E08FC"/>
    <w:rsid w:val="000E11A0"/>
    <w:rsid w:val="000E1E15"/>
    <w:rsid w:val="000E28E2"/>
    <w:rsid w:val="000E2EAA"/>
    <w:rsid w:val="000E3749"/>
    <w:rsid w:val="000E45F1"/>
    <w:rsid w:val="000E49ED"/>
    <w:rsid w:val="000E58FF"/>
    <w:rsid w:val="000E59E3"/>
    <w:rsid w:val="000E5F85"/>
    <w:rsid w:val="000E7560"/>
    <w:rsid w:val="000E7594"/>
    <w:rsid w:val="000F05D3"/>
    <w:rsid w:val="000F156B"/>
    <w:rsid w:val="000F2C4B"/>
    <w:rsid w:val="000F390E"/>
    <w:rsid w:val="000F43D0"/>
    <w:rsid w:val="000F68FB"/>
    <w:rsid w:val="000F747D"/>
    <w:rsid w:val="000F7F88"/>
    <w:rsid w:val="00105049"/>
    <w:rsid w:val="00105052"/>
    <w:rsid w:val="00105773"/>
    <w:rsid w:val="00105AD8"/>
    <w:rsid w:val="0010691D"/>
    <w:rsid w:val="00107690"/>
    <w:rsid w:val="001105C5"/>
    <w:rsid w:val="00111693"/>
    <w:rsid w:val="00112224"/>
    <w:rsid w:val="00112AE6"/>
    <w:rsid w:val="00113853"/>
    <w:rsid w:val="001148C9"/>
    <w:rsid w:val="00114EFD"/>
    <w:rsid w:val="00115C9D"/>
    <w:rsid w:val="00116E30"/>
    <w:rsid w:val="00121941"/>
    <w:rsid w:val="00122808"/>
    <w:rsid w:val="0012295E"/>
    <w:rsid w:val="00122AE3"/>
    <w:rsid w:val="00122BAE"/>
    <w:rsid w:val="001232D7"/>
    <w:rsid w:val="00123B79"/>
    <w:rsid w:val="001265AC"/>
    <w:rsid w:val="00126766"/>
    <w:rsid w:val="00126A6E"/>
    <w:rsid w:val="0013203F"/>
    <w:rsid w:val="00134F52"/>
    <w:rsid w:val="001405B8"/>
    <w:rsid w:val="001422B1"/>
    <w:rsid w:val="00143FFD"/>
    <w:rsid w:val="001445D6"/>
    <w:rsid w:val="001466E1"/>
    <w:rsid w:val="00146E82"/>
    <w:rsid w:val="001474E7"/>
    <w:rsid w:val="001534A3"/>
    <w:rsid w:val="00153F39"/>
    <w:rsid w:val="00156F16"/>
    <w:rsid w:val="00156F5A"/>
    <w:rsid w:val="001570F7"/>
    <w:rsid w:val="001607C3"/>
    <w:rsid w:val="00160DAC"/>
    <w:rsid w:val="001625FE"/>
    <w:rsid w:val="00163C8D"/>
    <w:rsid w:val="00164541"/>
    <w:rsid w:val="001646AB"/>
    <w:rsid w:val="00164ADF"/>
    <w:rsid w:val="0016514D"/>
    <w:rsid w:val="00165C4B"/>
    <w:rsid w:val="00165FD0"/>
    <w:rsid w:val="00166460"/>
    <w:rsid w:val="001703AC"/>
    <w:rsid w:val="00170776"/>
    <w:rsid w:val="00170F52"/>
    <w:rsid w:val="00171C41"/>
    <w:rsid w:val="00172B25"/>
    <w:rsid w:val="00173C52"/>
    <w:rsid w:val="00173C7D"/>
    <w:rsid w:val="001745D6"/>
    <w:rsid w:val="00175767"/>
    <w:rsid w:val="00175770"/>
    <w:rsid w:val="00176813"/>
    <w:rsid w:val="00176E8E"/>
    <w:rsid w:val="00180757"/>
    <w:rsid w:val="00181F6F"/>
    <w:rsid w:val="00182218"/>
    <w:rsid w:val="0018246E"/>
    <w:rsid w:val="00183BD8"/>
    <w:rsid w:val="00184634"/>
    <w:rsid w:val="00186BCF"/>
    <w:rsid w:val="001876EA"/>
    <w:rsid w:val="00187D5E"/>
    <w:rsid w:val="001902BA"/>
    <w:rsid w:val="00190A3C"/>
    <w:rsid w:val="00191918"/>
    <w:rsid w:val="001920F8"/>
    <w:rsid w:val="00192252"/>
    <w:rsid w:val="00192CBC"/>
    <w:rsid w:val="00193ABF"/>
    <w:rsid w:val="0019592C"/>
    <w:rsid w:val="00196592"/>
    <w:rsid w:val="00196608"/>
    <w:rsid w:val="00196861"/>
    <w:rsid w:val="00197F66"/>
    <w:rsid w:val="001A2227"/>
    <w:rsid w:val="001A302C"/>
    <w:rsid w:val="001A39C7"/>
    <w:rsid w:val="001A437D"/>
    <w:rsid w:val="001A4C40"/>
    <w:rsid w:val="001A4ECB"/>
    <w:rsid w:val="001A6920"/>
    <w:rsid w:val="001A6D3E"/>
    <w:rsid w:val="001A7863"/>
    <w:rsid w:val="001B24E0"/>
    <w:rsid w:val="001B3858"/>
    <w:rsid w:val="001B59A3"/>
    <w:rsid w:val="001B7240"/>
    <w:rsid w:val="001C0041"/>
    <w:rsid w:val="001C0093"/>
    <w:rsid w:val="001C22D0"/>
    <w:rsid w:val="001C374B"/>
    <w:rsid w:val="001C53C7"/>
    <w:rsid w:val="001C6659"/>
    <w:rsid w:val="001C785A"/>
    <w:rsid w:val="001D0158"/>
    <w:rsid w:val="001D0508"/>
    <w:rsid w:val="001D0B21"/>
    <w:rsid w:val="001D14B9"/>
    <w:rsid w:val="001D172D"/>
    <w:rsid w:val="001D3A98"/>
    <w:rsid w:val="001D3CEA"/>
    <w:rsid w:val="001D466F"/>
    <w:rsid w:val="001D6380"/>
    <w:rsid w:val="001E10E9"/>
    <w:rsid w:val="001E134D"/>
    <w:rsid w:val="001E1894"/>
    <w:rsid w:val="001E1EB3"/>
    <w:rsid w:val="001E2AC1"/>
    <w:rsid w:val="001E2D26"/>
    <w:rsid w:val="001E4161"/>
    <w:rsid w:val="001E4527"/>
    <w:rsid w:val="001E4D02"/>
    <w:rsid w:val="001E75AF"/>
    <w:rsid w:val="001E7822"/>
    <w:rsid w:val="001F0422"/>
    <w:rsid w:val="001F0B2E"/>
    <w:rsid w:val="001F0B30"/>
    <w:rsid w:val="001F22E9"/>
    <w:rsid w:val="001F2F43"/>
    <w:rsid w:val="001F3416"/>
    <w:rsid w:val="001F4057"/>
    <w:rsid w:val="001F42B3"/>
    <w:rsid w:val="001F6475"/>
    <w:rsid w:val="001F65EB"/>
    <w:rsid w:val="00202156"/>
    <w:rsid w:val="002061CF"/>
    <w:rsid w:val="0020630C"/>
    <w:rsid w:val="00206C7B"/>
    <w:rsid w:val="00207E42"/>
    <w:rsid w:val="00210BD4"/>
    <w:rsid w:val="00211D3F"/>
    <w:rsid w:val="00212C18"/>
    <w:rsid w:val="00212CAB"/>
    <w:rsid w:val="00213E7F"/>
    <w:rsid w:val="00216C88"/>
    <w:rsid w:val="00216E60"/>
    <w:rsid w:val="00220BEA"/>
    <w:rsid w:val="00220EFE"/>
    <w:rsid w:val="00221C6A"/>
    <w:rsid w:val="0022225E"/>
    <w:rsid w:val="00222300"/>
    <w:rsid w:val="00223C85"/>
    <w:rsid w:val="002243FE"/>
    <w:rsid w:val="0022547C"/>
    <w:rsid w:val="002265DB"/>
    <w:rsid w:val="00227BF7"/>
    <w:rsid w:val="00234ED0"/>
    <w:rsid w:val="00234EF8"/>
    <w:rsid w:val="0023545B"/>
    <w:rsid w:val="002355AA"/>
    <w:rsid w:val="002366F0"/>
    <w:rsid w:val="00236D70"/>
    <w:rsid w:val="00237130"/>
    <w:rsid w:val="0024072A"/>
    <w:rsid w:val="00240EB8"/>
    <w:rsid w:val="00247F99"/>
    <w:rsid w:val="00250A85"/>
    <w:rsid w:val="00250ED5"/>
    <w:rsid w:val="00251CAC"/>
    <w:rsid w:val="00252984"/>
    <w:rsid w:val="0025395B"/>
    <w:rsid w:val="00253A59"/>
    <w:rsid w:val="00254C43"/>
    <w:rsid w:val="00255E21"/>
    <w:rsid w:val="00256178"/>
    <w:rsid w:val="00257D0D"/>
    <w:rsid w:val="002609D4"/>
    <w:rsid w:val="00261E86"/>
    <w:rsid w:val="002655E2"/>
    <w:rsid w:val="00270985"/>
    <w:rsid w:val="00272848"/>
    <w:rsid w:val="0027313B"/>
    <w:rsid w:val="0027341E"/>
    <w:rsid w:val="0027474A"/>
    <w:rsid w:val="00275A0E"/>
    <w:rsid w:val="002818B4"/>
    <w:rsid w:val="00282C9C"/>
    <w:rsid w:val="00284E50"/>
    <w:rsid w:val="0028670A"/>
    <w:rsid w:val="00291A66"/>
    <w:rsid w:val="00292B93"/>
    <w:rsid w:val="002939C8"/>
    <w:rsid w:val="00294606"/>
    <w:rsid w:val="0029482F"/>
    <w:rsid w:val="002952C8"/>
    <w:rsid w:val="00295855"/>
    <w:rsid w:val="00297033"/>
    <w:rsid w:val="002A1015"/>
    <w:rsid w:val="002A2747"/>
    <w:rsid w:val="002A320D"/>
    <w:rsid w:val="002A4001"/>
    <w:rsid w:val="002A4D03"/>
    <w:rsid w:val="002B0796"/>
    <w:rsid w:val="002B0C34"/>
    <w:rsid w:val="002B0D12"/>
    <w:rsid w:val="002B59D6"/>
    <w:rsid w:val="002B7D4E"/>
    <w:rsid w:val="002C0DDD"/>
    <w:rsid w:val="002C1452"/>
    <w:rsid w:val="002C21EB"/>
    <w:rsid w:val="002C25A0"/>
    <w:rsid w:val="002C285A"/>
    <w:rsid w:val="002C43E6"/>
    <w:rsid w:val="002C43EF"/>
    <w:rsid w:val="002C4F54"/>
    <w:rsid w:val="002C5246"/>
    <w:rsid w:val="002C5AB9"/>
    <w:rsid w:val="002C7A8A"/>
    <w:rsid w:val="002D0D06"/>
    <w:rsid w:val="002D12F7"/>
    <w:rsid w:val="002D32A9"/>
    <w:rsid w:val="002D35AF"/>
    <w:rsid w:val="002D5D92"/>
    <w:rsid w:val="002D5E2C"/>
    <w:rsid w:val="002D787D"/>
    <w:rsid w:val="002E0AEF"/>
    <w:rsid w:val="002E0BE5"/>
    <w:rsid w:val="002E0F6E"/>
    <w:rsid w:val="002E0F8C"/>
    <w:rsid w:val="002E17A3"/>
    <w:rsid w:val="002E17D5"/>
    <w:rsid w:val="002E4791"/>
    <w:rsid w:val="002E54FE"/>
    <w:rsid w:val="002E63B4"/>
    <w:rsid w:val="002E7AD4"/>
    <w:rsid w:val="002F0E67"/>
    <w:rsid w:val="002F0F2C"/>
    <w:rsid w:val="002F25A9"/>
    <w:rsid w:val="002F2975"/>
    <w:rsid w:val="002F2C21"/>
    <w:rsid w:val="002F3372"/>
    <w:rsid w:val="002F49F1"/>
    <w:rsid w:val="002F4C49"/>
    <w:rsid w:val="002F533B"/>
    <w:rsid w:val="002F672C"/>
    <w:rsid w:val="002F78F9"/>
    <w:rsid w:val="002F7C5B"/>
    <w:rsid w:val="00301E49"/>
    <w:rsid w:val="0030207B"/>
    <w:rsid w:val="00302128"/>
    <w:rsid w:val="003057E3"/>
    <w:rsid w:val="00307E1F"/>
    <w:rsid w:val="00312607"/>
    <w:rsid w:val="0031326B"/>
    <w:rsid w:val="00313899"/>
    <w:rsid w:val="00314BE0"/>
    <w:rsid w:val="00316916"/>
    <w:rsid w:val="00316FA1"/>
    <w:rsid w:val="00317E0E"/>
    <w:rsid w:val="00320FDF"/>
    <w:rsid w:val="00321093"/>
    <w:rsid w:val="003212A7"/>
    <w:rsid w:val="003226BD"/>
    <w:rsid w:val="003311F9"/>
    <w:rsid w:val="00332DF0"/>
    <w:rsid w:val="0033323B"/>
    <w:rsid w:val="003338B7"/>
    <w:rsid w:val="00336C3A"/>
    <w:rsid w:val="00337CC2"/>
    <w:rsid w:val="00340F3E"/>
    <w:rsid w:val="003424A4"/>
    <w:rsid w:val="00346758"/>
    <w:rsid w:val="00346F61"/>
    <w:rsid w:val="0035012D"/>
    <w:rsid w:val="00350B24"/>
    <w:rsid w:val="00350FD5"/>
    <w:rsid w:val="00352D55"/>
    <w:rsid w:val="00353452"/>
    <w:rsid w:val="003537B6"/>
    <w:rsid w:val="00353B69"/>
    <w:rsid w:val="003549FB"/>
    <w:rsid w:val="003573C7"/>
    <w:rsid w:val="00360042"/>
    <w:rsid w:val="003613F4"/>
    <w:rsid w:val="00361BB3"/>
    <w:rsid w:val="00363053"/>
    <w:rsid w:val="003637F0"/>
    <w:rsid w:val="0036393A"/>
    <w:rsid w:val="003639B9"/>
    <w:rsid w:val="0036710A"/>
    <w:rsid w:val="00367A07"/>
    <w:rsid w:val="00367E6A"/>
    <w:rsid w:val="00375D7C"/>
    <w:rsid w:val="003762D7"/>
    <w:rsid w:val="00376ABC"/>
    <w:rsid w:val="00383B7C"/>
    <w:rsid w:val="00385430"/>
    <w:rsid w:val="0038579A"/>
    <w:rsid w:val="00385EFC"/>
    <w:rsid w:val="00387F6E"/>
    <w:rsid w:val="00390FBB"/>
    <w:rsid w:val="003917C1"/>
    <w:rsid w:val="00393F76"/>
    <w:rsid w:val="0039449D"/>
    <w:rsid w:val="003949C3"/>
    <w:rsid w:val="00394C67"/>
    <w:rsid w:val="00395554"/>
    <w:rsid w:val="00396BD5"/>
    <w:rsid w:val="00396C5A"/>
    <w:rsid w:val="003A1232"/>
    <w:rsid w:val="003A2A56"/>
    <w:rsid w:val="003A336F"/>
    <w:rsid w:val="003A3CDE"/>
    <w:rsid w:val="003A4833"/>
    <w:rsid w:val="003A60D4"/>
    <w:rsid w:val="003A6CB9"/>
    <w:rsid w:val="003A7CBE"/>
    <w:rsid w:val="003A7DBE"/>
    <w:rsid w:val="003A7F4E"/>
    <w:rsid w:val="003B1041"/>
    <w:rsid w:val="003B1300"/>
    <w:rsid w:val="003B13AF"/>
    <w:rsid w:val="003B49FA"/>
    <w:rsid w:val="003B5D61"/>
    <w:rsid w:val="003C19CC"/>
    <w:rsid w:val="003C2110"/>
    <w:rsid w:val="003C27B7"/>
    <w:rsid w:val="003C579D"/>
    <w:rsid w:val="003C70C8"/>
    <w:rsid w:val="003C771D"/>
    <w:rsid w:val="003C7E33"/>
    <w:rsid w:val="003D11F7"/>
    <w:rsid w:val="003D2D32"/>
    <w:rsid w:val="003D2F2D"/>
    <w:rsid w:val="003D2F8A"/>
    <w:rsid w:val="003D5BB9"/>
    <w:rsid w:val="003D6313"/>
    <w:rsid w:val="003E004D"/>
    <w:rsid w:val="003E3965"/>
    <w:rsid w:val="003E39E2"/>
    <w:rsid w:val="003E3B67"/>
    <w:rsid w:val="003E40EF"/>
    <w:rsid w:val="003E4DB7"/>
    <w:rsid w:val="003E59D7"/>
    <w:rsid w:val="003E7897"/>
    <w:rsid w:val="003F0B19"/>
    <w:rsid w:val="003F1045"/>
    <w:rsid w:val="003F127E"/>
    <w:rsid w:val="003F3D90"/>
    <w:rsid w:val="003F6FD6"/>
    <w:rsid w:val="004000EF"/>
    <w:rsid w:val="00400971"/>
    <w:rsid w:val="00401517"/>
    <w:rsid w:val="00402765"/>
    <w:rsid w:val="00403A3F"/>
    <w:rsid w:val="00404292"/>
    <w:rsid w:val="004076DE"/>
    <w:rsid w:val="00412190"/>
    <w:rsid w:val="00412F0C"/>
    <w:rsid w:val="00413373"/>
    <w:rsid w:val="00413444"/>
    <w:rsid w:val="00413C7B"/>
    <w:rsid w:val="0041433F"/>
    <w:rsid w:val="004153BD"/>
    <w:rsid w:val="00415450"/>
    <w:rsid w:val="00415AD0"/>
    <w:rsid w:val="004167D1"/>
    <w:rsid w:val="00417EC4"/>
    <w:rsid w:val="00420077"/>
    <w:rsid w:val="0042159C"/>
    <w:rsid w:val="004216D4"/>
    <w:rsid w:val="00422768"/>
    <w:rsid w:val="00423EBF"/>
    <w:rsid w:val="00423F2E"/>
    <w:rsid w:val="00424422"/>
    <w:rsid w:val="00424CE5"/>
    <w:rsid w:val="00425ADB"/>
    <w:rsid w:val="00426C9C"/>
    <w:rsid w:val="00427980"/>
    <w:rsid w:val="004304B0"/>
    <w:rsid w:val="00430999"/>
    <w:rsid w:val="00432999"/>
    <w:rsid w:val="0043332A"/>
    <w:rsid w:val="0043333D"/>
    <w:rsid w:val="00433418"/>
    <w:rsid w:val="004337C3"/>
    <w:rsid w:val="00434926"/>
    <w:rsid w:val="00436CCF"/>
    <w:rsid w:val="004377FF"/>
    <w:rsid w:val="0044088C"/>
    <w:rsid w:val="00440B9E"/>
    <w:rsid w:val="00440BBA"/>
    <w:rsid w:val="00442AAC"/>
    <w:rsid w:val="00442F26"/>
    <w:rsid w:val="00443970"/>
    <w:rsid w:val="00443980"/>
    <w:rsid w:val="00443A35"/>
    <w:rsid w:val="00446062"/>
    <w:rsid w:val="00446D67"/>
    <w:rsid w:val="004479E0"/>
    <w:rsid w:val="00450DD0"/>
    <w:rsid w:val="00450F78"/>
    <w:rsid w:val="0045242A"/>
    <w:rsid w:val="00453117"/>
    <w:rsid w:val="004545E5"/>
    <w:rsid w:val="00454C90"/>
    <w:rsid w:val="00456277"/>
    <w:rsid w:val="00460FA5"/>
    <w:rsid w:val="004613E1"/>
    <w:rsid w:val="004640DE"/>
    <w:rsid w:val="004666F1"/>
    <w:rsid w:val="00467811"/>
    <w:rsid w:val="00471BF6"/>
    <w:rsid w:val="0047393B"/>
    <w:rsid w:val="004765C8"/>
    <w:rsid w:val="00476856"/>
    <w:rsid w:val="0047702A"/>
    <w:rsid w:val="00480197"/>
    <w:rsid w:val="00480229"/>
    <w:rsid w:val="0048035C"/>
    <w:rsid w:val="00482A98"/>
    <w:rsid w:val="0048451E"/>
    <w:rsid w:val="00484677"/>
    <w:rsid w:val="00484ED2"/>
    <w:rsid w:val="00484F30"/>
    <w:rsid w:val="00485BD0"/>
    <w:rsid w:val="004871A0"/>
    <w:rsid w:val="00487B0E"/>
    <w:rsid w:val="00487D5A"/>
    <w:rsid w:val="0049056E"/>
    <w:rsid w:val="0049099D"/>
    <w:rsid w:val="004910AE"/>
    <w:rsid w:val="00492E0C"/>
    <w:rsid w:val="00493373"/>
    <w:rsid w:val="004938D9"/>
    <w:rsid w:val="0049461F"/>
    <w:rsid w:val="00494C78"/>
    <w:rsid w:val="00496AEB"/>
    <w:rsid w:val="00496D9A"/>
    <w:rsid w:val="00497862"/>
    <w:rsid w:val="004A1E0A"/>
    <w:rsid w:val="004A2596"/>
    <w:rsid w:val="004A2D4A"/>
    <w:rsid w:val="004A5009"/>
    <w:rsid w:val="004A6017"/>
    <w:rsid w:val="004A7B79"/>
    <w:rsid w:val="004A7C76"/>
    <w:rsid w:val="004B00BF"/>
    <w:rsid w:val="004B05CE"/>
    <w:rsid w:val="004B0C59"/>
    <w:rsid w:val="004B0D68"/>
    <w:rsid w:val="004B1C26"/>
    <w:rsid w:val="004B236B"/>
    <w:rsid w:val="004B2A03"/>
    <w:rsid w:val="004B2FA9"/>
    <w:rsid w:val="004B319D"/>
    <w:rsid w:val="004B3D06"/>
    <w:rsid w:val="004B49C7"/>
    <w:rsid w:val="004B5EB5"/>
    <w:rsid w:val="004B6F90"/>
    <w:rsid w:val="004C068E"/>
    <w:rsid w:val="004C0D2C"/>
    <w:rsid w:val="004C1D21"/>
    <w:rsid w:val="004C3A2D"/>
    <w:rsid w:val="004C62EC"/>
    <w:rsid w:val="004C6767"/>
    <w:rsid w:val="004C7C4B"/>
    <w:rsid w:val="004C7F89"/>
    <w:rsid w:val="004D1731"/>
    <w:rsid w:val="004D272E"/>
    <w:rsid w:val="004D3716"/>
    <w:rsid w:val="004D6ED3"/>
    <w:rsid w:val="004D7EFA"/>
    <w:rsid w:val="004E2D24"/>
    <w:rsid w:val="004E2E89"/>
    <w:rsid w:val="004E3628"/>
    <w:rsid w:val="004E3FD0"/>
    <w:rsid w:val="004E58AF"/>
    <w:rsid w:val="004E5B20"/>
    <w:rsid w:val="004F0423"/>
    <w:rsid w:val="004F15A3"/>
    <w:rsid w:val="004F26F8"/>
    <w:rsid w:val="004F32F6"/>
    <w:rsid w:val="004F372A"/>
    <w:rsid w:val="004F37FE"/>
    <w:rsid w:val="004F4EA1"/>
    <w:rsid w:val="004F5598"/>
    <w:rsid w:val="004F6229"/>
    <w:rsid w:val="004F6FA8"/>
    <w:rsid w:val="004F7EFE"/>
    <w:rsid w:val="005003F0"/>
    <w:rsid w:val="0050208C"/>
    <w:rsid w:val="00503381"/>
    <w:rsid w:val="005035A8"/>
    <w:rsid w:val="005039DC"/>
    <w:rsid w:val="00504966"/>
    <w:rsid w:val="0050580D"/>
    <w:rsid w:val="0050583B"/>
    <w:rsid w:val="00506267"/>
    <w:rsid w:val="00510FAD"/>
    <w:rsid w:val="00511A77"/>
    <w:rsid w:val="00511E0A"/>
    <w:rsid w:val="00512A85"/>
    <w:rsid w:val="00516801"/>
    <w:rsid w:val="00516F6E"/>
    <w:rsid w:val="00520481"/>
    <w:rsid w:val="00522A8A"/>
    <w:rsid w:val="00522BDF"/>
    <w:rsid w:val="005233A2"/>
    <w:rsid w:val="00523A55"/>
    <w:rsid w:val="00524F96"/>
    <w:rsid w:val="00525FBB"/>
    <w:rsid w:val="00527242"/>
    <w:rsid w:val="00531060"/>
    <w:rsid w:val="00531829"/>
    <w:rsid w:val="0053193C"/>
    <w:rsid w:val="00534106"/>
    <w:rsid w:val="00534619"/>
    <w:rsid w:val="00534811"/>
    <w:rsid w:val="00535E63"/>
    <w:rsid w:val="005362AC"/>
    <w:rsid w:val="0054305F"/>
    <w:rsid w:val="005430EA"/>
    <w:rsid w:val="005448E0"/>
    <w:rsid w:val="00546F41"/>
    <w:rsid w:val="00547CBD"/>
    <w:rsid w:val="005504A5"/>
    <w:rsid w:val="005517CD"/>
    <w:rsid w:val="00551EDC"/>
    <w:rsid w:val="00552021"/>
    <w:rsid w:val="005522C1"/>
    <w:rsid w:val="005544EE"/>
    <w:rsid w:val="00556DD5"/>
    <w:rsid w:val="00557DC1"/>
    <w:rsid w:val="005637A9"/>
    <w:rsid w:val="0056457B"/>
    <w:rsid w:val="00564ED0"/>
    <w:rsid w:val="00565F22"/>
    <w:rsid w:val="0056675A"/>
    <w:rsid w:val="00566C4D"/>
    <w:rsid w:val="00566D94"/>
    <w:rsid w:val="005676F6"/>
    <w:rsid w:val="005716B0"/>
    <w:rsid w:val="00571F3E"/>
    <w:rsid w:val="00573C62"/>
    <w:rsid w:val="00573CDE"/>
    <w:rsid w:val="00574BDF"/>
    <w:rsid w:val="00574BFA"/>
    <w:rsid w:val="00574DE2"/>
    <w:rsid w:val="005759EF"/>
    <w:rsid w:val="00576809"/>
    <w:rsid w:val="00580486"/>
    <w:rsid w:val="005805C5"/>
    <w:rsid w:val="00581594"/>
    <w:rsid w:val="00584B50"/>
    <w:rsid w:val="00586473"/>
    <w:rsid w:val="00587720"/>
    <w:rsid w:val="005922DA"/>
    <w:rsid w:val="00593467"/>
    <w:rsid w:val="00596058"/>
    <w:rsid w:val="005970DD"/>
    <w:rsid w:val="005A2757"/>
    <w:rsid w:val="005A2C90"/>
    <w:rsid w:val="005A32EA"/>
    <w:rsid w:val="005A3D28"/>
    <w:rsid w:val="005A6C57"/>
    <w:rsid w:val="005A77BE"/>
    <w:rsid w:val="005B1D2E"/>
    <w:rsid w:val="005B2B0B"/>
    <w:rsid w:val="005B3D38"/>
    <w:rsid w:val="005B447A"/>
    <w:rsid w:val="005B4D21"/>
    <w:rsid w:val="005B76EB"/>
    <w:rsid w:val="005C40DB"/>
    <w:rsid w:val="005C6241"/>
    <w:rsid w:val="005C6B89"/>
    <w:rsid w:val="005C6CF4"/>
    <w:rsid w:val="005C77CB"/>
    <w:rsid w:val="005C7CAA"/>
    <w:rsid w:val="005D0408"/>
    <w:rsid w:val="005D23D3"/>
    <w:rsid w:val="005D306F"/>
    <w:rsid w:val="005D4491"/>
    <w:rsid w:val="005D4639"/>
    <w:rsid w:val="005D48D6"/>
    <w:rsid w:val="005E1554"/>
    <w:rsid w:val="005E1A25"/>
    <w:rsid w:val="005E2D7B"/>
    <w:rsid w:val="005E32F6"/>
    <w:rsid w:val="005E5711"/>
    <w:rsid w:val="005E5810"/>
    <w:rsid w:val="005E5949"/>
    <w:rsid w:val="005F2857"/>
    <w:rsid w:val="005F2A1B"/>
    <w:rsid w:val="005F45D4"/>
    <w:rsid w:val="005F62AD"/>
    <w:rsid w:val="005F7A3D"/>
    <w:rsid w:val="005F7F26"/>
    <w:rsid w:val="0060043E"/>
    <w:rsid w:val="00600589"/>
    <w:rsid w:val="00600D2F"/>
    <w:rsid w:val="00601768"/>
    <w:rsid w:val="00602794"/>
    <w:rsid w:val="00602B6A"/>
    <w:rsid w:val="00603289"/>
    <w:rsid w:val="00603D6F"/>
    <w:rsid w:val="006040F9"/>
    <w:rsid w:val="0060455C"/>
    <w:rsid w:val="00604F06"/>
    <w:rsid w:val="006055B3"/>
    <w:rsid w:val="00605750"/>
    <w:rsid w:val="00605D47"/>
    <w:rsid w:val="006064B0"/>
    <w:rsid w:val="00607A44"/>
    <w:rsid w:val="00611C0E"/>
    <w:rsid w:val="00613999"/>
    <w:rsid w:val="00617D23"/>
    <w:rsid w:val="00620787"/>
    <w:rsid w:val="00622042"/>
    <w:rsid w:val="00622646"/>
    <w:rsid w:val="006227EF"/>
    <w:rsid w:val="006228DF"/>
    <w:rsid w:val="00622C9A"/>
    <w:rsid w:val="006240FB"/>
    <w:rsid w:val="0062575A"/>
    <w:rsid w:val="006258F0"/>
    <w:rsid w:val="006268C6"/>
    <w:rsid w:val="006276F4"/>
    <w:rsid w:val="00630620"/>
    <w:rsid w:val="0063113F"/>
    <w:rsid w:val="00631737"/>
    <w:rsid w:val="00631B85"/>
    <w:rsid w:val="00632789"/>
    <w:rsid w:val="00632C45"/>
    <w:rsid w:val="0063303C"/>
    <w:rsid w:val="00633862"/>
    <w:rsid w:val="006344EA"/>
    <w:rsid w:val="006347DD"/>
    <w:rsid w:val="00634E3C"/>
    <w:rsid w:val="00635D7C"/>
    <w:rsid w:val="00636496"/>
    <w:rsid w:val="00636FDE"/>
    <w:rsid w:val="00637B7A"/>
    <w:rsid w:val="00637E3E"/>
    <w:rsid w:val="00640B9F"/>
    <w:rsid w:val="00641877"/>
    <w:rsid w:val="006438CF"/>
    <w:rsid w:val="006461B1"/>
    <w:rsid w:val="00647930"/>
    <w:rsid w:val="006543B7"/>
    <w:rsid w:val="00655468"/>
    <w:rsid w:val="00655AEA"/>
    <w:rsid w:val="00655E65"/>
    <w:rsid w:val="00656F48"/>
    <w:rsid w:val="00657012"/>
    <w:rsid w:val="00660541"/>
    <w:rsid w:val="0066055E"/>
    <w:rsid w:val="0066327F"/>
    <w:rsid w:val="00663B07"/>
    <w:rsid w:val="00663F42"/>
    <w:rsid w:val="00665B24"/>
    <w:rsid w:val="00667DD2"/>
    <w:rsid w:val="00670376"/>
    <w:rsid w:val="00670E28"/>
    <w:rsid w:val="00672573"/>
    <w:rsid w:val="006728EE"/>
    <w:rsid w:val="00672A0B"/>
    <w:rsid w:val="00673F27"/>
    <w:rsid w:val="006749A8"/>
    <w:rsid w:val="006756C4"/>
    <w:rsid w:val="00675D46"/>
    <w:rsid w:val="0067647A"/>
    <w:rsid w:val="0067677C"/>
    <w:rsid w:val="00676B97"/>
    <w:rsid w:val="00681F45"/>
    <w:rsid w:val="00682D50"/>
    <w:rsid w:val="0068376A"/>
    <w:rsid w:val="00683999"/>
    <w:rsid w:val="00684B82"/>
    <w:rsid w:val="006857EB"/>
    <w:rsid w:val="00686365"/>
    <w:rsid w:val="0068726D"/>
    <w:rsid w:val="0069086A"/>
    <w:rsid w:val="00690B8B"/>
    <w:rsid w:val="00690DFF"/>
    <w:rsid w:val="006919F1"/>
    <w:rsid w:val="006935FD"/>
    <w:rsid w:val="006A3930"/>
    <w:rsid w:val="006A4547"/>
    <w:rsid w:val="006A71DA"/>
    <w:rsid w:val="006B0A08"/>
    <w:rsid w:val="006B2066"/>
    <w:rsid w:val="006B24EC"/>
    <w:rsid w:val="006B4E08"/>
    <w:rsid w:val="006B6B43"/>
    <w:rsid w:val="006B793D"/>
    <w:rsid w:val="006C2ADC"/>
    <w:rsid w:val="006C5C2E"/>
    <w:rsid w:val="006C729C"/>
    <w:rsid w:val="006D2705"/>
    <w:rsid w:val="006D2F1E"/>
    <w:rsid w:val="006D3F46"/>
    <w:rsid w:val="006D4F94"/>
    <w:rsid w:val="006D5D20"/>
    <w:rsid w:val="006E28EC"/>
    <w:rsid w:val="006E376C"/>
    <w:rsid w:val="006E45D6"/>
    <w:rsid w:val="006E4B98"/>
    <w:rsid w:val="006E53D9"/>
    <w:rsid w:val="006E6BC4"/>
    <w:rsid w:val="006F0512"/>
    <w:rsid w:val="006F1FD7"/>
    <w:rsid w:val="006F5A5B"/>
    <w:rsid w:val="006F6877"/>
    <w:rsid w:val="006F6A80"/>
    <w:rsid w:val="006F6B79"/>
    <w:rsid w:val="006F7055"/>
    <w:rsid w:val="006F7A35"/>
    <w:rsid w:val="006F7AEC"/>
    <w:rsid w:val="006F7F58"/>
    <w:rsid w:val="00700A2A"/>
    <w:rsid w:val="00704B49"/>
    <w:rsid w:val="007066AF"/>
    <w:rsid w:val="00707012"/>
    <w:rsid w:val="0071055A"/>
    <w:rsid w:val="00711BBC"/>
    <w:rsid w:val="007121C6"/>
    <w:rsid w:val="00712C32"/>
    <w:rsid w:val="00714810"/>
    <w:rsid w:val="00714EC6"/>
    <w:rsid w:val="0071554F"/>
    <w:rsid w:val="007166AD"/>
    <w:rsid w:val="00716AD6"/>
    <w:rsid w:val="0071717D"/>
    <w:rsid w:val="0072049A"/>
    <w:rsid w:val="00724931"/>
    <w:rsid w:val="00727A49"/>
    <w:rsid w:val="00730A8F"/>
    <w:rsid w:val="00731B9F"/>
    <w:rsid w:val="00731D5B"/>
    <w:rsid w:val="00732208"/>
    <w:rsid w:val="00732342"/>
    <w:rsid w:val="0073355E"/>
    <w:rsid w:val="00735AE3"/>
    <w:rsid w:val="00736EF7"/>
    <w:rsid w:val="007439E2"/>
    <w:rsid w:val="00743A34"/>
    <w:rsid w:val="007450D7"/>
    <w:rsid w:val="00746B9D"/>
    <w:rsid w:val="00746CEF"/>
    <w:rsid w:val="007478F9"/>
    <w:rsid w:val="007479AB"/>
    <w:rsid w:val="0075127A"/>
    <w:rsid w:val="0075450F"/>
    <w:rsid w:val="0075587F"/>
    <w:rsid w:val="00755A21"/>
    <w:rsid w:val="007573F5"/>
    <w:rsid w:val="00757683"/>
    <w:rsid w:val="007639B4"/>
    <w:rsid w:val="0076497F"/>
    <w:rsid w:val="0076523B"/>
    <w:rsid w:val="0076545F"/>
    <w:rsid w:val="00767002"/>
    <w:rsid w:val="00767503"/>
    <w:rsid w:val="00770337"/>
    <w:rsid w:val="0077126F"/>
    <w:rsid w:val="007714F1"/>
    <w:rsid w:val="00772388"/>
    <w:rsid w:val="00773084"/>
    <w:rsid w:val="00774A30"/>
    <w:rsid w:val="00774E47"/>
    <w:rsid w:val="00775C3E"/>
    <w:rsid w:val="007768B0"/>
    <w:rsid w:val="00776F40"/>
    <w:rsid w:val="00777E54"/>
    <w:rsid w:val="0078080E"/>
    <w:rsid w:val="00783360"/>
    <w:rsid w:val="007847F2"/>
    <w:rsid w:val="00785C7F"/>
    <w:rsid w:val="00786027"/>
    <w:rsid w:val="0078714C"/>
    <w:rsid w:val="007903F9"/>
    <w:rsid w:val="00790551"/>
    <w:rsid w:val="00790FF1"/>
    <w:rsid w:val="00792C00"/>
    <w:rsid w:val="00793FB0"/>
    <w:rsid w:val="007A006A"/>
    <w:rsid w:val="007A0A16"/>
    <w:rsid w:val="007A2C95"/>
    <w:rsid w:val="007A3A03"/>
    <w:rsid w:val="007A3F87"/>
    <w:rsid w:val="007A4857"/>
    <w:rsid w:val="007B042E"/>
    <w:rsid w:val="007B0F35"/>
    <w:rsid w:val="007B28B6"/>
    <w:rsid w:val="007B3475"/>
    <w:rsid w:val="007B39F2"/>
    <w:rsid w:val="007B3C57"/>
    <w:rsid w:val="007B5C50"/>
    <w:rsid w:val="007B5E21"/>
    <w:rsid w:val="007B71B9"/>
    <w:rsid w:val="007C00DF"/>
    <w:rsid w:val="007C0900"/>
    <w:rsid w:val="007C1778"/>
    <w:rsid w:val="007C1F80"/>
    <w:rsid w:val="007C28CD"/>
    <w:rsid w:val="007C3695"/>
    <w:rsid w:val="007C4ED6"/>
    <w:rsid w:val="007C5612"/>
    <w:rsid w:val="007C6FE7"/>
    <w:rsid w:val="007C7597"/>
    <w:rsid w:val="007D06DB"/>
    <w:rsid w:val="007D235E"/>
    <w:rsid w:val="007D23DA"/>
    <w:rsid w:val="007D2711"/>
    <w:rsid w:val="007D2E37"/>
    <w:rsid w:val="007D310F"/>
    <w:rsid w:val="007D3621"/>
    <w:rsid w:val="007D4903"/>
    <w:rsid w:val="007D68B7"/>
    <w:rsid w:val="007E0B5B"/>
    <w:rsid w:val="007E12EB"/>
    <w:rsid w:val="007E2889"/>
    <w:rsid w:val="007E3859"/>
    <w:rsid w:val="007E4404"/>
    <w:rsid w:val="007E6923"/>
    <w:rsid w:val="007F0E09"/>
    <w:rsid w:val="007F1BE2"/>
    <w:rsid w:val="007F4321"/>
    <w:rsid w:val="007F494E"/>
    <w:rsid w:val="007F5045"/>
    <w:rsid w:val="007F50D9"/>
    <w:rsid w:val="007F607D"/>
    <w:rsid w:val="007F7650"/>
    <w:rsid w:val="0080099D"/>
    <w:rsid w:val="00800CAA"/>
    <w:rsid w:val="00801EA7"/>
    <w:rsid w:val="00801F2B"/>
    <w:rsid w:val="00802FFF"/>
    <w:rsid w:val="0080534D"/>
    <w:rsid w:val="008059C6"/>
    <w:rsid w:val="00807473"/>
    <w:rsid w:val="008112F8"/>
    <w:rsid w:val="00813CF3"/>
    <w:rsid w:val="00815AC2"/>
    <w:rsid w:val="0081719B"/>
    <w:rsid w:val="00817BFA"/>
    <w:rsid w:val="00820076"/>
    <w:rsid w:val="0082089A"/>
    <w:rsid w:val="008215D1"/>
    <w:rsid w:val="00821D22"/>
    <w:rsid w:val="0082279E"/>
    <w:rsid w:val="00823BA0"/>
    <w:rsid w:val="00824150"/>
    <w:rsid w:val="00825A3F"/>
    <w:rsid w:val="0082792C"/>
    <w:rsid w:val="0083084D"/>
    <w:rsid w:val="008327DB"/>
    <w:rsid w:val="00832A95"/>
    <w:rsid w:val="00833737"/>
    <w:rsid w:val="00833A5A"/>
    <w:rsid w:val="00836882"/>
    <w:rsid w:val="008373D0"/>
    <w:rsid w:val="008378FB"/>
    <w:rsid w:val="00837C57"/>
    <w:rsid w:val="0084366D"/>
    <w:rsid w:val="008445FA"/>
    <w:rsid w:val="0084667F"/>
    <w:rsid w:val="0085015F"/>
    <w:rsid w:val="00850DE0"/>
    <w:rsid w:val="00850F44"/>
    <w:rsid w:val="00851428"/>
    <w:rsid w:val="00852513"/>
    <w:rsid w:val="00853E71"/>
    <w:rsid w:val="00856CA7"/>
    <w:rsid w:val="00856EF8"/>
    <w:rsid w:val="00857307"/>
    <w:rsid w:val="00857BC0"/>
    <w:rsid w:val="00857FED"/>
    <w:rsid w:val="00860513"/>
    <w:rsid w:val="00861D4E"/>
    <w:rsid w:val="00863BF7"/>
    <w:rsid w:val="00863C96"/>
    <w:rsid w:val="00863FA1"/>
    <w:rsid w:val="00864228"/>
    <w:rsid w:val="00867F73"/>
    <w:rsid w:val="008702D3"/>
    <w:rsid w:val="0087042C"/>
    <w:rsid w:val="00870C2B"/>
    <w:rsid w:val="008717E2"/>
    <w:rsid w:val="00871C68"/>
    <w:rsid w:val="00872673"/>
    <w:rsid w:val="0087425B"/>
    <w:rsid w:val="0087626B"/>
    <w:rsid w:val="00876486"/>
    <w:rsid w:val="00876C6D"/>
    <w:rsid w:val="0087731C"/>
    <w:rsid w:val="00877AC0"/>
    <w:rsid w:val="00880A9C"/>
    <w:rsid w:val="00881F8D"/>
    <w:rsid w:val="008823E5"/>
    <w:rsid w:val="008826EC"/>
    <w:rsid w:val="00882EF9"/>
    <w:rsid w:val="008843FF"/>
    <w:rsid w:val="008854F2"/>
    <w:rsid w:val="00886136"/>
    <w:rsid w:val="00886314"/>
    <w:rsid w:val="00887BE8"/>
    <w:rsid w:val="0089072B"/>
    <w:rsid w:val="00890830"/>
    <w:rsid w:val="008915C9"/>
    <w:rsid w:val="0089219D"/>
    <w:rsid w:val="00892B5A"/>
    <w:rsid w:val="00895FB4"/>
    <w:rsid w:val="008965E3"/>
    <w:rsid w:val="00896906"/>
    <w:rsid w:val="00896DEA"/>
    <w:rsid w:val="008A08CA"/>
    <w:rsid w:val="008A0E65"/>
    <w:rsid w:val="008A290B"/>
    <w:rsid w:val="008A36C1"/>
    <w:rsid w:val="008A49C5"/>
    <w:rsid w:val="008A5469"/>
    <w:rsid w:val="008A5DDE"/>
    <w:rsid w:val="008A7667"/>
    <w:rsid w:val="008B0EE9"/>
    <w:rsid w:val="008B4EBF"/>
    <w:rsid w:val="008B74FB"/>
    <w:rsid w:val="008C0DCB"/>
    <w:rsid w:val="008C3E84"/>
    <w:rsid w:val="008C4AC2"/>
    <w:rsid w:val="008C6DB0"/>
    <w:rsid w:val="008C7967"/>
    <w:rsid w:val="008D5158"/>
    <w:rsid w:val="008D5AA3"/>
    <w:rsid w:val="008D62A2"/>
    <w:rsid w:val="008D72D0"/>
    <w:rsid w:val="008D7B36"/>
    <w:rsid w:val="008E038A"/>
    <w:rsid w:val="008E0B0D"/>
    <w:rsid w:val="008E0DA0"/>
    <w:rsid w:val="008E14B3"/>
    <w:rsid w:val="008E161D"/>
    <w:rsid w:val="008E1981"/>
    <w:rsid w:val="008E2274"/>
    <w:rsid w:val="008E2A19"/>
    <w:rsid w:val="008E2B54"/>
    <w:rsid w:val="008E4C58"/>
    <w:rsid w:val="008E6050"/>
    <w:rsid w:val="008E7B2E"/>
    <w:rsid w:val="008E7F54"/>
    <w:rsid w:val="008F0CB1"/>
    <w:rsid w:val="008F1225"/>
    <w:rsid w:val="008F358E"/>
    <w:rsid w:val="008F661B"/>
    <w:rsid w:val="008F669D"/>
    <w:rsid w:val="00900E12"/>
    <w:rsid w:val="00901D31"/>
    <w:rsid w:val="009038DF"/>
    <w:rsid w:val="00912169"/>
    <w:rsid w:val="00913600"/>
    <w:rsid w:val="00913726"/>
    <w:rsid w:val="00914BD5"/>
    <w:rsid w:val="00916AD3"/>
    <w:rsid w:val="00917381"/>
    <w:rsid w:val="0091742A"/>
    <w:rsid w:val="0092051D"/>
    <w:rsid w:val="00922DF1"/>
    <w:rsid w:val="00922FD4"/>
    <w:rsid w:val="009248E8"/>
    <w:rsid w:val="009251C2"/>
    <w:rsid w:val="0092539E"/>
    <w:rsid w:val="0092592F"/>
    <w:rsid w:val="009260E0"/>
    <w:rsid w:val="00930FED"/>
    <w:rsid w:val="00931930"/>
    <w:rsid w:val="00931A0D"/>
    <w:rsid w:val="00932F37"/>
    <w:rsid w:val="0093381E"/>
    <w:rsid w:val="00934F0C"/>
    <w:rsid w:val="009356D8"/>
    <w:rsid w:val="009365CC"/>
    <w:rsid w:val="009370CD"/>
    <w:rsid w:val="009371E2"/>
    <w:rsid w:val="0094205D"/>
    <w:rsid w:val="00942A5B"/>
    <w:rsid w:val="00943032"/>
    <w:rsid w:val="00943772"/>
    <w:rsid w:val="009444C1"/>
    <w:rsid w:val="009460A7"/>
    <w:rsid w:val="00946B61"/>
    <w:rsid w:val="00950F59"/>
    <w:rsid w:val="0095170C"/>
    <w:rsid w:val="0095290C"/>
    <w:rsid w:val="00953378"/>
    <w:rsid w:val="009544CA"/>
    <w:rsid w:val="00955FB7"/>
    <w:rsid w:val="009568E0"/>
    <w:rsid w:val="00956D87"/>
    <w:rsid w:val="00957595"/>
    <w:rsid w:val="0096109E"/>
    <w:rsid w:val="00962504"/>
    <w:rsid w:val="00963038"/>
    <w:rsid w:val="00963395"/>
    <w:rsid w:val="009638E6"/>
    <w:rsid w:val="00963CA7"/>
    <w:rsid w:val="00965213"/>
    <w:rsid w:val="00965BBC"/>
    <w:rsid w:val="00971C03"/>
    <w:rsid w:val="009720D0"/>
    <w:rsid w:val="00972B06"/>
    <w:rsid w:val="00974239"/>
    <w:rsid w:val="0098068B"/>
    <w:rsid w:val="00980938"/>
    <w:rsid w:val="00980CF4"/>
    <w:rsid w:val="00980CFF"/>
    <w:rsid w:val="009823FF"/>
    <w:rsid w:val="00983AD7"/>
    <w:rsid w:val="009876DF"/>
    <w:rsid w:val="009926AD"/>
    <w:rsid w:val="00993165"/>
    <w:rsid w:val="00994910"/>
    <w:rsid w:val="00995D21"/>
    <w:rsid w:val="00995ED7"/>
    <w:rsid w:val="0099736D"/>
    <w:rsid w:val="009A000F"/>
    <w:rsid w:val="009A40CD"/>
    <w:rsid w:val="009A5134"/>
    <w:rsid w:val="009A5F8D"/>
    <w:rsid w:val="009A6565"/>
    <w:rsid w:val="009A73AA"/>
    <w:rsid w:val="009B1670"/>
    <w:rsid w:val="009B419E"/>
    <w:rsid w:val="009B43DF"/>
    <w:rsid w:val="009B4938"/>
    <w:rsid w:val="009B6FD0"/>
    <w:rsid w:val="009B7DF4"/>
    <w:rsid w:val="009C11E3"/>
    <w:rsid w:val="009C2E04"/>
    <w:rsid w:val="009C3574"/>
    <w:rsid w:val="009C3670"/>
    <w:rsid w:val="009C4F66"/>
    <w:rsid w:val="009C558C"/>
    <w:rsid w:val="009C6369"/>
    <w:rsid w:val="009C7193"/>
    <w:rsid w:val="009C7540"/>
    <w:rsid w:val="009D1E6F"/>
    <w:rsid w:val="009D4164"/>
    <w:rsid w:val="009D6883"/>
    <w:rsid w:val="009D6E09"/>
    <w:rsid w:val="009D7C64"/>
    <w:rsid w:val="009E071A"/>
    <w:rsid w:val="009E1D4A"/>
    <w:rsid w:val="009E2F77"/>
    <w:rsid w:val="009E34B3"/>
    <w:rsid w:val="009F047C"/>
    <w:rsid w:val="009F09BF"/>
    <w:rsid w:val="009F1DB8"/>
    <w:rsid w:val="009F2E09"/>
    <w:rsid w:val="009F49FB"/>
    <w:rsid w:val="009F4D7F"/>
    <w:rsid w:val="009F54E7"/>
    <w:rsid w:val="009F6DD1"/>
    <w:rsid w:val="009F7D80"/>
    <w:rsid w:val="00A006DC"/>
    <w:rsid w:val="00A00AD6"/>
    <w:rsid w:val="00A02E38"/>
    <w:rsid w:val="00A03438"/>
    <w:rsid w:val="00A07FD7"/>
    <w:rsid w:val="00A109CB"/>
    <w:rsid w:val="00A10EC4"/>
    <w:rsid w:val="00A11FB0"/>
    <w:rsid w:val="00A160AE"/>
    <w:rsid w:val="00A16C0F"/>
    <w:rsid w:val="00A20AE5"/>
    <w:rsid w:val="00A213EE"/>
    <w:rsid w:val="00A22476"/>
    <w:rsid w:val="00A25D87"/>
    <w:rsid w:val="00A26BB5"/>
    <w:rsid w:val="00A27B4D"/>
    <w:rsid w:val="00A27E2E"/>
    <w:rsid w:val="00A30ABE"/>
    <w:rsid w:val="00A31640"/>
    <w:rsid w:val="00A31D0C"/>
    <w:rsid w:val="00A31FB0"/>
    <w:rsid w:val="00A32E88"/>
    <w:rsid w:val="00A32FF6"/>
    <w:rsid w:val="00A41B74"/>
    <w:rsid w:val="00A41FA0"/>
    <w:rsid w:val="00A425E5"/>
    <w:rsid w:val="00A43A70"/>
    <w:rsid w:val="00A45024"/>
    <w:rsid w:val="00A457A0"/>
    <w:rsid w:val="00A458FC"/>
    <w:rsid w:val="00A47553"/>
    <w:rsid w:val="00A47788"/>
    <w:rsid w:val="00A52712"/>
    <w:rsid w:val="00A53B15"/>
    <w:rsid w:val="00A60F43"/>
    <w:rsid w:val="00A61C2F"/>
    <w:rsid w:val="00A66444"/>
    <w:rsid w:val="00A67054"/>
    <w:rsid w:val="00A67509"/>
    <w:rsid w:val="00A70E7D"/>
    <w:rsid w:val="00A717F1"/>
    <w:rsid w:val="00A72F94"/>
    <w:rsid w:val="00A73F5C"/>
    <w:rsid w:val="00A777B5"/>
    <w:rsid w:val="00A77D05"/>
    <w:rsid w:val="00A800B3"/>
    <w:rsid w:val="00A815F1"/>
    <w:rsid w:val="00A865A0"/>
    <w:rsid w:val="00A86EA5"/>
    <w:rsid w:val="00A87BC0"/>
    <w:rsid w:val="00A90993"/>
    <w:rsid w:val="00A9124D"/>
    <w:rsid w:val="00A918DE"/>
    <w:rsid w:val="00A949EB"/>
    <w:rsid w:val="00A95382"/>
    <w:rsid w:val="00A97134"/>
    <w:rsid w:val="00A9769A"/>
    <w:rsid w:val="00AA012C"/>
    <w:rsid w:val="00AA0355"/>
    <w:rsid w:val="00AA0C18"/>
    <w:rsid w:val="00AA0D61"/>
    <w:rsid w:val="00AA1007"/>
    <w:rsid w:val="00AA1431"/>
    <w:rsid w:val="00AA1C89"/>
    <w:rsid w:val="00AA24CE"/>
    <w:rsid w:val="00AA2A47"/>
    <w:rsid w:val="00AA3BCA"/>
    <w:rsid w:val="00AA3CFD"/>
    <w:rsid w:val="00AA47E1"/>
    <w:rsid w:val="00AA60E0"/>
    <w:rsid w:val="00AA61D2"/>
    <w:rsid w:val="00AA745B"/>
    <w:rsid w:val="00AB1354"/>
    <w:rsid w:val="00AB3942"/>
    <w:rsid w:val="00AB5C61"/>
    <w:rsid w:val="00AB669A"/>
    <w:rsid w:val="00AB71A3"/>
    <w:rsid w:val="00AB7393"/>
    <w:rsid w:val="00AB77D7"/>
    <w:rsid w:val="00AB7BA7"/>
    <w:rsid w:val="00AC05EB"/>
    <w:rsid w:val="00AC1F8A"/>
    <w:rsid w:val="00AC2D7F"/>
    <w:rsid w:val="00AC67B7"/>
    <w:rsid w:val="00AC7515"/>
    <w:rsid w:val="00AD007F"/>
    <w:rsid w:val="00AD0381"/>
    <w:rsid w:val="00AD08DF"/>
    <w:rsid w:val="00AD1DF9"/>
    <w:rsid w:val="00AD2E23"/>
    <w:rsid w:val="00AD2E69"/>
    <w:rsid w:val="00AD57A5"/>
    <w:rsid w:val="00AE08E7"/>
    <w:rsid w:val="00AE1BBF"/>
    <w:rsid w:val="00AE1CEB"/>
    <w:rsid w:val="00AE2B00"/>
    <w:rsid w:val="00AE4D62"/>
    <w:rsid w:val="00AE577C"/>
    <w:rsid w:val="00AE6F31"/>
    <w:rsid w:val="00AF1580"/>
    <w:rsid w:val="00AF3281"/>
    <w:rsid w:val="00AF3881"/>
    <w:rsid w:val="00AF469A"/>
    <w:rsid w:val="00AF55AC"/>
    <w:rsid w:val="00AF587C"/>
    <w:rsid w:val="00AF72B2"/>
    <w:rsid w:val="00B001B4"/>
    <w:rsid w:val="00B00735"/>
    <w:rsid w:val="00B02AC6"/>
    <w:rsid w:val="00B033F0"/>
    <w:rsid w:val="00B04CC4"/>
    <w:rsid w:val="00B05201"/>
    <w:rsid w:val="00B05E18"/>
    <w:rsid w:val="00B06882"/>
    <w:rsid w:val="00B06BA2"/>
    <w:rsid w:val="00B10D6B"/>
    <w:rsid w:val="00B122D4"/>
    <w:rsid w:val="00B12646"/>
    <w:rsid w:val="00B13495"/>
    <w:rsid w:val="00B138B4"/>
    <w:rsid w:val="00B16C29"/>
    <w:rsid w:val="00B17EFB"/>
    <w:rsid w:val="00B2180F"/>
    <w:rsid w:val="00B259AB"/>
    <w:rsid w:val="00B25DEA"/>
    <w:rsid w:val="00B26780"/>
    <w:rsid w:val="00B30614"/>
    <w:rsid w:val="00B306F1"/>
    <w:rsid w:val="00B32F27"/>
    <w:rsid w:val="00B334DB"/>
    <w:rsid w:val="00B34AF5"/>
    <w:rsid w:val="00B40338"/>
    <w:rsid w:val="00B422E5"/>
    <w:rsid w:val="00B42365"/>
    <w:rsid w:val="00B4327E"/>
    <w:rsid w:val="00B432CE"/>
    <w:rsid w:val="00B43477"/>
    <w:rsid w:val="00B43D38"/>
    <w:rsid w:val="00B43D72"/>
    <w:rsid w:val="00B518B0"/>
    <w:rsid w:val="00B519AA"/>
    <w:rsid w:val="00B5333C"/>
    <w:rsid w:val="00B5541F"/>
    <w:rsid w:val="00B62FFB"/>
    <w:rsid w:val="00B633F2"/>
    <w:rsid w:val="00B648AE"/>
    <w:rsid w:val="00B6541E"/>
    <w:rsid w:val="00B665A1"/>
    <w:rsid w:val="00B66DCA"/>
    <w:rsid w:val="00B7058A"/>
    <w:rsid w:val="00B7204A"/>
    <w:rsid w:val="00B72908"/>
    <w:rsid w:val="00B72EB4"/>
    <w:rsid w:val="00B73B72"/>
    <w:rsid w:val="00B7407C"/>
    <w:rsid w:val="00B7470A"/>
    <w:rsid w:val="00B76214"/>
    <w:rsid w:val="00B77121"/>
    <w:rsid w:val="00B80381"/>
    <w:rsid w:val="00B8090A"/>
    <w:rsid w:val="00B80F73"/>
    <w:rsid w:val="00B80FD9"/>
    <w:rsid w:val="00B83F7D"/>
    <w:rsid w:val="00B842A2"/>
    <w:rsid w:val="00B84597"/>
    <w:rsid w:val="00B84976"/>
    <w:rsid w:val="00B86B27"/>
    <w:rsid w:val="00B90228"/>
    <w:rsid w:val="00B917AF"/>
    <w:rsid w:val="00B94493"/>
    <w:rsid w:val="00B95023"/>
    <w:rsid w:val="00B958B5"/>
    <w:rsid w:val="00B965BF"/>
    <w:rsid w:val="00B96994"/>
    <w:rsid w:val="00B96BF9"/>
    <w:rsid w:val="00B97CB5"/>
    <w:rsid w:val="00BA2233"/>
    <w:rsid w:val="00BA344E"/>
    <w:rsid w:val="00BA3E9A"/>
    <w:rsid w:val="00BA43A7"/>
    <w:rsid w:val="00BA5DE7"/>
    <w:rsid w:val="00BA6873"/>
    <w:rsid w:val="00BA712E"/>
    <w:rsid w:val="00BA7441"/>
    <w:rsid w:val="00BB3AA1"/>
    <w:rsid w:val="00BB4B28"/>
    <w:rsid w:val="00BB6C45"/>
    <w:rsid w:val="00BB755D"/>
    <w:rsid w:val="00BC31F2"/>
    <w:rsid w:val="00BC5237"/>
    <w:rsid w:val="00BC6880"/>
    <w:rsid w:val="00BC7497"/>
    <w:rsid w:val="00BD0219"/>
    <w:rsid w:val="00BD05ED"/>
    <w:rsid w:val="00BD12A9"/>
    <w:rsid w:val="00BD1F09"/>
    <w:rsid w:val="00BD3BA2"/>
    <w:rsid w:val="00BD444F"/>
    <w:rsid w:val="00BD5076"/>
    <w:rsid w:val="00BD50D5"/>
    <w:rsid w:val="00BD558D"/>
    <w:rsid w:val="00BD6218"/>
    <w:rsid w:val="00BD6CC9"/>
    <w:rsid w:val="00BE001F"/>
    <w:rsid w:val="00BE105F"/>
    <w:rsid w:val="00BE1BEE"/>
    <w:rsid w:val="00BE312B"/>
    <w:rsid w:val="00BE38E0"/>
    <w:rsid w:val="00BE3B9E"/>
    <w:rsid w:val="00BE6472"/>
    <w:rsid w:val="00BF2B47"/>
    <w:rsid w:val="00BF4A54"/>
    <w:rsid w:val="00BF4E3C"/>
    <w:rsid w:val="00BF5117"/>
    <w:rsid w:val="00BF575A"/>
    <w:rsid w:val="00BF629C"/>
    <w:rsid w:val="00C004D3"/>
    <w:rsid w:val="00C006DA"/>
    <w:rsid w:val="00C0215E"/>
    <w:rsid w:val="00C02367"/>
    <w:rsid w:val="00C02B4F"/>
    <w:rsid w:val="00C039C6"/>
    <w:rsid w:val="00C042E4"/>
    <w:rsid w:val="00C06097"/>
    <w:rsid w:val="00C06638"/>
    <w:rsid w:val="00C07BC5"/>
    <w:rsid w:val="00C105D0"/>
    <w:rsid w:val="00C11531"/>
    <w:rsid w:val="00C13730"/>
    <w:rsid w:val="00C13BD2"/>
    <w:rsid w:val="00C17772"/>
    <w:rsid w:val="00C20578"/>
    <w:rsid w:val="00C24908"/>
    <w:rsid w:val="00C25B18"/>
    <w:rsid w:val="00C27BC9"/>
    <w:rsid w:val="00C27FAE"/>
    <w:rsid w:val="00C3082E"/>
    <w:rsid w:val="00C3140D"/>
    <w:rsid w:val="00C32608"/>
    <w:rsid w:val="00C33799"/>
    <w:rsid w:val="00C33B89"/>
    <w:rsid w:val="00C341EE"/>
    <w:rsid w:val="00C34D53"/>
    <w:rsid w:val="00C34E41"/>
    <w:rsid w:val="00C351C8"/>
    <w:rsid w:val="00C35245"/>
    <w:rsid w:val="00C37AC2"/>
    <w:rsid w:val="00C37EAC"/>
    <w:rsid w:val="00C408C0"/>
    <w:rsid w:val="00C44036"/>
    <w:rsid w:val="00C441A0"/>
    <w:rsid w:val="00C441BB"/>
    <w:rsid w:val="00C4682B"/>
    <w:rsid w:val="00C46F96"/>
    <w:rsid w:val="00C476C2"/>
    <w:rsid w:val="00C478E0"/>
    <w:rsid w:val="00C52204"/>
    <w:rsid w:val="00C53807"/>
    <w:rsid w:val="00C53C1A"/>
    <w:rsid w:val="00C544D7"/>
    <w:rsid w:val="00C55E3F"/>
    <w:rsid w:val="00C5687A"/>
    <w:rsid w:val="00C57151"/>
    <w:rsid w:val="00C57162"/>
    <w:rsid w:val="00C571E7"/>
    <w:rsid w:val="00C57B18"/>
    <w:rsid w:val="00C57E8F"/>
    <w:rsid w:val="00C6032F"/>
    <w:rsid w:val="00C63710"/>
    <w:rsid w:val="00C63D77"/>
    <w:rsid w:val="00C64059"/>
    <w:rsid w:val="00C64089"/>
    <w:rsid w:val="00C66595"/>
    <w:rsid w:val="00C67273"/>
    <w:rsid w:val="00C70E9C"/>
    <w:rsid w:val="00C713BF"/>
    <w:rsid w:val="00C715D9"/>
    <w:rsid w:val="00C72832"/>
    <w:rsid w:val="00C72C6E"/>
    <w:rsid w:val="00C7352E"/>
    <w:rsid w:val="00C73ABF"/>
    <w:rsid w:val="00C74249"/>
    <w:rsid w:val="00C74DA9"/>
    <w:rsid w:val="00C768A7"/>
    <w:rsid w:val="00C76C7C"/>
    <w:rsid w:val="00C77021"/>
    <w:rsid w:val="00C772EE"/>
    <w:rsid w:val="00C77BA9"/>
    <w:rsid w:val="00C81AC2"/>
    <w:rsid w:val="00C836EC"/>
    <w:rsid w:val="00C83A6E"/>
    <w:rsid w:val="00C84FCB"/>
    <w:rsid w:val="00C85204"/>
    <w:rsid w:val="00C859B6"/>
    <w:rsid w:val="00C87819"/>
    <w:rsid w:val="00C87924"/>
    <w:rsid w:val="00C87E0E"/>
    <w:rsid w:val="00C90184"/>
    <w:rsid w:val="00C93E2F"/>
    <w:rsid w:val="00C94F19"/>
    <w:rsid w:val="00CA04D9"/>
    <w:rsid w:val="00CA2587"/>
    <w:rsid w:val="00CA28AA"/>
    <w:rsid w:val="00CA2BFC"/>
    <w:rsid w:val="00CA37D4"/>
    <w:rsid w:val="00CA3AFC"/>
    <w:rsid w:val="00CA5BD2"/>
    <w:rsid w:val="00CB09BE"/>
    <w:rsid w:val="00CB129F"/>
    <w:rsid w:val="00CB2369"/>
    <w:rsid w:val="00CB3629"/>
    <w:rsid w:val="00CB6BC7"/>
    <w:rsid w:val="00CB7303"/>
    <w:rsid w:val="00CC026B"/>
    <w:rsid w:val="00CC13B3"/>
    <w:rsid w:val="00CC1884"/>
    <w:rsid w:val="00CC2EC7"/>
    <w:rsid w:val="00CC2FB2"/>
    <w:rsid w:val="00CC3063"/>
    <w:rsid w:val="00CC49A5"/>
    <w:rsid w:val="00CC4F3C"/>
    <w:rsid w:val="00CC53E8"/>
    <w:rsid w:val="00CC5E7D"/>
    <w:rsid w:val="00CC6C5C"/>
    <w:rsid w:val="00CC756D"/>
    <w:rsid w:val="00CC7B88"/>
    <w:rsid w:val="00CD1944"/>
    <w:rsid w:val="00CD1AA9"/>
    <w:rsid w:val="00CD1B6B"/>
    <w:rsid w:val="00CD1EAE"/>
    <w:rsid w:val="00CD2539"/>
    <w:rsid w:val="00CD26D2"/>
    <w:rsid w:val="00CD3664"/>
    <w:rsid w:val="00CD4CCC"/>
    <w:rsid w:val="00CD534A"/>
    <w:rsid w:val="00CD62D4"/>
    <w:rsid w:val="00CD7235"/>
    <w:rsid w:val="00CD72CA"/>
    <w:rsid w:val="00CD75E5"/>
    <w:rsid w:val="00CE0C77"/>
    <w:rsid w:val="00CE27DA"/>
    <w:rsid w:val="00CE2875"/>
    <w:rsid w:val="00CE3C96"/>
    <w:rsid w:val="00CE3E1D"/>
    <w:rsid w:val="00CE5E6B"/>
    <w:rsid w:val="00CF078C"/>
    <w:rsid w:val="00CF233A"/>
    <w:rsid w:val="00CF28AB"/>
    <w:rsid w:val="00CF28B7"/>
    <w:rsid w:val="00CF6F0A"/>
    <w:rsid w:val="00CF7DB2"/>
    <w:rsid w:val="00D026F8"/>
    <w:rsid w:val="00D03FCD"/>
    <w:rsid w:val="00D04911"/>
    <w:rsid w:val="00D0506D"/>
    <w:rsid w:val="00D06159"/>
    <w:rsid w:val="00D10163"/>
    <w:rsid w:val="00D132DF"/>
    <w:rsid w:val="00D13612"/>
    <w:rsid w:val="00D14B5A"/>
    <w:rsid w:val="00D1613C"/>
    <w:rsid w:val="00D2169B"/>
    <w:rsid w:val="00D22E57"/>
    <w:rsid w:val="00D22FD2"/>
    <w:rsid w:val="00D24335"/>
    <w:rsid w:val="00D245C6"/>
    <w:rsid w:val="00D25CCD"/>
    <w:rsid w:val="00D26173"/>
    <w:rsid w:val="00D26CF2"/>
    <w:rsid w:val="00D2783A"/>
    <w:rsid w:val="00D300A8"/>
    <w:rsid w:val="00D3133A"/>
    <w:rsid w:val="00D37771"/>
    <w:rsid w:val="00D37E90"/>
    <w:rsid w:val="00D40DB3"/>
    <w:rsid w:val="00D4391D"/>
    <w:rsid w:val="00D442B7"/>
    <w:rsid w:val="00D45B90"/>
    <w:rsid w:val="00D45CB0"/>
    <w:rsid w:val="00D46748"/>
    <w:rsid w:val="00D46AE8"/>
    <w:rsid w:val="00D503C0"/>
    <w:rsid w:val="00D50720"/>
    <w:rsid w:val="00D50BE4"/>
    <w:rsid w:val="00D52DEF"/>
    <w:rsid w:val="00D54A56"/>
    <w:rsid w:val="00D54F64"/>
    <w:rsid w:val="00D55A57"/>
    <w:rsid w:val="00D56D2B"/>
    <w:rsid w:val="00D575F5"/>
    <w:rsid w:val="00D57D49"/>
    <w:rsid w:val="00D57D98"/>
    <w:rsid w:val="00D61899"/>
    <w:rsid w:val="00D61D9A"/>
    <w:rsid w:val="00D64D39"/>
    <w:rsid w:val="00D65D44"/>
    <w:rsid w:val="00D65FD0"/>
    <w:rsid w:val="00D66017"/>
    <w:rsid w:val="00D66CAD"/>
    <w:rsid w:val="00D71D7A"/>
    <w:rsid w:val="00D723E5"/>
    <w:rsid w:val="00D74649"/>
    <w:rsid w:val="00D75059"/>
    <w:rsid w:val="00D75343"/>
    <w:rsid w:val="00D758A4"/>
    <w:rsid w:val="00D76302"/>
    <w:rsid w:val="00D80743"/>
    <w:rsid w:val="00D812FE"/>
    <w:rsid w:val="00D82070"/>
    <w:rsid w:val="00D83425"/>
    <w:rsid w:val="00D83DA5"/>
    <w:rsid w:val="00D843D7"/>
    <w:rsid w:val="00D85EBE"/>
    <w:rsid w:val="00D87056"/>
    <w:rsid w:val="00D9014C"/>
    <w:rsid w:val="00D90955"/>
    <w:rsid w:val="00D91B77"/>
    <w:rsid w:val="00D91EFD"/>
    <w:rsid w:val="00D96ECB"/>
    <w:rsid w:val="00D9767B"/>
    <w:rsid w:val="00D97CCF"/>
    <w:rsid w:val="00DA04A1"/>
    <w:rsid w:val="00DA3138"/>
    <w:rsid w:val="00DA3BA4"/>
    <w:rsid w:val="00DA5599"/>
    <w:rsid w:val="00DA58C1"/>
    <w:rsid w:val="00DA6A6D"/>
    <w:rsid w:val="00DB0634"/>
    <w:rsid w:val="00DB4FD4"/>
    <w:rsid w:val="00DB5A35"/>
    <w:rsid w:val="00DB7517"/>
    <w:rsid w:val="00DB7C75"/>
    <w:rsid w:val="00DC026F"/>
    <w:rsid w:val="00DC260C"/>
    <w:rsid w:val="00DC41E5"/>
    <w:rsid w:val="00DC44E8"/>
    <w:rsid w:val="00DC5957"/>
    <w:rsid w:val="00DD37EA"/>
    <w:rsid w:val="00DD3DC7"/>
    <w:rsid w:val="00DD6271"/>
    <w:rsid w:val="00DD6272"/>
    <w:rsid w:val="00DD62FF"/>
    <w:rsid w:val="00DD722B"/>
    <w:rsid w:val="00DE0C65"/>
    <w:rsid w:val="00DE0DC4"/>
    <w:rsid w:val="00DE1C2A"/>
    <w:rsid w:val="00DE1D13"/>
    <w:rsid w:val="00DE2D4A"/>
    <w:rsid w:val="00DE310E"/>
    <w:rsid w:val="00DE34F2"/>
    <w:rsid w:val="00DE3DBA"/>
    <w:rsid w:val="00DE4B49"/>
    <w:rsid w:val="00DF0290"/>
    <w:rsid w:val="00DF0780"/>
    <w:rsid w:val="00DF15E6"/>
    <w:rsid w:val="00DF1924"/>
    <w:rsid w:val="00DF22A5"/>
    <w:rsid w:val="00DF5266"/>
    <w:rsid w:val="00DF6156"/>
    <w:rsid w:val="00DF6343"/>
    <w:rsid w:val="00DF6744"/>
    <w:rsid w:val="00DF6C48"/>
    <w:rsid w:val="00DF6F86"/>
    <w:rsid w:val="00DF7299"/>
    <w:rsid w:val="00E030F5"/>
    <w:rsid w:val="00E047AB"/>
    <w:rsid w:val="00E06107"/>
    <w:rsid w:val="00E106D6"/>
    <w:rsid w:val="00E113F1"/>
    <w:rsid w:val="00E12E46"/>
    <w:rsid w:val="00E135E9"/>
    <w:rsid w:val="00E13A7E"/>
    <w:rsid w:val="00E14A1E"/>
    <w:rsid w:val="00E20F17"/>
    <w:rsid w:val="00E220DC"/>
    <w:rsid w:val="00E23519"/>
    <w:rsid w:val="00E246AD"/>
    <w:rsid w:val="00E2619C"/>
    <w:rsid w:val="00E3123F"/>
    <w:rsid w:val="00E3212F"/>
    <w:rsid w:val="00E35011"/>
    <w:rsid w:val="00E35C25"/>
    <w:rsid w:val="00E367AF"/>
    <w:rsid w:val="00E4091C"/>
    <w:rsid w:val="00E42A4C"/>
    <w:rsid w:val="00E42E35"/>
    <w:rsid w:val="00E431ED"/>
    <w:rsid w:val="00E4344F"/>
    <w:rsid w:val="00E4381A"/>
    <w:rsid w:val="00E44429"/>
    <w:rsid w:val="00E4524A"/>
    <w:rsid w:val="00E4628A"/>
    <w:rsid w:val="00E462B2"/>
    <w:rsid w:val="00E47AC8"/>
    <w:rsid w:val="00E50D2D"/>
    <w:rsid w:val="00E5380D"/>
    <w:rsid w:val="00E53BC6"/>
    <w:rsid w:val="00E54F63"/>
    <w:rsid w:val="00E60F78"/>
    <w:rsid w:val="00E61523"/>
    <w:rsid w:val="00E61E26"/>
    <w:rsid w:val="00E62800"/>
    <w:rsid w:val="00E62A2D"/>
    <w:rsid w:val="00E634DE"/>
    <w:rsid w:val="00E65993"/>
    <w:rsid w:val="00E65BBD"/>
    <w:rsid w:val="00E704E3"/>
    <w:rsid w:val="00E73404"/>
    <w:rsid w:val="00E7346C"/>
    <w:rsid w:val="00E7442B"/>
    <w:rsid w:val="00E74B84"/>
    <w:rsid w:val="00E76518"/>
    <w:rsid w:val="00E76804"/>
    <w:rsid w:val="00E77302"/>
    <w:rsid w:val="00E77AF6"/>
    <w:rsid w:val="00E8084F"/>
    <w:rsid w:val="00E80E28"/>
    <w:rsid w:val="00E81125"/>
    <w:rsid w:val="00E81E81"/>
    <w:rsid w:val="00E8293F"/>
    <w:rsid w:val="00E8515E"/>
    <w:rsid w:val="00E85176"/>
    <w:rsid w:val="00E86A46"/>
    <w:rsid w:val="00E871A9"/>
    <w:rsid w:val="00E8763B"/>
    <w:rsid w:val="00E915AD"/>
    <w:rsid w:val="00E9296E"/>
    <w:rsid w:val="00E930E7"/>
    <w:rsid w:val="00E94CEE"/>
    <w:rsid w:val="00E95545"/>
    <w:rsid w:val="00E95EF7"/>
    <w:rsid w:val="00E96DF7"/>
    <w:rsid w:val="00E97B03"/>
    <w:rsid w:val="00EA2F59"/>
    <w:rsid w:val="00EA3DB9"/>
    <w:rsid w:val="00EA4AD1"/>
    <w:rsid w:val="00EA4F7B"/>
    <w:rsid w:val="00EA587B"/>
    <w:rsid w:val="00EA5F21"/>
    <w:rsid w:val="00EA7F0B"/>
    <w:rsid w:val="00EB0F6D"/>
    <w:rsid w:val="00EB16F2"/>
    <w:rsid w:val="00EB22D7"/>
    <w:rsid w:val="00EB4158"/>
    <w:rsid w:val="00EC12FC"/>
    <w:rsid w:val="00EC1F83"/>
    <w:rsid w:val="00EC3499"/>
    <w:rsid w:val="00EC3C92"/>
    <w:rsid w:val="00EC61E5"/>
    <w:rsid w:val="00ED09DB"/>
    <w:rsid w:val="00ED0B28"/>
    <w:rsid w:val="00ED1795"/>
    <w:rsid w:val="00ED501D"/>
    <w:rsid w:val="00ED6BFF"/>
    <w:rsid w:val="00ED6CF3"/>
    <w:rsid w:val="00ED79CC"/>
    <w:rsid w:val="00ED7A95"/>
    <w:rsid w:val="00EE015B"/>
    <w:rsid w:val="00EE2E66"/>
    <w:rsid w:val="00EE2EA0"/>
    <w:rsid w:val="00EE31C3"/>
    <w:rsid w:val="00EE389E"/>
    <w:rsid w:val="00EE42C4"/>
    <w:rsid w:val="00EE5AB3"/>
    <w:rsid w:val="00EE5B70"/>
    <w:rsid w:val="00EE5C0A"/>
    <w:rsid w:val="00EF07BC"/>
    <w:rsid w:val="00EF0A1B"/>
    <w:rsid w:val="00EF0E4C"/>
    <w:rsid w:val="00EF11F1"/>
    <w:rsid w:val="00EF2CCC"/>
    <w:rsid w:val="00EF341C"/>
    <w:rsid w:val="00EF3EBF"/>
    <w:rsid w:val="00EF4439"/>
    <w:rsid w:val="00EF49B5"/>
    <w:rsid w:val="00EF4B04"/>
    <w:rsid w:val="00EF5C20"/>
    <w:rsid w:val="00EF6474"/>
    <w:rsid w:val="00EF770D"/>
    <w:rsid w:val="00F0013A"/>
    <w:rsid w:val="00F00780"/>
    <w:rsid w:val="00F028D0"/>
    <w:rsid w:val="00F02948"/>
    <w:rsid w:val="00F02AF4"/>
    <w:rsid w:val="00F02CD2"/>
    <w:rsid w:val="00F04DB8"/>
    <w:rsid w:val="00F04E11"/>
    <w:rsid w:val="00F051FF"/>
    <w:rsid w:val="00F10157"/>
    <w:rsid w:val="00F10F62"/>
    <w:rsid w:val="00F110A3"/>
    <w:rsid w:val="00F14D4A"/>
    <w:rsid w:val="00F151DC"/>
    <w:rsid w:val="00F15334"/>
    <w:rsid w:val="00F1590C"/>
    <w:rsid w:val="00F167F5"/>
    <w:rsid w:val="00F16C54"/>
    <w:rsid w:val="00F17801"/>
    <w:rsid w:val="00F21AA5"/>
    <w:rsid w:val="00F22C36"/>
    <w:rsid w:val="00F23606"/>
    <w:rsid w:val="00F2482E"/>
    <w:rsid w:val="00F2505C"/>
    <w:rsid w:val="00F252BB"/>
    <w:rsid w:val="00F27D91"/>
    <w:rsid w:val="00F30051"/>
    <w:rsid w:val="00F300E3"/>
    <w:rsid w:val="00F31DC3"/>
    <w:rsid w:val="00F32261"/>
    <w:rsid w:val="00F34635"/>
    <w:rsid w:val="00F3491D"/>
    <w:rsid w:val="00F36E45"/>
    <w:rsid w:val="00F408C4"/>
    <w:rsid w:val="00F4177A"/>
    <w:rsid w:val="00F42776"/>
    <w:rsid w:val="00F42E3E"/>
    <w:rsid w:val="00F4324A"/>
    <w:rsid w:val="00F43296"/>
    <w:rsid w:val="00F459F0"/>
    <w:rsid w:val="00F462D5"/>
    <w:rsid w:val="00F46E6A"/>
    <w:rsid w:val="00F474FB"/>
    <w:rsid w:val="00F47D50"/>
    <w:rsid w:val="00F527F1"/>
    <w:rsid w:val="00F53725"/>
    <w:rsid w:val="00F53A63"/>
    <w:rsid w:val="00F5449C"/>
    <w:rsid w:val="00F54F9C"/>
    <w:rsid w:val="00F554D5"/>
    <w:rsid w:val="00F55B6D"/>
    <w:rsid w:val="00F55F7C"/>
    <w:rsid w:val="00F567B3"/>
    <w:rsid w:val="00F57897"/>
    <w:rsid w:val="00F57BE1"/>
    <w:rsid w:val="00F60537"/>
    <w:rsid w:val="00F60624"/>
    <w:rsid w:val="00F60ED7"/>
    <w:rsid w:val="00F616C8"/>
    <w:rsid w:val="00F62DFC"/>
    <w:rsid w:val="00F6366F"/>
    <w:rsid w:val="00F6411C"/>
    <w:rsid w:val="00F64FF3"/>
    <w:rsid w:val="00F6501F"/>
    <w:rsid w:val="00F65149"/>
    <w:rsid w:val="00F65B8C"/>
    <w:rsid w:val="00F71C5D"/>
    <w:rsid w:val="00F725F1"/>
    <w:rsid w:val="00F7261C"/>
    <w:rsid w:val="00F736E6"/>
    <w:rsid w:val="00F73B32"/>
    <w:rsid w:val="00F73BB0"/>
    <w:rsid w:val="00F73DDE"/>
    <w:rsid w:val="00F73F3C"/>
    <w:rsid w:val="00F74797"/>
    <w:rsid w:val="00F825EA"/>
    <w:rsid w:val="00F82A8D"/>
    <w:rsid w:val="00F83353"/>
    <w:rsid w:val="00F833FD"/>
    <w:rsid w:val="00F84A5E"/>
    <w:rsid w:val="00F85020"/>
    <w:rsid w:val="00F85538"/>
    <w:rsid w:val="00F87021"/>
    <w:rsid w:val="00F90A38"/>
    <w:rsid w:val="00F926F1"/>
    <w:rsid w:val="00F94216"/>
    <w:rsid w:val="00F94A31"/>
    <w:rsid w:val="00F94AB3"/>
    <w:rsid w:val="00F94BF5"/>
    <w:rsid w:val="00F9583B"/>
    <w:rsid w:val="00F968FF"/>
    <w:rsid w:val="00F96EA5"/>
    <w:rsid w:val="00F97956"/>
    <w:rsid w:val="00FA04CB"/>
    <w:rsid w:val="00FA0E28"/>
    <w:rsid w:val="00FA13FB"/>
    <w:rsid w:val="00FA2D60"/>
    <w:rsid w:val="00FA31C3"/>
    <w:rsid w:val="00FA40AC"/>
    <w:rsid w:val="00FA4789"/>
    <w:rsid w:val="00FA4BB1"/>
    <w:rsid w:val="00FA4DBF"/>
    <w:rsid w:val="00FA4E2F"/>
    <w:rsid w:val="00FA63EB"/>
    <w:rsid w:val="00FA7054"/>
    <w:rsid w:val="00FB2179"/>
    <w:rsid w:val="00FB2968"/>
    <w:rsid w:val="00FB3A51"/>
    <w:rsid w:val="00FB438A"/>
    <w:rsid w:val="00FB579D"/>
    <w:rsid w:val="00FB5EB8"/>
    <w:rsid w:val="00FB70F9"/>
    <w:rsid w:val="00FB71C9"/>
    <w:rsid w:val="00FC461F"/>
    <w:rsid w:val="00FC57B4"/>
    <w:rsid w:val="00FD05ED"/>
    <w:rsid w:val="00FD0866"/>
    <w:rsid w:val="00FD099F"/>
    <w:rsid w:val="00FD1FFD"/>
    <w:rsid w:val="00FD4B0A"/>
    <w:rsid w:val="00FD51AD"/>
    <w:rsid w:val="00FD5A04"/>
    <w:rsid w:val="00FD64C7"/>
    <w:rsid w:val="00FD673A"/>
    <w:rsid w:val="00FE1A98"/>
    <w:rsid w:val="00FE2811"/>
    <w:rsid w:val="00FE2825"/>
    <w:rsid w:val="00FE56EA"/>
    <w:rsid w:val="00FF09BF"/>
    <w:rsid w:val="00FF3AA6"/>
    <w:rsid w:val="00FF4428"/>
    <w:rsid w:val="00FF54A3"/>
    <w:rsid w:val="00FF73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01121"/>
    <o:shapelayout v:ext="edit">
      <o:idmap v:ext="edit" data="1"/>
    </o:shapelayout>
  </w:shapeDefaults>
  <w:decimalSymbol w:val="."/>
  <w:listSeparator w:val=","/>
  <w14:docId w14:val="481D3355"/>
  <w14:defaultImageDpi w14:val="96"/>
  <w15:docId w15:val="{DAAAF282-6445-4270-88F0-0E938CEA4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header" w:semiHidden="1"/>
    <w:lsdException w:name="footer" w:semiHidden="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lsdException w:name="Body Text" w:semiHidden="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BD5076"/>
    <w:pPr>
      <w:spacing w:after="220" w:line="180" w:lineRule="atLeast"/>
      <w:ind w:left="835" w:right="835"/>
      <w:jc w:val="both"/>
    </w:pPr>
    <w:rPr>
      <w:rFonts w:ascii="Arial" w:hAnsi="Arial" w:cs="Arial"/>
      <w:spacing w:val="-5"/>
      <w:sz w:val="20"/>
      <w:szCs w:val="20"/>
    </w:rPr>
  </w:style>
  <w:style w:type="character" w:customStyle="1" w:styleId="BodyTextChar">
    <w:name w:val="Body Text Char"/>
    <w:basedOn w:val="DefaultParagraphFont"/>
    <w:link w:val="BodyText"/>
    <w:uiPriority w:val="99"/>
    <w:semiHidden/>
    <w:locked/>
    <w:rPr>
      <w:rFonts w:cs="Times New Roman"/>
      <w:sz w:val="24"/>
      <w:szCs w:val="24"/>
    </w:rPr>
  </w:style>
  <w:style w:type="paragraph" w:styleId="Header">
    <w:name w:val="header"/>
    <w:basedOn w:val="Normal"/>
    <w:link w:val="HeaderChar"/>
    <w:uiPriority w:val="99"/>
    <w:rsid w:val="003A2A56"/>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Footer">
    <w:name w:val="footer"/>
    <w:basedOn w:val="Normal"/>
    <w:link w:val="FooterChar"/>
    <w:uiPriority w:val="99"/>
    <w:rsid w:val="003A2A56"/>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paragraph" w:styleId="BalloonText">
    <w:name w:val="Balloon Text"/>
    <w:basedOn w:val="Normal"/>
    <w:link w:val="BalloonTextChar"/>
    <w:uiPriority w:val="99"/>
    <w:semiHidden/>
    <w:rsid w:val="00F0013A"/>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character" w:styleId="Hyperlink">
    <w:name w:val="Hyperlink"/>
    <w:basedOn w:val="DefaultParagraphFont"/>
    <w:uiPriority w:val="99"/>
    <w:unhideWhenUsed/>
    <w:rsid w:val="00775C3E"/>
    <w:rPr>
      <w:rFonts w:cs="Times New Roman"/>
      <w:color w:val="0000FF"/>
      <w:u w:val="single"/>
    </w:rPr>
  </w:style>
  <w:style w:type="paragraph" w:styleId="ListParagraph">
    <w:name w:val="List Paragraph"/>
    <w:basedOn w:val="Normal"/>
    <w:uiPriority w:val="34"/>
    <w:qFormat/>
    <w:rsid w:val="00487D5A"/>
    <w:pPr>
      <w:ind w:left="720"/>
      <w:contextualSpacing/>
    </w:pPr>
  </w:style>
  <w:style w:type="paragraph" w:customStyle="1" w:styleId="Default">
    <w:name w:val="Default"/>
    <w:basedOn w:val="Normal"/>
    <w:rsid w:val="006E4B98"/>
    <w:pPr>
      <w:autoSpaceDE w:val="0"/>
      <w:autoSpaceDN w:val="0"/>
    </w:pPr>
    <w:rPr>
      <w:rFonts w:ascii="Arial" w:eastAsiaTheme="minorHAnsi" w:hAnsi="Arial" w:cs="Arial"/>
      <w:color w:val="000000"/>
    </w:rPr>
  </w:style>
  <w:style w:type="paragraph" w:customStyle="1" w:styleId="DefaultText">
    <w:name w:val="Default Text"/>
    <w:basedOn w:val="Normal"/>
    <w:rsid w:val="00516F6E"/>
    <w:rPr>
      <w:noProof/>
      <w:szCs w:val="20"/>
    </w:rPr>
  </w:style>
  <w:style w:type="paragraph" w:styleId="NoSpacing">
    <w:name w:val="No Spacing"/>
    <w:uiPriority w:val="1"/>
    <w:qFormat/>
    <w:rsid w:val="00E634DE"/>
    <w:rPr>
      <w:rFonts w:ascii="Calibri" w:eastAsia="Calibri" w:hAnsi="Calibri"/>
      <w:sz w:val="22"/>
      <w:szCs w:val="22"/>
    </w:rPr>
  </w:style>
  <w:style w:type="paragraph" w:styleId="PlainText">
    <w:name w:val="Plain Text"/>
    <w:basedOn w:val="Normal"/>
    <w:link w:val="PlainTextChar"/>
    <w:uiPriority w:val="99"/>
    <w:unhideWhenUsed/>
    <w:rsid w:val="005E32F6"/>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5E32F6"/>
    <w:rPr>
      <w:rFonts w:ascii="Calibri" w:eastAsiaTheme="minorHAnsi" w:hAnsi="Calibri" w:cstheme="minorBidi"/>
      <w:sz w:val="22"/>
      <w:szCs w:val="21"/>
    </w:rPr>
  </w:style>
  <w:style w:type="paragraph" w:customStyle="1" w:styleId="xmsonormal">
    <w:name w:val="x_msonormal"/>
    <w:basedOn w:val="Normal"/>
    <w:rsid w:val="008378FB"/>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95126">
      <w:bodyDiv w:val="1"/>
      <w:marLeft w:val="0"/>
      <w:marRight w:val="0"/>
      <w:marTop w:val="0"/>
      <w:marBottom w:val="0"/>
      <w:divBdr>
        <w:top w:val="none" w:sz="0" w:space="0" w:color="auto"/>
        <w:left w:val="none" w:sz="0" w:space="0" w:color="auto"/>
        <w:bottom w:val="none" w:sz="0" w:space="0" w:color="auto"/>
        <w:right w:val="none" w:sz="0" w:space="0" w:color="auto"/>
      </w:divBdr>
    </w:div>
    <w:div w:id="96491172">
      <w:bodyDiv w:val="1"/>
      <w:marLeft w:val="0"/>
      <w:marRight w:val="0"/>
      <w:marTop w:val="0"/>
      <w:marBottom w:val="0"/>
      <w:divBdr>
        <w:top w:val="none" w:sz="0" w:space="0" w:color="auto"/>
        <w:left w:val="none" w:sz="0" w:space="0" w:color="auto"/>
        <w:bottom w:val="none" w:sz="0" w:space="0" w:color="auto"/>
        <w:right w:val="none" w:sz="0" w:space="0" w:color="auto"/>
      </w:divBdr>
    </w:div>
    <w:div w:id="245189330">
      <w:bodyDiv w:val="1"/>
      <w:marLeft w:val="0"/>
      <w:marRight w:val="0"/>
      <w:marTop w:val="0"/>
      <w:marBottom w:val="0"/>
      <w:divBdr>
        <w:top w:val="none" w:sz="0" w:space="0" w:color="auto"/>
        <w:left w:val="none" w:sz="0" w:space="0" w:color="auto"/>
        <w:bottom w:val="none" w:sz="0" w:space="0" w:color="auto"/>
        <w:right w:val="none" w:sz="0" w:space="0" w:color="auto"/>
      </w:divBdr>
    </w:div>
    <w:div w:id="297878091">
      <w:bodyDiv w:val="1"/>
      <w:marLeft w:val="0"/>
      <w:marRight w:val="0"/>
      <w:marTop w:val="0"/>
      <w:marBottom w:val="0"/>
      <w:divBdr>
        <w:top w:val="none" w:sz="0" w:space="0" w:color="auto"/>
        <w:left w:val="none" w:sz="0" w:space="0" w:color="auto"/>
        <w:bottom w:val="none" w:sz="0" w:space="0" w:color="auto"/>
        <w:right w:val="none" w:sz="0" w:space="0" w:color="auto"/>
      </w:divBdr>
    </w:div>
    <w:div w:id="403572192">
      <w:bodyDiv w:val="1"/>
      <w:marLeft w:val="0"/>
      <w:marRight w:val="0"/>
      <w:marTop w:val="0"/>
      <w:marBottom w:val="0"/>
      <w:divBdr>
        <w:top w:val="none" w:sz="0" w:space="0" w:color="auto"/>
        <w:left w:val="none" w:sz="0" w:space="0" w:color="auto"/>
        <w:bottom w:val="none" w:sz="0" w:space="0" w:color="auto"/>
        <w:right w:val="none" w:sz="0" w:space="0" w:color="auto"/>
      </w:divBdr>
    </w:div>
    <w:div w:id="468665848">
      <w:bodyDiv w:val="1"/>
      <w:marLeft w:val="0"/>
      <w:marRight w:val="0"/>
      <w:marTop w:val="0"/>
      <w:marBottom w:val="0"/>
      <w:divBdr>
        <w:top w:val="none" w:sz="0" w:space="0" w:color="auto"/>
        <w:left w:val="none" w:sz="0" w:space="0" w:color="auto"/>
        <w:bottom w:val="none" w:sz="0" w:space="0" w:color="auto"/>
        <w:right w:val="none" w:sz="0" w:space="0" w:color="auto"/>
      </w:divBdr>
    </w:div>
    <w:div w:id="498618774">
      <w:bodyDiv w:val="1"/>
      <w:marLeft w:val="0"/>
      <w:marRight w:val="0"/>
      <w:marTop w:val="0"/>
      <w:marBottom w:val="0"/>
      <w:divBdr>
        <w:top w:val="none" w:sz="0" w:space="0" w:color="auto"/>
        <w:left w:val="none" w:sz="0" w:space="0" w:color="auto"/>
        <w:bottom w:val="none" w:sz="0" w:space="0" w:color="auto"/>
        <w:right w:val="none" w:sz="0" w:space="0" w:color="auto"/>
      </w:divBdr>
    </w:div>
    <w:div w:id="507018598">
      <w:bodyDiv w:val="1"/>
      <w:marLeft w:val="0"/>
      <w:marRight w:val="0"/>
      <w:marTop w:val="0"/>
      <w:marBottom w:val="0"/>
      <w:divBdr>
        <w:top w:val="none" w:sz="0" w:space="0" w:color="auto"/>
        <w:left w:val="none" w:sz="0" w:space="0" w:color="auto"/>
        <w:bottom w:val="none" w:sz="0" w:space="0" w:color="auto"/>
        <w:right w:val="none" w:sz="0" w:space="0" w:color="auto"/>
      </w:divBdr>
    </w:div>
    <w:div w:id="541526637">
      <w:marLeft w:val="0"/>
      <w:marRight w:val="0"/>
      <w:marTop w:val="0"/>
      <w:marBottom w:val="0"/>
      <w:divBdr>
        <w:top w:val="none" w:sz="0" w:space="0" w:color="auto"/>
        <w:left w:val="none" w:sz="0" w:space="0" w:color="auto"/>
        <w:bottom w:val="none" w:sz="0" w:space="0" w:color="auto"/>
        <w:right w:val="none" w:sz="0" w:space="0" w:color="auto"/>
      </w:divBdr>
    </w:div>
    <w:div w:id="541526638">
      <w:marLeft w:val="0"/>
      <w:marRight w:val="0"/>
      <w:marTop w:val="0"/>
      <w:marBottom w:val="0"/>
      <w:divBdr>
        <w:top w:val="none" w:sz="0" w:space="0" w:color="auto"/>
        <w:left w:val="none" w:sz="0" w:space="0" w:color="auto"/>
        <w:bottom w:val="none" w:sz="0" w:space="0" w:color="auto"/>
        <w:right w:val="none" w:sz="0" w:space="0" w:color="auto"/>
      </w:divBdr>
    </w:div>
    <w:div w:id="541526642">
      <w:marLeft w:val="0"/>
      <w:marRight w:val="0"/>
      <w:marTop w:val="0"/>
      <w:marBottom w:val="0"/>
      <w:divBdr>
        <w:top w:val="none" w:sz="0" w:space="0" w:color="auto"/>
        <w:left w:val="none" w:sz="0" w:space="0" w:color="auto"/>
        <w:bottom w:val="none" w:sz="0" w:space="0" w:color="auto"/>
        <w:right w:val="none" w:sz="0" w:space="0" w:color="auto"/>
      </w:divBdr>
      <w:divsChild>
        <w:div w:id="541526643">
          <w:marLeft w:val="0"/>
          <w:marRight w:val="0"/>
          <w:marTop w:val="0"/>
          <w:marBottom w:val="45"/>
          <w:divBdr>
            <w:top w:val="single" w:sz="6" w:space="0" w:color="D0D0D0"/>
            <w:left w:val="single" w:sz="6" w:space="0" w:color="D0D0D0"/>
            <w:bottom w:val="single" w:sz="6" w:space="0" w:color="D0D0D0"/>
            <w:right w:val="single" w:sz="6" w:space="0" w:color="D0D0D0"/>
          </w:divBdr>
          <w:divsChild>
            <w:div w:id="541526641">
              <w:marLeft w:val="0"/>
              <w:marRight w:val="0"/>
              <w:marTop w:val="150"/>
              <w:marBottom w:val="150"/>
              <w:divBdr>
                <w:top w:val="none" w:sz="0" w:space="0" w:color="auto"/>
                <w:left w:val="none" w:sz="0" w:space="0" w:color="auto"/>
                <w:bottom w:val="none" w:sz="0" w:space="0" w:color="auto"/>
                <w:right w:val="none" w:sz="0" w:space="0" w:color="auto"/>
              </w:divBdr>
              <w:divsChild>
                <w:div w:id="541526639">
                  <w:marLeft w:val="0"/>
                  <w:marRight w:val="0"/>
                  <w:marTop w:val="0"/>
                  <w:marBottom w:val="0"/>
                  <w:divBdr>
                    <w:top w:val="none" w:sz="0" w:space="0" w:color="auto"/>
                    <w:left w:val="none" w:sz="0" w:space="0" w:color="auto"/>
                    <w:bottom w:val="none" w:sz="0" w:space="0" w:color="auto"/>
                    <w:right w:val="none" w:sz="0" w:space="0" w:color="auto"/>
                  </w:divBdr>
                  <w:divsChild>
                    <w:div w:id="541526640">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526644">
      <w:marLeft w:val="0"/>
      <w:marRight w:val="0"/>
      <w:marTop w:val="0"/>
      <w:marBottom w:val="0"/>
      <w:divBdr>
        <w:top w:val="none" w:sz="0" w:space="0" w:color="auto"/>
        <w:left w:val="none" w:sz="0" w:space="0" w:color="auto"/>
        <w:bottom w:val="none" w:sz="0" w:space="0" w:color="auto"/>
        <w:right w:val="none" w:sz="0" w:space="0" w:color="auto"/>
      </w:divBdr>
      <w:divsChild>
        <w:div w:id="541526645">
          <w:marLeft w:val="0"/>
          <w:marRight w:val="0"/>
          <w:marTop w:val="0"/>
          <w:marBottom w:val="0"/>
          <w:divBdr>
            <w:top w:val="none" w:sz="0" w:space="0" w:color="auto"/>
            <w:left w:val="none" w:sz="0" w:space="0" w:color="auto"/>
            <w:bottom w:val="none" w:sz="0" w:space="0" w:color="auto"/>
            <w:right w:val="none" w:sz="0" w:space="0" w:color="auto"/>
          </w:divBdr>
        </w:div>
        <w:div w:id="541526646">
          <w:marLeft w:val="0"/>
          <w:marRight w:val="0"/>
          <w:marTop w:val="0"/>
          <w:marBottom w:val="0"/>
          <w:divBdr>
            <w:top w:val="none" w:sz="0" w:space="0" w:color="auto"/>
            <w:left w:val="none" w:sz="0" w:space="0" w:color="auto"/>
            <w:bottom w:val="none" w:sz="0" w:space="0" w:color="auto"/>
            <w:right w:val="none" w:sz="0" w:space="0" w:color="auto"/>
          </w:divBdr>
        </w:div>
      </w:divsChild>
    </w:div>
    <w:div w:id="589774045">
      <w:bodyDiv w:val="1"/>
      <w:marLeft w:val="0"/>
      <w:marRight w:val="0"/>
      <w:marTop w:val="0"/>
      <w:marBottom w:val="0"/>
      <w:divBdr>
        <w:top w:val="none" w:sz="0" w:space="0" w:color="auto"/>
        <w:left w:val="none" w:sz="0" w:space="0" w:color="auto"/>
        <w:bottom w:val="none" w:sz="0" w:space="0" w:color="auto"/>
        <w:right w:val="none" w:sz="0" w:space="0" w:color="auto"/>
      </w:divBdr>
    </w:div>
    <w:div w:id="620377564">
      <w:bodyDiv w:val="1"/>
      <w:marLeft w:val="0"/>
      <w:marRight w:val="0"/>
      <w:marTop w:val="0"/>
      <w:marBottom w:val="0"/>
      <w:divBdr>
        <w:top w:val="none" w:sz="0" w:space="0" w:color="auto"/>
        <w:left w:val="none" w:sz="0" w:space="0" w:color="auto"/>
        <w:bottom w:val="none" w:sz="0" w:space="0" w:color="auto"/>
        <w:right w:val="none" w:sz="0" w:space="0" w:color="auto"/>
      </w:divBdr>
    </w:div>
    <w:div w:id="663624749">
      <w:bodyDiv w:val="1"/>
      <w:marLeft w:val="0"/>
      <w:marRight w:val="0"/>
      <w:marTop w:val="0"/>
      <w:marBottom w:val="0"/>
      <w:divBdr>
        <w:top w:val="none" w:sz="0" w:space="0" w:color="auto"/>
        <w:left w:val="none" w:sz="0" w:space="0" w:color="auto"/>
        <w:bottom w:val="none" w:sz="0" w:space="0" w:color="auto"/>
        <w:right w:val="none" w:sz="0" w:space="0" w:color="auto"/>
      </w:divBdr>
    </w:div>
    <w:div w:id="676924444">
      <w:bodyDiv w:val="1"/>
      <w:marLeft w:val="0"/>
      <w:marRight w:val="0"/>
      <w:marTop w:val="0"/>
      <w:marBottom w:val="0"/>
      <w:divBdr>
        <w:top w:val="none" w:sz="0" w:space="0" w:color="auto"/>
        <w:left w:val="none" w:sz="0" w:space="0" w:color="auto"/>
        <w:bottom w:val="none" w:sz="0" w:space="0" w:color="auto"/>
        <w:right w:val="none" w:sz="0" w:space="0" w:color="auto"/>
      </w:divBdr>
    </w:div>
    <w:div w:id="694817715">
      <w:bodyDiv w:val="1"/>
      <w:marLeft w:val="0"/>
      <w:marRight w:val="0"/>
      <w:marTop w:val="0"/>
      <w:marBottom w:val="0"/>
      <w:divBdr>
        <w:top w:val="none" w:sz="0" w:space="0" w:color="auto"/>
        <w:left w:val="none" w:sz="0" w:space="0" w:color="auto"/>
        <w:bottom w:val="none" w:sz="0" w:space="0" w:color="auto"/>
        <w:right w:val="none" w:sz="0" w:space="0" w:color="auto"/>
      </w:divBdr>
    </w:div>
    <w:div w:id="705836561">
      <w:bodyDiv w:val="1"/>
      <w:marLeft w:val="0"/>
      <w:marRight w:val="0"/>
      <w:marTop w:val="0"/>
      <w:marBottom w:val="0"/>
      <w:divBdr>
        <w:top w:val="none" w:sz="0" w:space="0" w:color="auto"/>
        <w:left w:val="none" w:sz="0" w:space="0" w:color="auto"/>
        <w:bottom w:val="none" w:sz="0" w:space="0" w:color="auto"/>
        <w:right w:val="none" w:sz="0" w:space="0" w:color="auto"/>
      </w:divBdr>
    </w:div>
    <w:div w:id="815561423">
      <w:bodyDiv w:val="1"/>
      <w:marLeft w:val="0"/>
      <w:marRight w:val="0"/>
      <w:marTop w:val="0"/>
      <w:marBottom w:val="0"/>
      <w:divBdr>
        <w:top w:val="none" w:sz="0" w:space="0" w:color="auto"/>
        <w:left w:val="none" w:sz="0" w:space="0" w:color="auto"/>
        <w:bottom w:val="none" w:sz="0" w:space="0" w:color="auto"/>
        <w:right w:val="none" w:sz="0" w:space="0" w:color="auto"/>
      </w:divBdr>
    </w:div>
    <w:div w:id="871964773">
      <w:bodyDiv w:val="1"/>
      <w:marLeft w:val="0"/>
      <w:marRight w:val="0"/>
      <w:marTop w:val="0"/>
      <w:marBottom w:val="0"/>
      <w:divBdr>
        <w:top w:val="none" w:sz="0" w:space="0" w:color="auto"/>
        <w:left w:val="none" w:sz="0" w:space="0" w:color="auto"/>
        <w:bottom w:val="none" w:sz="0" w:space="0" w:color="auto"/>
        <w:right w:val="none" w:sz="0" w:space="0" w:color="auto"/>
      </w:divBdr>
    </w:div>
    <w:div w:id="900750220">
      <w:bodyDiv w:val="1"/>
      <w:marLeft w:val="0"/>
      <w:marRight w:val="0"/>
      <w:marTop w:val="0"/>
      <w:marBottom w:val="0"/>
      <w:divBdr>
        <w:top w:val="none" w:sz="0" w:space="0" w:color="auto"/>
        <w:left w:val="none" w:sz="0" w:space="0" w:color="auto"/>
        <w:bottom w:val="none" w:sz="0" w:space="0" w:color="auto"/>
        <w:right w:val="none" w:sz="0" w:space="0" w:color="auto"/>
      </w:divBdr>
    </w:div>
    <w:div w:id="962689777">
      <w:bodyDiv w:val="1"/>
      <w:marLeft w:val="0"/>
      <w:marRight w:val="0"/>
      <w:marTop w:val="0"/>
      <w:marBottom w:val="0"/>
      <w:divBdr>
        <w:top w:val="none" w:sz="0" w:space="0" w:color="auto"/>
        <w:left w:val="none" w:sz="0" w:space="0" w:color="auto"/>
        <w:bottom w:val="none" w:sz="0" w:space="0" w:color="auto"/>
        <w:right w:val="none" w:sz="0" w:space="0" w:color="auto"/>
      </w:divBdr>
    </w:div>
    <w:div w:id="977415876">
      <w:bodyDiv w:val="1"/>
      <w:marLeft w:val="0"/>
      <w:marRight w:val="0"/>
      <w:marTop w:val="0"/>
      <w:marBottom w:val="0"/>
      <w:divBdr>
        <w:top w:val="none" w:sz="0" w:space="0" w:color="auto"/>
        <w:left w:val="none" w:sz="0" w:space="0" w:color="auto"/>
        <w:bottom w:val="none" w:sz="0" w:space="0" w:color="auto"/>
        <w:right w:val="none" w:sz="0" w:space="0" w:color="auto"/>
      </w:divBdr>
    </w:div>
    <w:div w:id="995454632">
      <w:bodyDiv w:val="1"/>
      <w:marLeft w:val="0"/>
      <w:marRight w:val="0"/>
      <w:marTop w:val="0"/>
      <w:marBottom w:val="0"/>
      <w:divBdr>
        <w:top w:val="none" w:sz="0" w:space="0" w:color="auto"/>
        <w:left w:val="none" w:sz="0" w:space="0" w:color="auto"/>
        <w:bottom w:val="none" w:sz="0" w:space="0" w:color="auto"/>
        <w:right w:val="none" w:sz="0" w:space="0" w:color="auto"/>
      </w:divBdr>
    </w:div>
    <w:div w:id="1050956919">
      <w:bodyDiv w:val="1"/>
      <w:marLeft w:val="0"/>
      <w:marRight w:val="0"/>
      <w:marTop w:val="0"/>
      <w:marBottom w:val="0"/>
      <w:divBdr>
        <w:top w:val="none" w:sz="0" w:space="0" w:color="auto"/>
        <w:left w:val="none" w:sz="0" w:space="0" w:color="auto"/>
        <w:bottom w:val="none" w:sz="0" w:space="0" w:color="auto"/>
        <w:right w:val="none" w:sz="0" w:space="0" w:color="auto"/>
      </w:divBdr>
    </w:div>
    <w:div w:id="1145927904">
      <w:bodyDiv w:val="1"/>
      <w:marLeft w:val="0"/>
      <w:marRight w:val="0"/>
      <w:marTop w:val="0"/>
      <w:marBottom w:val="0"/>
      <w:divBdr>
        <w:top w:val="none" w:sz="0" w:space="0" w:color="auto"/>
        <w:left w:val="none" w:sz="0" w:space="0" w:color="auto"/>
        <w:bottom w:val="none" w:sz="0" w:space="0" w:color="auto"/>
        <w:right w:val="none" w:sz="0" w:space="0" w:color="auto"/>
      </w:divBdr>
    </w:div>
    <w:div w:id="1162697728">
      <w:bodyDiv w:val="1"/>
      <w:marLeft w:val="0"/>
      <w:marRight w:val="0"/>
      <w:marTop w:val="0"/>
      <w:marBottom w:val="0"/>
      <w:divBdr>
        <w:top w:val="none" w:sz="0" w:space="0" w:color="auto"/>
        <w:left w:val="none" w:sz="0" w:space="0" w:color="auto"/>
        <w:bottom w:val="none" w:sz="0" w:space="0" w:color="auto"/>
        <w:right w:val="none" w:sz="0" w:space="0" w:color="auto"/>
      </w:divBdr>
    </w:div>
    <w:div w:id="1164667045">
      <w:bodyDiv w:val="1"/>
      <w:marLeft w:val="0"/>
      <w:marRight w:val="0"/>
      <w:marTop w:val="0"/>
      <w:marBottom w:val="0"/>
      <w:divBdr>
        <w:top w:val="none" w:sz="0" w:space="0" w:color="auto"/>
        <w:left w:val="none" w:sz="0" w:space="0" w:color="auto"/>
        <w:bottom w:val="none" w:sz="0" w:space="0" w:color="auto"/>
        <w:right w:val="none" w:sz="0" w:space="0" w:color="auto"/>
      </w:divBdr>
    </w:div>
    <w:div w:id="1195969944">
      <w:bodyDiv w:val="1"/>
      <w:marLeft w:val="0"/>
      <w:marRight w:val="0"/>
      <w:marTop w:val="0"/>
      <w:marBottom w:val="0"/>
      <w:divBdr>
        <w:top w:val="none" w:sz="0" w:space="0" w:color="auto"/>
        <w:left w:val="none" w:sz="0" w:space="0" w:color="auto"/>
        <w:bottom w:val="none" w:sz="0" w:space="0" w:color="auto"/>
        <w:right w:val="none" w:sz="0" w:space="0" w:color="auto"/>
      </w:divBdr>
    </w:div>
    <w:div w:id="1208100785">
      <w:bodyDiv w:val="1"/>
      <w:marLeft w:val="0"/>
      <w:marRight w:val="0"/>
      <w:marTop w:val="0"/>
      <w:marBottom w:val="0"/>
      <w:divBdr>
        <w:top w:val="none" w:sz="0" w:space="0" w:color="auto"/>
        <w:left w:val="none" w:sz="0" w:space="0" w:color="auto"/>
        <w:bottom w:val="none" w:sz="0" w:space="0" w:color="auto"/>
        <w:right w:val="none" w:sz="0" w:space="0" w:color="auto"/>
      </w:divBdr>
    </w:div>
    <w:div w:id="1221405539">
      <w:bodyDiv w:val="1"/>
      <w:marLeft w:val="0"/>
      <w:marRight w:val="0"/>
      <w:marTop w:val="0"/>
      <w:marBottom w:val="0"/>
      <w:divBdr>
        <w:top w:val="none" w:sz="0" w:space="0" w:color="auto"/>
        <w:left w:val="none" w:sz="0" w:space="0" w:color="auto"/>
        <w:bottom w:val="none" w:sz="0" w:space="0" w:color="auto"/>
        <w:right w:val="none" w:sz="0" w:space="0" w:color="auto"/>
      </w:divBdr>
    </w:div>
    <w:div w:id="1243837341">
      <w:bodyDiv w:val="1"/>
      <w:marLeft w:val="0"/>
      <w:marRight w:val="0"/>
      <w:marTop w:val="0"/>
      <w:marBottom w:val="0"/>
      <w:divBdr>
        <w:top w:val="none" w:sz="0" w:space="0" w:color="auto"/>
        <w:left w:val="none" w:sz="0" w:space="0" w:color="auto"/>
        <w:bottom w:val="none" w:sz="0" w:space="0" w:color="auto"/>
        <w:right w:val="none" w:sz="0" w:space="0" w:color="auto"/>
      </w:divBdr>
    </w:div>
    <w:div w:id="1414818298">
      <w:bodyDiv w:val="1"/>
      <w:marLeft w:val="0"/>
      <w:marRight w:val="0"/>
      <w:marTop w:val="0"/>
      <w:marBottom w:val="0"/>
      <w:divBdr>
        <w:top w:val="none" w:sz="0" w:space="0" w:color="auto"/>
        <w:left w:val="none" w:sz="0" w:space="0" w:color="auto"/>
        <w:bottom w:val="none" w:sz="0" w:space="0" w:color="auto"/>
        <w:right w:val="none" w:sz="0" w:space="0" w:color="auto"/>
      </w:divBdr>
    </w:div>
    <w:div w:id="1424032554">
      <w:bodyDiv w:val="1"/>
      <w:marLeft w:val="0"/>
      <w:marRight w:val="0"/>
      <w:marTop w:val="0"/>
      <w:marBottom w:val="0"/>
      <w:divBdr>
        <w:top w:val="none" w:sz="0" w:space="0" w:color="auto"/>
        <w:left w:val="none" w:sz="0" w:space="0" w:color="auto"/>
        <w:bottom w:val="none" w:sz="0" w:space="0" w:color="auto"/>
        <w:right w:val="none" w:sz="0" w:space="0" w:color="auto"/>
      </w:divBdr>
    </w:div>
    <w:div w:id="1424836490">
      <w:bodyDiv w:val="1"/>
      <w:marLeft w:val="0"/>
      <w:marRight w:val="0"/>
      <w:marTop w:val="0"/>
      <w:marBottom w:val="0"/>
      <w:divBdr>
        <w:top w:val="none" w:sz="0" w:space="0" w:color="auto"/>
        <w:left w:val="none" w:sz="0" w:space="0" w:color="auto"/>
        <w:bottom w:val="none" w:sz="0" w:space="0" w:color="auto"/>
        <w:right w:val="none" w:sz="0" w:space="0" w:color="auto"/>
      </w:divBdr>
    </w:div>
    <w:div w:id="1451049164">
      <w:bodyDiv w:val="1"/>
      <w:marLeft w:val="0"/>
      <w:marRight w:val="0"/>
      <w:marTop w:val="0"/>
      <w:marBottom w:val="0"/>
      <w:divBdr>
        <w:top w:val="none" w:sz="0" w:space="0" w:color="auto"/>
        <w:left w:val="none" w:sz="0" w:space="0" w:color="auto"/>
        <w:bottom w:val="none" w:sz="0" w:space="0" w:color="auto"/>
        <w:right w:val="none" w:sz="0" w:space="0" w:color="auto"/>
      </w:divBdr>
    </w:div>
    <w:div w:id="1520660342">
      <w:bodyDiv w:val="1"/>
      <w:marLeft w:val="0"/>
      <w:marRight w:val="0"/>
      <w:marTop w:val="0"/>
      <w:marBottom w:val="0"/>
      <w:divBdr>
        <w:top w:val="none" w:sz="0" w:space="0" w:color="auto"/>
        <w:left w:val="none" w:sz="0" w:space="0" w:color="auto"/>
        <w:bottom w:val="none" w:sz="0" w:space="0" w:color="auto"/>
        <w:right w:val="none" w:sz="0" w:space="0" w:color="auto"/>
      </w:divBdr>
    </w:div>
    <w:div w:id="1587420533">
      <w:bodyDiv w:val="1"/>
      <w:marLeft w:val="0"/>
      <w:marRight w:val="0"/>
      <w:marTop w:val="0"/>
      <w:marBottom w:val="0"/>
      <w:divBdr>
        <w:top w:val="none" w:sz="0" w:space="0" w:color="auto"/>
        <w:left w:val="none" w:sz="0" w:space="0" w:color="auto"/>
        <w:bottom w:val="none" w:sz="0" w:space="0" w:color="auto"/>
        <w:right w:val="none" w:sz="0" w:space="0" w:color="auto"/>
      </w:divBdr>
    </w:div>
    <w:div w:id="1647008026">
      <w:bodyDiv w:val="1"/>
      <w:marLeft w:val="0"/>
      <w:marRight w:val="0"/>
      <w:marTop w:val="0"/>
      <w:marBottom w:val="0"/>
      <w:divBdr>
        <w:top w:val="none" w:sz="0" w:space="0" w:color="auto"/>
        <w:left w:val="none" w:sz="0" w:space="0" w:color="auto"/>
        <w:bottom w:val="none" w:sz="0" w:space="0" w:color="auto"/>
        <w:right w:val="none" w:sz="0" w:space="0" w:color="auto"/>
      </w:divBdr>
    </w:div>
    <w:div w:id="1675261802">
      <w:bodyDiv w:val="1"/>
      <w:marLeft w:val="0"/>
      <w:marRight w:val="0"/>
      <w:marTop w:val="0"/>
      <w:marBottom w:val="0"/>
      <w:divBdr>
        <w:top w:val="none" w:sz="0" w:space="0" w:color="auto"/>
        <w:left w:val="none" w:sz="0" w:space="0" w:color="auto"/>
        <w:bottom w:val="none" w:sz="0" w:space="0" w:color="auto"/>
        <w:right w:val="none" w:sz="0" w:space="0" w:color="auto"/>
      </w:divBdr>
    </w:div>
    <w:div w:id="1680506461">
      <w:bodyDiv w:val="1"/>
      <w:marLeft w:val="0"/>
      <w:marRight w:val="0"/>
      <w:marTop w:val="0"/>
      <w:marBottom w:val="0"/>
      <w:divBdr>
        <w:top w:val="none" w:sz="0" w:space="0" w:color="auto"/>
        <w:left w:val="none" w:sz="0" w:space="0" w:color="auto"/>
        <w:bottom w:val="none" w:sz="0" w:space="0" w:color="auto"/>
        <w:right w:val="none" w:sz="0" w:space="0" w:color="auto"/>
      </w:divBdr>
    </w:div>
    <w:div w:id="1724252912">
      <w:bodyDiv w:val="1"/>
      <w:marLeft w:val="0"/>
      <w:marRight w:val="0"/>
      <w:marTop w:val="0"/>
      <w:marBottom w:val="0"/>
      <w:divBdr>
        <w:top w:val="none" w:sz="0" w:space="0" w:color="auto"/>
        <w:left w:val="none" w:sz="0" w:space="0" w:color="auto"/>
        <w:bottom w:val="none" w:sz="0" w:space="0" w:color="auto"/>
        <w:right w:val="none" w:sz="0" w:space="0" w:color="auto"/>
      </w:divBdr>
    </w:div>
    <w:div w:id="1835610866">
      <w:bodyDiv w:val="1"/>
      <w:marLeft w:val="0"/>
      <w:marRight w:val="0"/>
      <w:marTop w:val="0"/>
      <w:marBottom w:val="0"/>
      <w:divBdr>
        <w:top w:val="none" w:sz="0" w:space="0" w:color="auto"/>
        <w:left w:val="none" w:sz="0" w:space="0" w:color="auto"/>
        <w:bottom w:val="none" w:sz="0" w:space="0" w:color="auto"/>
        <w:right w:val="none" w:sz="0" w:space="0" w:color="auto"/>
      </w:divBdr>
    </w:div>
    <w:div w:id="1942758440">
      <w:bodyDiv w:val="1"/>
      <w:marLeft w:val="0"/>
      <w:marRight w:val="0"/>
      <w:marTop w:val="0"/>
      <w:marBottom w:val="0"/>
      <w:divBdr>
        <w:top w:val="none" w:sz="0" w:space="0" w:color="auto"/>
        <w:left w:val="none" w:sz="0" w:space="0" w:color="auto"/>
        <w:bottom w:val="none" w:sz="0" w:space="0" w:color="auto"/>
        <w:right w:val="none" w:sz="0" w:space="0" w:color="auto"/>
      </w:divBdr>
    </w:div>
    <w:div w:id="1986660128">
      <w:bodyDiv w:val="1"/>
      <w:marLeft w:val="0"/>
      <w:marRight w:val="0"/>
      <w:marTop w:val="0"/>
      <w:marBottom w:val="0"/>
      <w:divBdr>
        <w:top w:val="none" w:sz="0" w:space="0" w:color="auto"/>
        <w:left w:val="none" w:sz="0" w:space="0" w:color="auto"/>
        <w:bottom w:val="none" w:sz="0" w:space="0" w:color="auto"/>
        <w:right w:val="none" w:sz="0" w:space="0" w:color="auto"/>
      </w:divBdr>
    </w:div>
    <w:div w:id="2088989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6B5F83-8F9D-4BB8-B54F-040B44D6A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3</Pages>
  <Words>1108</Words>
  <Characters>588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TOWN of OXFORD</vt:lpstr>
    </vt:vector>
  </TitlesOfParts>
  <Company>Town of Oxford</Company>
  <LinksUpToDate>false</LinksUpToDate>
  <CharactersWithSpaces>6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OXFORD</dc:title>
  <dc:subject/>
  <dc:creator>Mike Huston</dc:creator>
  <cp:keywords/>
  <dc:description/>
  <cp:lastModifiedBy>Elizabeth Olsen</cp:lastModifiedBy>
  <cp:revision>4</cp:revision>
  <cp:lastPrinted>2021-05-27T20:21:00Z</cp:lastPrinted>
  <dcterms:created xsi:type="dcterms:W3CDTF">2021-06-04T13:29:00Z</dcterms:created>
  <dcterms:modified xsi:type="dcterms:W3CDTF">2021-06-07T15:00:00Z</dcterms:modified>
</cp:coreProperties>
</file>